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6E361" w14:textId="5EFCEB7F" w:rsidR="005A5339" w:rsidRDefault="005A5339"/>
    <w:p w14:paraId="27E35090" w14:textId="77777777" w:rsidR="009E4B95" w:rsidRDefault="009E4B95"/>
    <w:p w14:paraId="5CB72F6D" w14:textId="7AA34030" w:rsidR="005A5339" w:rsidRDefault="005A5339"/>
    <w:p w14:paraId="6174659D" w14:textId="4A722439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  <w:r w:rsidRPr="006F0EEF">
        <w:rPr>
          <w:rFonts w:ascii="Times New Roman" w:hAnsi="Times New Roman" w:cs="Times New Roman"/>
          <w:sz w:val="32"/>
          <w:szCs w:val="32"/>
        </w:rPr>
        <w:t>Revised Budget Scenarios</w:t>
      </w:r>
    </w:p>
    <w:p w14:paraId="17E48091" w14:textId="77777777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F0EE837" w14:textId="77777777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  <w:r w:rsidRPr="006F0EEF">
        <w:rPr>
          <w:rFonts w:ascii="Times New Roman" w:hAnsi="Times New Roman" w:cs="Times New Roman"/>
          <w:sz w:val="32"/>
          <w:szCs w:val="32"/>
        </w:rPr>
        <w:t xml:space="preserve">(Resulting from the Working Group Discussion </w:t>
      </w:r>
    </w:p>
    <w:p w14:paraId="1EAC136E" w14:textId="77777777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3E2583D" w14:textId="764F9D91" w:rsidR="005A5339" w:rsidRPr="006F0EEF" w:rsidRDefault="005A5339" w:rsidP="005A5339">
      <w:pPr>
        <w:jc w:val="center"/>
        <w:rPr>
          <w:rFonts w:ascii="Times New Roman" w:hAnsi="Times New Roman" w:cs="Times New Roman"/>
          <w:sz w:val="32"/>
          <w:szCs w:val="32"/>
        </w:rPr>
      </w:pPr>
      <w:r w:rsidRPr="006F0EEF">
        <w:rPr>
          <w:rFonts w:ascii="Times New Roman" w:hAnsi="Times New Roman" w:cs="Times New Roman"/>
          <w:sz w:val="32"/>
          <w:szCs w:val="32"/>
        </w:rPr>
        <w:t>on Tue</w:t>
      </w:r>
      <w:r w:rsidR="006F0EEF" w:rsidRPr="006F0EEF">
        <w:rPr>
          <w:rFonts w:ascii="Times New Roman" w:hAnsi="Times New Roman" w:cs="Times New Roman"/>
          <w:sz w:val="32"/>
          <w:szCs w:val="32"/>
        </w:rPr>
        <w:t>s</w:t>
      </w:r>
      <w:r w:rsidRPr="006F0EEF">
        <w:rPr>
          <w:rFonts w:ascii="Times New Roman" w:hAnsi="Times New Roman" w:cs="Times New Roman"/>
          <w:sz w:val="32"/>
          <w:szCs w:val="32"/>
        </w:rPr>
        <w:t>day, 27 September 2022)</w:t>
      </w:r>
    </w:p>
    <w:p w14:paraId="66A3A1B4" w14:textId="2E7F5F37" w:rsidR="005A5339" w:rsidRDefault="005A5339"/>
    <w:p w14:paraId="67749F3D" w14:textId="000DD456" w:rsidR="005A5339" w:rsidRDefault="005A5339"/>
    <w:p w14:paraId="2D978D4F" w14:textId="3424F6B2" w:rsidR="005A5339" w:rsidRDefault="005A5339"/>
    <w:p w14:paraId="0918D11A" w14:textId="181A7C09" w:rsidR="005A5339" w:rsidRDefault="005A5339"/>
    <w:p w14:paraId="4B15117A" w14:textId="024C559B" w:rsidR="005A5339" w:rsidRDefault="005A5339"/>
    <w:p w14:paraId="457CDE72" w14:textId="626E8BAA" w:rsidR="005A5339" w:rsidRDefault="005A5339"/>
    <w:p w14:paraId="45F0D7D7" w14:textId="43954033" w:rsidR="005A5339" w:rsidRDefault="005A5339"/>
    <w:p w14:paraId="4FCCD059" w14:textId="7F61CEC7" w:rsidR="005A5339" w:rsidRDefault="005A5339"/>
    <w:p w14:paraId="6646B070" w14:textId="40EB942D" w:rsidR="005A5339" w:rsidRDefault="005A5339"/>
    <w:p w14:paraId="28A053DF" w14:textId="29BE5D77" w:rsidR="005A5339" w:rsidRDefault="005A5339"/>
    <w:p w14:paraId="1173F6F0" w14:textId="10C2C5AE" w:rsidR="005A5339" w:rsidRDefault="005A5339"/>
    <w:p w14:paraId="1B265B23" w14:textId="77777777" w:rsidR="006F0EEF" w:rsidRDefault="006F0EEF"/>
    <w:p w14:paraId="29C50E5D" w14:textId="07C4D870" w:rsidR="006F0EEF" w:rsidRDefault="006F0EEF"/>
    <w:p w14:paraId="25AFE6B7" w14:textId="77777777" w:rsidR="006F0EEF" w:rsidRDefault="006F0EEF"/>
    <w:p w14:paraId="0FF3B0D9" w14:textId="77777777" w:rsidR="005A5339" w:rsidRDefault="005A5339"/>
    <w:p w14:paraId="7B22E28C" w14:textId="77777777" w:rsidR="005A5339" w:rsidRDefault="005A5339"/>
    <w:tbl>
      <w:tblPr>
        <w:tblW w:w="5688" w:type="pct"/>
        <w:tblInd w:w="-540" w:type="dxa"/>
        <w:tblLook w:val="04A0" w:firstRow="1" w:lastRow="0" w:firstColumn="1" w:lastColumn="0" w:noHBand="0" w:noVBand="1"/>
      </w:tblPr>
      <w:tblGrid>
        <w:gridCol w:w="663"/>
        <w:gridCol w:w="5740"/>
        <w:gridCol w:w="1763"/>
        <w:gridCol w:w="2102"/>
      </w:tblGrid>
      <w:tr w:rsidR="00F34828" w:rsidRPr="00F34828" w14:paraId="5166D73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5155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51EB1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74CF5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38FB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828" w:rsidRPr="00F34828" w14:paraId="2DD99CAB" w14:textId="77777777" w:rsidTr="005A5339">
        <w:trPr>
          <w:trHeight w:val="338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3CC1" w14:textId="524A35EE" w:rsidR="00F34828" w:rsidRPr="00F34828" w:rsidRDefault="0036222B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36222B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lastRenderedPageBreak/>
              <w:t xml:space="preserve">1. </w:t>
            </w:r>
            <w:r w:rsidR="00F34828" w:rsidRPr="00F34828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Baseline budget </w:t>
            </w:r>
          </w:p>
        </w:tc>
      </w:tr>
      <w:tr w:rsidR="00F34828" w:rsidRPr="00F34828" w14:paraId="3D305241" w14:textId="77777777" w:rsidTr="005A5339">
        <w:trPr>
          <w:trHeight w:val="281"/>
        </w:trPr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C1CF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02F8F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D5625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9112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828" w:rsidRPr="00F34828" w14:paraId="32C16A9B" w14:textId="77777777" w:rsidTr="005A5339">
        <w:trPr>
          <w:trHeight w:val="281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0650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CORE BUDGET FOR THE TRIENNIUM 2023-2025 (IN EURO)</w:t>
            </w:r>
          </w:p>
        </w:tc>
      </w:tr>
      <w:tr w:rsidR="00F34828" w:rsidRPr="00F34828" w14:paraId="42070250" w14:textId="77777777" w:rsidTr="005A5339">
        <w:trPr>
          <w:trHeight w:val="281"/>
        </w:trPr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8FB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CE39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4646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CE55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828" w:rsidRPr="00F34828" w14:paraId="17BE5B30" w14:textId="77777777" w:rsidTr="005A5339">
        <w:trPr>
          <w:trHeight w:val="270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1F08A6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279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3F9AAD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858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C1BE0C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1024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48A467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F34828" w:rsidRPr="00F34828" w14:paraId="19A873C3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CBD01F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A02915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F8F953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25B751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F34828" w:rsidRPr="00F34828" w14:paraId="3260A15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E6DC95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4D2161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AA5C05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3D01FC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F34828" w:rsidRPr="00F34828" w14:paraId="24CECF0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9497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25089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C6797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2DCAE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03226E64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CE7F1D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936945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DE5740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6A1AAC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</w:tr>
      <w:tr w:rsidR="00F34828" w:rsidRPr="00F34828" w14:paraId="41E2B318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1A5B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FC1A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647EB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5E90B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1,869,307 </w:t>
            </w:r>
          </w:p>
        </w:tc>
      </w:tr>
      <w:tr w:rsidR="00F34828" w:rsidRPr="00F34828" w14:paraId="59A5B2FE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FD67C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83F34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18891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4F135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644,354 </w:t>
            </w:r>
          </w:p>
        </w:tc>
      </w:tr>
      <w:tr w:rsidR="00F34828" w:rsidRPr="00F34828" w14:paraId="22F84AD4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D0919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6D329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3B305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BB214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41,128 </w:t>
            </w:r>
          </w:p>
        </w:tc>
      </w:tr>
      <w:tr w:rsidR="00F34828" w:rsidRPr="00F34828" w14:paraId="44B5B6AC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5B7D0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D889D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2C4F6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EEDD8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79,591 </w:t>
            </w:r>
          </w:p>
        </w:tc>
      </w:tr>
      <w:tr w:rsidR="00F34828" w:rsidRPr="00F34828" w14:paraId="7D2D8B5C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2DBF8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1945C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95E14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F0CE7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6,495 </w:t>
            </w:r>
          </w:p>
        </w:tc>
      </w:tr>
      <w:tr w:rsidR="00F34828" w:rsidRPr="00F34828" w14:paraId="7A9BF349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484A5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5910F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ECF5B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9BAF2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2,991 </w:t>
            </w:r>
          </w:p>
        </w:tc>
      </w:tr>
      <w:tr w:rsidR="00F34828" w:rsidRPr="00F34828" w14:paraId="20483851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1429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F4532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25DC4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80479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9,486 </w:t>
            </w:r>
          </w:p>
        </w:tc>
      </w:tr>
      <w:tr w:rsidR="00F34828" w:rsidRPr="00F34828" w14:paraId="64F475D9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A52C9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AC099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F918A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32E7D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342EA0BB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59EAC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90080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05EB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8F57F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96,757 </w:t>
            </w:r>
          </w:p>
        </w:tc>
      </w:tr>
      <w:tr w:rsidR="00F34828" w:rsidRPr="00F34828" w14:paraId="568B4BE9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D9056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B0B6E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65933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CD498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52,974 </w:t>
            </w:r>
          </w:p>
        </w:tc>
      </w:tr>
      <w:tr w:rsidR="00F34828" w:rsidRPr="00F34828" w14:paraId="33675CEF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EC117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68058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A92EC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4C2F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6,438 </w:t>
            </w:r>
          </w:p>
        </w:tc>
      </w:tr>
      <w:tr w:rsidR="00F34828" w:rsidRPr="00F34828" w14:paraId="3991B3DD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651E7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4E3BF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5FDEF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FA120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6C08672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ADF6A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DC6EE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97BF5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94D05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0135F5C9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691D3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9220F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08869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20324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6,551 </w:t>
            </w:r>
          </w:p>
        </w:tc>
      </w:tr>
      <w:tr w:rsidR="00F34828" w:rsidRPr="00F34828" w14:paraId="0D1BA3B4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2DCA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77310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A0E0B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DB0A0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8,119 </w:t>
            </w:r>
          </w:p>
        </w:tc>
      </w:tr>
      <w:tr w:rsidR="00F34828" w:rsidRPr="00F34828" w14:paraId="54AAF32A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63F3F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93918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424AC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A5A6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325 </w:t>
            </w:r>
          </w:p>
        </w:tc>
      </w:tr>
      <w:tr w:rsidR="00F34828" w:rsidRPr="00F34828" w14:paraId="4DE2CF36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D3F729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61CE18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ub-total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D03DDF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6821BA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2,864,516 </w:t>
            </w:r>
          </w:p>
        </w:tc>
      </w:tr>
      <w:tr w:rsidR="00F34828" w:rsidRPr="00F34828" w14:paraId="440C20FB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34212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E8F3D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05A8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FE90F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563974F6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05A217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CC1A0E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B458D6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64DEAE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</w:tr>
      <w:tr w:rsidR="00F34828" w:rsidRPr="00F34828" w14:paraId="3E8DD57C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48E16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FCE73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3E1F7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4ACC5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4032CDF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43D28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FA49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8AD74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719A2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37B79328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1343E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6200AD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64BEC5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9B6751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F34828" w:rsidRPr="00F34828" w14:paraId="09A3231D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95332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D8664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D8054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4F9F6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5E78B1C4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286CA3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8081DB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A6921E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E45FFF1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34828" w:rsidRPr="00F34828" w14:paraId="7B9EB5C2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4897B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1872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DA88B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BB61A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2F163064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AFCF1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A933E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39BAE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4059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30,445 </w:t>
            </w:r>
          </w:p>
        </w:tc>
      </w:tr>
      <w:tr w:rsidR="00F34828" w:rsidRPr="00F34828" w14:paraId="69DD5FD4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4B465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D5710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5E376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80DE5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466D3D0D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B22DC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92ABA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D0958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04ACF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316F912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CBFF1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5769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A2330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D512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39,474 </w:t>
            </w:r>
          </w:p>
        </w:tc>
      </w:tr>
      <w:tr w:rsidR="00F34828" w:rsidRPr="00F34828" w14:paraId="16FEDB1B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1F3C9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6416A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C65F3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4054B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730805F5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A28607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A0A98C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3936C9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9BAEC4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69,919 </w:t>
            </w:r>
          </w:p>
        </w:tc>
      </w:tr>
      <w:tr w:rsidR="00F34828" w:rsidRPr="00F34828" w14:paraId="341A4E2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D98CD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FD62F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CB249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7231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4F8166A0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033E58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1F89BC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97DA66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4663163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34828" w:rsidRPr="00F34828" w14:paraId="7BAA6B68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4AE2C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EB30F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C2DF9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090FA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6E746BB6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E76AA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F30B2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FF3DB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EE926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3E0E6849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55189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3302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9CE28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dsa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AAF2B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2E44B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14416A24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9C3898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D7F745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D9F940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DFDFF8B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F34828" w:rsidRPr="00F34828" w14:paraId="5D7D9A64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91974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6490F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19892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B0677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6E6ECE76" w14:textId="77777777" w:rsidTr="005A5339">
        <w:trPr>
          <w:trHeight w:val="270"/>
        </w:trPr>
        <w:tc>
          <w:tcPr>
            <w:tcW w:w="32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698D2A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FD6593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D285E5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0B798D5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34828" w:rsidRPr="00F34828" w14:paraId="7D770CB5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F36FB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119A3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62EE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526EF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4FBC698D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2F70F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0CAAB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FCF34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0F019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75FF03B1" w14:textId="77777777" w:rsidTr="005A5339">
        <w:trPr>
          <w:trHeight w:val="281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2A178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lastRenderedPageBreak/>
              <w:t>3303</w:t>
            </w:r>
          </w:p>
        </w:tc>
        <w:tc>
          <w:tcPr>
            <w:tcW w:w="2795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D5263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StC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dsa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2861E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40A4C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2C8E2E09" w14:textId="77777777" w:rsidTr="005A5339">
        <w:trPr>
          <w:trHeight w:val="281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33D987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D0F983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85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A4EBD7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9C819B0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F34828" w:rsidRPr="00F34828" w14:paraId="1AA6D120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8D27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F8FE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4054E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050BE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472BD60E" w14:textId="77777777" w:rsidTr="005A5339">
        <w:trPr>
          <w:trHeight w:val="270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7D3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101C55A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A0DEE5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37E1656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2,934,435 </w:t>
            </w:r>
          </w:p>
        </w:tc>
      </w:tr>
      <w:tr w:rsidR="00F34828" w:rsidRPr="00F34828" w14:paraId="0E7D54EB" w14:textId="77777777" w:rsidTr="005A5339">
        <w:trPr>
          <w:trHeight w:val="281"/>
        </w:trPr>
        <w:tc>
          <w:tcPr>
            <w:tcW w:w="323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B7D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795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BB9E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167E0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EE6AA1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381,477 </w:t>
            </w:r>
          </w:p>
        </w:tc>
      </w:tr>
      <w:tr w:rsidR="00F34828" w:rsidRPr="00F34828" w14:paraId="7016AFDF" w14:textId="77777777" w:rsidTr="005A5339">
        <w:trPr>
          <w:trHeight w:val="281"/>
        </w:trPr>
        <w:tc>
          <w:tcPr>
            <w:tcW w:w="323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F783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2795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2D239C5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4A317EA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D4F70E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3,315,912 </w:t>
            </w:r>
          </w:p>
        </w:tc>
      </w:tr>
    </w:tbl>
    <w:p w14:paraId="5CAE46D2" w14:textId="2B96EFB5" w:rsidR="004D601C" w:rsidRDefault="004D601C"/>
    <w:p w14:paraId="5876B06B" w14:textId="5C5AE584" w:rsidR="00F34828" w:rsidRDefault="00F34828"/>
    <w:p w14:paraId="2623E155" w14:textId="49882E54" w:rsidR="00F34828" w:rsidRDefault="00F34828"/>
    <w:p w14:paraId="08662C0E" w14:textId="52B4B8E7" w:rsidR="00F34828" w:rsidRDefault="00F34828"/>
    <w:p w14:paraId="7A264903" w14:textId="29CBE2CA" w:rsidR="00F34828" w:rsidRDefault="00F34828"/>
    <w:p w14:paraId="0DC82C0A" w14:textId="534E2824" w:rsidR="00F34828" w:rsidRDefault="00F34828"/>
    <w:p w14:paraId="7866C2DE" w14:textId="194EBE07" w:rsidR="00F34828" w:rsidRDefault="00F34828"/>
    <w:p w14:paraId="7CDCE449" w14:textId="412ECB3E" w:rsidR="00F34828" w:rsidRDefault="00F34828"/>
    <w:p w14:paraId="3B37D3C7" w14:textId="67C4535B" w:rsidR="00F34828" w:rsidRDefault="00F34828"/>
    <w:p w14:paraId="71BEB0A2" w14:textId="3B8B2A3E" w:rsidR="00F34828" w:rsidRDefault="00F34828"/>
    <w:p w14:paraId="64E05BDF" w14:textId="0E316191" w:rsidR="00F34828" w:rsidRDefault="00F34828"/>
    <w:p w14:paraId="1778AC34" w14:textId="0B730708" w:rsidR="00F34828" w:rsidRDefault="00F34828"/>
    <w:p w14:paraId="56E183F7" w14:textId="24906E34" w:rsidR="00F34828" w:rsidRDefault="00F34828"/>
    <w:p w14:paraId="53E081B4" w14:textId="66DCB4CC" w:rsidR="00F34828" w:rsidRDefault="00F34828"/>
    <w:p w14:paraId="3C10F138" w14:textId="7102B587" w:rsidR="00F34828" w:rsidRDefault="00F34828"/>
    <w:p w14:paraId="0FFAE120" w14:textId="269B3D74" w:rsidR="00F34828" w:rsidRDefault="00F34828"/>
    <w:p w14:paraId="2C9140CA" w14:textId="5B6F6152" w:rsidR="00F34828" w:rsidRDefault="00F34828"/>
    <w:p w14:paraId="5AF55BC2" w14:textId="11CDFA92" w:rsidR="00F34828" w:rsidRDefault="00F34828"/>
    <w:p w14:paraId="26126565" w14:textId="2AC88991" w:rsidR="00F34828" w:rsidRDefault="00F34828"/>
    <w:p w14:paraId="6A524A27" w14:textId="71F3A922" w:rsidR="00F34828" w:rsidRDefault="00F34828"/>
    <w:p w14:paraId="2BAC7DEE" w14:textId="1367E19D" w:rsidR="00F34828" w:rsidRDefault="00F34828"/>
    <w:p w14:paraId="134708D3" w14:textId="272A3064" w:rsidR="00F34828" w:rsidRDefault="00F34828"/>
    <w:p w14:paraId="188F267A" w14:textId="46C3C7FF" w:rsidR="00F34828" w:rsidRDefault="00F34828"/>
    <w:p w14:paraId="5FDC6BE2" w14:textId="2623ACAC" w:rsidR="00F34828" w:rsidRDefault="00F34828"/>
    <w:p w14:paraId="41A407B8" w14:textId="4CC8F163" w:rsidR="00F34828" w:rsidRDefault="00F34828"/>
    <w:p w14:paraId="53E1511C" w14:textId="05F17977" w:rsidR="00F34828" w:rsidRDefault="00F34828"/>
    <w:tbl>
      <w:tblPr>
        <w:tblW w:w="9308" w:type="dxa"/>
        <w:tblLook w:val="04A0" w:firstRow="1" w:lastRow="0" w:firstColumn="1" w:lastColumn="0" w:noHBand="0" w:noVBand="1"/>
      </w:tblPr>
      <w:tblGrid>
        <w:gridCol w:w="529"/>
        <w:gridCol w:w="1951"/>
        <w:gridCol w:w="1216"/>
        <w:gridCol w:w="1197"/>
        <w:gridCol w:w="1100"/>
        <w:gridCol w:w="1029"/>
        <w:gridCol w:w="1029"/>
        <w:gridCol w:w="1257"/>
      </w:tblGrid>
      <w:tr w:rsidR="00F34828" w:rsidRPr="00F34828" w14:paraId="4D383881" w14:textId="77777777" w:rsidTr="00F34828">
        <w:trPr>
          <w:trHeight w:val="300"/>
        </w:trPr>
        <w:tc>
          <w:tcPr>
            <w:tcW w:w="930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6B1E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bookmarkStart w:id="0" w:name="RANGE!A1:T91"/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Baseline Budget </w:t>
            </w:r>
          </w:p>
          <w:p w14:paraId="5276613F" w14:textId="6B33E31A" w:rsid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SCALE OF CONTRIBUTIONS OF PARTIES FOR THE PERIOD 2023-2025 AS PER THE PROPOSED BUDGET (EURO)</w:t>
            </w:r>
            <w:bookmarkEnd w:id="0"/>
          </w:p>
          <w:p w14:paraId="409C4FD6" w14:textId="77777777" w:rsidR="00C0665E" w:rsidRDefault="00C0665E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2BF76707" w14:textId="1F8BD4FB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F34828" w:rsidRPr="00F34828" w14:paraId="7E4669EE" w14:textId="77777777" w:rsidTr="00F34828">
        <w:trPr>
          <w:trHeight w:val="7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67216E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 NO</w:t>
            </w:r>
          </w:p>
        </w:tc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1E4E34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4EFC1F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CF193F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AC5B2F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D7041F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6A07BF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FE2B171" w14:textId="77777777" w:rsidR="00053A10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 </w:t>
            </w:r>
            <w:r w:rsidR="00053A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8</w:t>
            </w:r>
          </w:p>
          <w:p w14:paraId="15BFE87B" w14:textId="202C55C2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2025 </w:t>
            </w:r>
          </w:p>
        </w:tc>
      </w:tr>
      <w:tr w:rsidR="00F34828" w:rsidRPr="00F34828" w14:paraId="4F9C8A59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AD8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EE7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lbania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645B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E3CD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04A5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9D5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9D4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B71E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D49FA9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485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A49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ger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5DB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C2BE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CE34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7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81AF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2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7A5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56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021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996 </w:t>
            </w:r>
          </w:p>
        </w:tc>
      </w:tr>
      <w:tr w:rsidR="00F34828" w:rsidRPr="00F34828" w14:paraId="3BDEFAC7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EF1E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242B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me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567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1326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763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2518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EACB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C2C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06A11946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891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5D2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laru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139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FFF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FAA3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44B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5E05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7A5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6378ABE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58B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267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48AA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2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85BE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0,032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A4C9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2,0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9F68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4,6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29A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7,07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C500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351 </w:t>
            </w:r>
          </w:p>
        </w:tc>
      </w:tr>
      <w:tr w:rsidR="00F34828" w:rsidRPr="00F34828" w14:paraId="2F54A91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25F3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64C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B93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EA9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6F8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9A11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11D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976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03091B55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1E4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0BA7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tswan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738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663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53E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134C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073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C864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70C8ECD8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A39D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A14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lgar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F56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D9D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1FD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1B3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836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0639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7EB0E9D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10A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1DB9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rkina Faso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0EC7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B8FA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DD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3C82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114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CADF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5BDACBA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C58C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5B50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rundi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EFAB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49C7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493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71F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E60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82B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B7536D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808C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9BE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entral African Republic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D7A7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95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A05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28D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83A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A373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7F945D5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675C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0532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d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5B3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FD2A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04F6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890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6EA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8F5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1C22CDF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8DEA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3C56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go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D47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919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CB1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EEF4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452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5C5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F7253C5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04F9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036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ôte d’Ivoir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DE68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087C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6B25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936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5B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D72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05B5D82A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A8B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99A4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oat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2E5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026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953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780C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54DC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6B20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975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96A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336 </w:t>
            </w:r>
          </w:p>
        </w:tc>
      </w:tr>
      <w:tr w:rsidR="00F34828" w:rsidRPr="00F34828" w14:paraId="7A25760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6CF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C2CC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ypru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ECCB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B2E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843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FF7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BCC8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21ED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7A00D537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70D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A57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zech Republic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EE3B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4F6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704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B084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3,6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9530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1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E99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116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55E5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463 </w:t>
            </w:r>
          </w:p>
        </w:tc>
      </w:tr>
      <w:tr w:rsidR="00F34828" w:rsidRPr="00F34828" w14:paraId="674196E6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0A63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5D3A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nmark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5FD5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5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EC7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8,796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91F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8,7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5401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0,6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8954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,70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2FC3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5,455 </w:t>
            </w:r>
          </w:p>
        </w:tc>
      </w:tr>
      <w:tr w:rsidR="00F34828" w:rsidRPr="00F34828" w14:paraId="645F9EDF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F11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AD2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jibouti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16F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A2BE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B71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6274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E6ED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2A7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7C72478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BF3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B1BB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264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4190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746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055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7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B4F6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1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01B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54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AF21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095 </w:t>
            </w:r>
          </w:p>
        </w:tc>
      </w:tr>
      <w:tr w:rsidR="00F34828" w:rsidRPr="00F34828" w14:paraId="1F1F330D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ED29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1607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quatorial Guine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D9F7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D4C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25DA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2E8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4EC5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BD1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58DE3BB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47C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D414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sto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88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82D9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625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E090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C591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6B4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731DBE2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3B5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FAAF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swatini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D785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F34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E77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9CA5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55CB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2361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15D5098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4A8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570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thiop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080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3AFC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65F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CA0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D7BE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504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5EFB99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C10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A29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nland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FBF5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1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D241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585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168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1,5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38E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4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639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7,02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A356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9,086 </w:t>
            </w:r>
          </w:p>
        </w:tc>
      </w:tr>
      <w:tr w:rsidR="00F34828" w:rsidRPr="00F34828" w14:paraId="0922D35E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85E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E3F9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A7F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1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6DC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13,184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898F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13,9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8A5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4,1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CA3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6,60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1B82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3,162 </w:t>
            </w:r>
          </w:p>
        </w:tc>
      </w:tr>
      <w:tr w:rsidR="00F34828" w:rsidRPr="00F34828" w14:paraId="36538BD1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361C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B556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bo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8342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669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0E6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B96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B3D1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2AC2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496FEDD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B27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7058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CEF8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CF65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3BB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E7D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F454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23E9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1CB3BFB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C5B5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30D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org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455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5A14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00B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E63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B57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4FFE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DC2F9C2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E2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76B2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A01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11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916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42,837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057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46,1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8996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3,8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A3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0,215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004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02,060 </w:t>
            </w:r>
          </w:p>
        </w:tc>
      </w:tr>
      <w:tr w:rsidR="00F34828" w:rsidRPr="00F34828" w14:paraId="4E336855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653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BAB5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A44C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B4C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F7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E69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3FB2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6D98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D8FE45E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6546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DC5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uine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AE6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993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F91F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CB4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2AB3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E7F8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932C62F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C11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377A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uinea-Bissau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15C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7FA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4BD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900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3760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DC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1FA5E32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9D2C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76CF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ungary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14D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89C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56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3F70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,5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789E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7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220A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45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C0A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,358 </w:t>
            </w:r>
          </w:p>
        </w:tc>
      </w:tr>
      <w:tr w:rsidR="00F34828" w:rsidRPr="00F34828" w14:paraId="1708036B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C7F5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7BB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celand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AAB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1D4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8B92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0C3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6A91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FB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EE8A191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7D3B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2E5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reland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9443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43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A758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295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9E0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3,4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CFC9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0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C70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,352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95A4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092 </w:t>
            </w:r>
          </w:p>
        </w:tc>
      </w:tr>
      <w:tr w:rsidR="00F34828" w:rsidRPr="00F34828" w14:paraId="1F0A7B67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B20B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4C8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srae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792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56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2FFF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4,745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389A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5,5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5292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,6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8BAA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,341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3BD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0,564 </w:t>
            </w:r>
          </w:p>
        </w:tc>
      </w:tr>
      <w:tr w:rsidR="00F34828" w:rsidRPr="00F34828" w14:paraId="5240AB51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CDF2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9D8F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A16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18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90D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8,71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A1FD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8,7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04A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5,6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04A5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5,17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E27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7,923 </w:t>
            </w:r>
          </w:p>
        </w:tc>
      </w:tr>
      <w:tr w:rsidR="00F34828" w:rsidRPr="00F34828" w14:paraId="04A85040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912B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AED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C54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6C22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52B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C117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6098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81B9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19B565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552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FACD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7F0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6223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F53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C342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78F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085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0B258C45" w14:textId="77777777" w:rsidTr="006372E6">
        <w:trPr>
          <w:trHeight w:val="7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A2243FB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 NO</w:t>
            </w:r>
          </w:p>
        </w:tc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F96EA1F" w14:textId="77777777" w:rsidR="00F34828" w:rsidRPr="00F34828" w:rsidRDefault="00F34828" w:rsidP="006372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BA07D5B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6F5DA95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0CF6DC1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0B2670B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727FA59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0DBD422" w14:textId="77777777" w:rsidR="00053A10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 </w:t>
            </w:r>
            <w:r w:rsidR="00053A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8</w:t>
            </w:r>
          </w:p>
          <w:p w14:paraId="73BBEAA4" w14:textId="1460CE6C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2025 </w:t>
            </w:r>
          </w:p>
        </w:tc>
      </w:tr>
      <w:tr w:rsidR="00F34828" w:rsidRPr="00F34828" w14:paraId="14FE9EA5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CF65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54A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atv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71CC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02E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921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1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24B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8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634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2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A042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68 </w:t>
            </w:r>
          </w:p>
        </w:tc>
      </w:tr>
      <w:tr w:rsidR="00F34828" w:rsidRPr="00F34828" w14:paraId="7552E06E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DC3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D26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ebano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F01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69C6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644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1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3B6F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,8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FD9A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2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E26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68 </w:t>
            </w:r>
          </w:p>
        </w:tc>
      </w:tr>
      <w:tr w:rsidR="00F34828" w:rsidRPr="00F34828" w14:paraId="510265E9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CE7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009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Libya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B9D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B035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304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AFE7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3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0CC0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3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4C1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73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695E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182 </w:t>
            </w:r>
          </w:p>
        </w:tc>
      </w:tr>
      <w:tr w:rsidR="00F34828" w:rsidRPr="00F34828" w14:paraId="7F739A89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C7A0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33FD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ithua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4929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7836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511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86E8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6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9A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549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517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E2D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823 </w:t>
            </w:r>
          </w:p>
        </w:tc>
      </w:tr>
      <w:tr w:rsidR="00F34828" w:rsidRPr="00F34828" w14:paraId="5BBEC177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C75B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C3EA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uxembourg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C525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01DB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238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FBE5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7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859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2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FE9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22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058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493 </w:t>
            </w:r>
          </w:p>
        </w:tc>
      </w:tr>
      <w:tr w:rsidR="00F34828" w:rsidRPr="00F34828" w14:paraId="5BC2950D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0DFA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FDE7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dagasca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067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0C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BAB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504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77E5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C5D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45F58A0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016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C3CB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FFF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5652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6220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E58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243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264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3234F65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7C73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37C8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i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FDB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A72A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34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B59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59B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C736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04A52517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929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A380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urita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1CD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FAF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984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74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4D0D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D190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0270EE27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A22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478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uritiu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B09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4E46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2E4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F7B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EA3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2FAE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253462E0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D0D6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8345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naco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B04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5D3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11AC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DD5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35FE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842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589A8A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E05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8A04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ntenegro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BDD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29E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5C80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A29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17AA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3AB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5086272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AEE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B3E7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occo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639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AEC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FBB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65E0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1A4A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904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DB6246A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870E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820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therlan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BAD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37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1080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1,931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91D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61,9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EE5D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8,5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51E8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3,437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348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9,914 </w:t>
            </w:r>
          </w:p>
        </w:tc>
      </w:tr>
      <w:tr w:rsidR="00F34828" w:rsidRPr="00F34828" w14:paraId="20F09F53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FDCA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22D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8DC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805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DE8F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37A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E48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D862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6C99333E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CF11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AEE0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66F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A612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D26C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,0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4A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4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739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95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58E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671 </w:t>
            </w:r>
          </w:p>
        </w:tc>
      </w:tr>
      <w:tr w:rsidR="00F34828" w:rsidRPr="00F34828" w14:paraId="34231191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FC5B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B30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3B4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7EDA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6,777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612B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6,7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BC8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3,0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CDA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5,336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53F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8,407 </w:t>
            </w:r>
          </w:p>
        </w:tc>
      </w:tr>
      <w:tr w:rsidR="00F34828" w:rsidRPr="00F34828" w14:paraId="0AF72680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AD6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594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16D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5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12CD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514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F09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5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7014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6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04B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72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C1E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,140 </w:t>
            </w:r>
          </w:p>
        </w:tc>
      </w:tr>
      <w:tr w:rsidR="00F34828" w:rsidRPr="00F34828" w14:paraId="2F538DC6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CA39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90D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public of Moldov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A0A3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4A0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2BFE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957E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7E4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2E8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79681591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A16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8FE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oma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A16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1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90D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87E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9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ECA1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2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7CF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2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D4B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,437 </w:t>
            </w:r>
          </w:p>
        </w:tc>
      </w:tr>
      <w:tr w:rsidR="00F34828" w:rsidRPr="00F34828" w14:paraId="6AF8188F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0589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31E2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97A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701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3E41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26B9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5ADB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DC2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7D4CDDF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0AB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F674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8C86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C32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8CB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1AB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FFC6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DDE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28A6A9A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AAD8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821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rb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62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F4A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9D3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D63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10D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EC50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7672BAFD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587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4BE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lovak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12B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1A7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455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5,3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C29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,6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5011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067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7931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5,682 </w:t>
            </w:r>
          </w:p>
        </w:tc>
      </w:tr>
      <w:tr w:rsidR="00F34828" w:rsidRPr="00F34828" w14:paraId="630E8DD8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C606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A62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love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43CF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3CF0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596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A628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,8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180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3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18A1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58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106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896 </w:t>
            </w:r>
          </w:p>
        </w:tc>
      </w:tr>
      <w:tr w:rsidR="00F34828" w:rsidRPr="00F34828" w14:paraId="6756403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817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996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2F4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D60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2,917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430C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2,9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FBCD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8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BBA9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0,863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788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,179 </w:t>
            </w:r>
          </w:p>
        </w:tc>
      </w:tr>
      <w:tr w:rsidR="00F34828" w:rsidRPr="00F34828" w14:paraId="4D3EE84D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B274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5ED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6E61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.13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640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0,925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6DE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20,9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3A4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6,2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A52B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72,905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3AD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1,742 </w:t>
            </w:r>
          </w:p>
        </w:tc>
      </w:tr>
      <w:tr w:rsidR="00F34828" w:rsidRPr="00F34828" w14:paraId="0BDEC41A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2B38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E2EE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da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9DE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9670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B6B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BF93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40E7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CC00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55D99D9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5D5D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5C0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E73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87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C44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5,622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0F6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5,6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CF7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8,68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2453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1,555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74CE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5,380 </w:t>
            </w:r>
          </w:p>
        </w:tc>
      </w:tr>
      <w:tr w:rsidR="00F34828" w:rsidRPr="00F34828" w14:paraId="281EA3A2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3FD9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34E1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itzerland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7747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.13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CB8C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4,69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5EB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14,6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FC4C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4,4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F8A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7,848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3FE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2,435 </w:t>
            </w:r>
          </w:p>
        </w:tc>
      </w:tr>
      <w:tr w:rsidR="00F34828" w:rsidRPr="00F34828" w14:paraId="4F1FA14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8524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FC4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yrian Arab Republic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4BB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5AB7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8AA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4E9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5D6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5B7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A0C1CF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BBBE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3CF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e former Yugoslav Republic of Macedo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7B41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4ABB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C79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FCB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EF06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9CB6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4615F7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B3B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F20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383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F7F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6BF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6719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A02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058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52B69013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8DF8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422D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nis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8B7F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66B3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C6A8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EE05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E8D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D40A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745F6F2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20C5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F42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rkmenista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EC0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D35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8CE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E4D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210C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A568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31CFF459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787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F27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F01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A58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D9E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42CA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3378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022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29BBFEA0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C8E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2410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krain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93D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1C20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314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094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9,3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7DD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7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C93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07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3407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,446 </w:t>
            </w:r>
          </w:p>
        </w:tc>
      </w:tr>
      <w:tr w:rsidR="00F34828" w:rsidRPr="00F34828" w14:paraId="1CC7E1C8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16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530D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ited Kingdom of Great Britain and Northern Ireland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9C4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.37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0B5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03,597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B1C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405,1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8BB3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21,54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409D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33,704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98E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49,910 </w:t>
            </w:r>
          </w:p>
        </w:tc>
      </w:tr>
      <w:tr w:rsidR="00F34828" w:rsidRPr="00F34828" w14:paraId="660A9F7F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D7AA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7B0C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ited Republic of Tanzania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4FCF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A28B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ADC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699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90B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F5B3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20CCE08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C18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E0B3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zbekistan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3F8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21B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1C6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DBC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3F9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177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454E0B23" w14:textId="77777777" w:rsidTr="006372E6">
        <w:trPr>
          <w:trHeight w:val="7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CCB8174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 NO</w:t>
            </w:r>
          </w:p>
        </w:tc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631F71C" w14:textId="77777777" w:rsidR="00F34828" w:rsidRPr="00F34828" w:rsidRDefault="00F34828" w:rsidP="006372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Party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5E1E14F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022-2024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 xml:space="preserve">UN Scale 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58D8284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7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19-2021)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0D4F4AB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MOP8 </w:t>
            </w: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br/>
              <w:t>(2023-2025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4BB218F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A0331D4" w14:textId="77777777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 8 2024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2008F8F" w14:textId="77777777" w:rsidR="00053A10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OP</w:t>
            </w:r>
            <w:r w:rsidR="00053A1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8</w:t>
            </w:r>
          </w:p>
          <w:p w14:paraId="179B8BC7" w14:textId="20E0FAC1" w:rsidR="00F34828" w:rsidRPr="00F34828" w:rsidRDefault="00F34828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2025 </w:t>
            </w:r>
          </w:p>
        </w:tc>
      </w:tr>
      <w:tr w:rsidR="00F34828" w:rsidRPr="00F34828" w14:paraId="0CF42210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A60E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B4FB8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23247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9E32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CD5DA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E0EB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6FD2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BAEBC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34828" w:rsidRPr="00F34828" w14:paraId="7CC2EB26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F41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9921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6225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676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BC7A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982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F06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6756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,000 </w:t>
            </w:r>
          </w:p>
        </w:tc>
      </w:tr>
      <w:tr w:rsidR="00F34828" w:rsidRPr="00F34828" w14:paraId="1EA39888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3FED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615AAC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84527C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0.21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013B97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117,081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FBEB83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233,0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AEC3D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979,9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9CEEF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067,895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88795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185,215 </w:t>
            </w:r>
          </w:p>
        </w:tc>
      </w:tr>
      <w:tr w:rsidR="00F34828" w:rsidRPr="00F34828" w14:paraId="78F4B30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6D6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4D3A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U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48D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440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0,079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1F5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82,8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587B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4,8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CD3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27,356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CC7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30,672 </w:t>
            </w:r>
          </w:p>
        </w:tc>
      </w:tr>
      <w:tr w:rsidR="00F34828" w:rsidRPr="00F34828" w14:paraId="6238DEAC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48CB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E17812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TO BE SHARED BY PARTIE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C391B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7BAB2D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197,16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06B97E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315,9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AAF62C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004,7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6DD28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095,251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3325A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1,215,887 </w:t>
            </w:r>
          </w:p>
        </w:tc>
      </w:tr>
      <w:tr w:rsidR="00F34828" w:rsidRPr="00F34828" w14:paraId="0DAE20D4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464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CFF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ust Fund withdrawal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A12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B230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6,00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B461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CC0F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2963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8E24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F34828" w:rsidRPr="00F34828" w14:paraId="6C7F03B1" w14:textId="77777777" w:rsidTr="00F34828">
        <w:trPr>
          <w:trHeight w:val="28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289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CCE4AE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BUDGET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1D3BA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86D36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3,203,160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4681C4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,315,9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911F38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0B7BE0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4012F4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1BCD78FD" w14:textId="34A74293" w:rsidR="00F34828" w:rsidRDefault="00F34828"/>
    <w:p w14:paraId="0FB1D1E1" w14:textId="227D9357" w:rsidR="00F34828" w:rsidRDefault="00F34828"/>
    <w:p w14:paraId="468A4832" w14:textId="42008CF7" w:rsidR="00F34828" w:rsidRDefault="00F34828"/>
    <w:p w14:paraId="2A2CC1AA" w14:textId="120E59BF" w:rsidR="00F34828" w:rsidRDefault="00F34828"/>
    <w:p w14:paraId="4B95B6B3" w14:textId="498EC15A" w:rsidR="00F34828" w:rsidRDefault="00F34828"/>
    <w:p w14:paraId="049C68C0" w14:textId="7F6B3310" w:rsidR="00F34828" w:rsidRDefault="00F34828"/>
    <w:p w14:paraId="4E92D82F" w14:textId="727C6826" w:rsidR="00F34828" w:rsidRDefault="00F34828"/>
    <w:p w14:paraId="29B47B48" w14:textId="0BEA4E34" w:rsidR="00F34828" w:rsidRDefault="00F34828"/>
    <w:p w14:paraId="36C6DA96" w14:textId="05BC8117" w:rsidR="00F34828" w:rsidRDefault="00F34828"/>
    <w:p w14:paraId="2BB1059B" w14:textId="4130D244" w:rsidR="00F34828" w:rsidRDefault="00F34828"/>
    <w:p w14:paraId="08FF5512" w14:textId="466F4943" w:rsidR="00F34828" w:rsidRDefault="00F34828"/>
    <w:p w14:paraId="365A723F" w14:textId="46DDABBC" w:rsidR="00F34828" w:rsidRDefault="00F34828"/>
    <w:p w14:paraId="411224C3" w14:textId="70192208" w:rsidR="00F34828" w:rsidRDefault="00F34828"/>
    <w:p w14:paraId="0F3B7AE7" w14:textId="77E6BC44" w:rsidR="00F34828" w:rsidRDefault="00F34828"/>
    <w:p w14:paraId="69D1806D" w14:textId="2538BC07" w:rsidR="00F34828" w:rsidRDefault="00F34828"/>
    <w:p w14:paraId="0C9217A3" w14:textId="5BA17971" w:rsidR="00F34828" w:rsidRDefault="00F34828"/>
    <w:p w14:paraId="5CBCCADA" w14:textId="51BEEF20" w:rsidR="00F34828" w:rsidRDefault="00F34828"/>
    <w:p w14:paraId="24E887FA" w14:textId="07B54423" w:rsidR="00F34828" w:rsidRDefault="00F34828"/>
    <w:p w14:paraId="50039CAD" w14:textId="359E67E6" w:rsidR="00F34828" w:rsidRDefault="00F34828"/>
    <w:p w14:paraId="1904AE3C" w14:textId="639CF8CE" w:rsidR="00F34828" w:rsidRDefault="00F34828"/>
    <w:p w14:paraId="1801DBD8" w14:textId="1A5B9B41" w:rsidR="00F34828" w:rsidRDefault="00F34828"/>
    <w:p w14:paraId="475FBF6A" w14:textId="3F3F2531" w:rsidR="00F34828" w:rsidRDefault="00F34828"/>
    <w:p w14:paraId="7482A0EA" w14:textId="52642239" w:rsidR="00F34828" w:rsidRDefault="00F34828"/>
    <w:p w14:paraId="6681D03A" w14:textId="1D1E3403" w:rsidR="00F34828" w:rsidRDefault="00F34828"/>
    <w:tbl>
      <w:tblPr>
        <w:tblW w:w="9720" w:type="dxa"/>
        <w:tblInd w:w="-360" w:type="dxa"/>
        <w:tblLook w:val="04A0" w:firstRow="1" w:lastRow="0" w:firstColumn="1" w:lastColumn="0" w:noHBand="0" w:noVBand="1"/>
      </w:tblPr>
      <w:tblGrid>
        <w:gridCol w:w="900"/>
        <w:gridCol w:w="4751"/>
        <w:gridCol w:w="1763"/>
        <w:gridCol w:w="2306"/>
      </w:tblGrid>
      <w:tr w:rsidR="00F34828" w:rsidRPr="00F34828" w14:paraId="3BA6C26E" w14:textId="77777777" w:rsidTr="00053A10">
        <w:trPr>
          <w:trHeight w:val="276"/>
        </w:trPr>
        <w:tc>
          <w:tcPr>
            <w:tcW w:w="97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5DA1" w14:textId="7AFC0054" w:rsidR="00F34828" w:rsidRPr="00F34828" w:rsidRDefault="0036222B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lastRenderedPageBreak/>
              <w:t xml:space="preserve">2. </w:t>
            </w:r>
            <w:r w:rsidR="00F34828" w:rsidRPr="00F34828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Baseline budget + 50% Coordinator for the African Initiative </w:t>
            </w:r>
          </w:p>
        </w:tc>
      </w:tr>
      <w:tr w:rsidR="00F34828" w:rsidRPr="00F34828" w14:paraId="407D56E5" w14:textId="77777777" w:rsidTr="00053A10">
        <w:trPr>
          <w:trHeight w:val="23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C0B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7F723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E9D0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79DA" w14:textId="77777777" w:rsidR="00F34828" w:rsidRPr="00F34828" w:rsidRDefault="00F34828" w:rsidP="00F348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828" w:rsidRPr="00F34828" w14:paraId="4E290438" w14:textId="77777777" w:rsidTr="00053A10">
        <w:trPr>
          <w:trHeight w:val="230"/>
        </w:trPr>
        <w:tc>
          <w:tcPr>
            <w:tcW w:w="972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B599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CORE BUDGET FOR THE TRIENNIUM 2023-2025 (IN EURO)</w:t>
            </w:r>
          </w:p>
        </w:tc>
      </w:tr>
      <w:tr w:rsidR="00F34828" w:rsidRPr="00F34828" w14:paraId="4EAC2A35" w14:textId="77777777" w:rsidTr="00053A10">
        <w:trPr>
          <w:trHeight w:val="23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B6A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3FEFD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9F83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3AB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4828" w:rsidRPr="00F34828" w14:paraId="086D192D" w14:textId="77777777" w:rsidTr="00053A10">
        <w:trPr>
          <w:trHeight w:val="220"/>
        </w:trPr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DDC1CE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47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04DB39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FEE9FD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230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077A12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F34828" w:rsidRPr="00F34828" w14:paraId="537324D8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C6B90F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5A4385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81342F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5FCEF40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F34828" w:rsidRPr="00F34828" w14:paraId="7521E64F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3594DF6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410818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845E37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C35559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F34828" w:rsidRPr="00F34828" w14:paraId="049011CA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8D5E1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F2F5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8AD3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0929A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528914DA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6071A3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986AEA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EE6958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F04499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</w:tr>
      <w:tr w:rsidR="00F34828" w:rsidRPr="00F34828" w14:paraId="3F9F23DE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F1E2F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9CC33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F9281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8496EE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1,869,307 </w:t>
            </w:r>
          </w:p>
        </w:tc>
      </w:tr>
      <w:tr w:rsidR="00F34828" w:rsidRPr="00F34828" w14:paraId="602D8FBE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2FDBC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6338" w14:textId="2FB2D379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African initiative (P2) - 50%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5E33D7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F76013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34828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  180,167 </w:t>
            </w:r>
          </w:p>
        </w:tc>
      </w:tr>
      <w:tr w:rsidR="00F34828" w:rsidRPr="00F34828" w14:paraId="0A79E2A6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F059D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B47E6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63013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31E70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644,354 </w:t>
            </w:r>
          </w:p>
        </w:tc>
      </w:tr>
      <w:tr w:rsidR="00F34828" w:rsidRPr="00F34828" w14:paraId="7362678B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F8B6C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8893C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9B49C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6A844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41,128 </w:t>
            </w:r>
          </w:p>
        </w:tc>
      </w:tr>
      <w:tr w:rsidR="00F34828" w:rsidRPr="00F34828" w14:paraId="4B26E2EB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2B3D1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D2EC3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BD3D3E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E35B00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79,591 </w:t>
            </w:r>
          </w:p>
        </w:tc>
      </w:tr>
      <w:tr w:rsidR="00F34828" w:rsidRPr="00F34828" w14:paraId="04F5A250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DC3BF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66B5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7FFFC8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847126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6,495 </w:t>
            </w:r>
          </w:p>
        </w:tc>
      </w:tr>
      <w:tr w:rsidR="00F34828" w:rsidRPr="00F34828" w14:paraId="718128B0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6092E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F1935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AD88F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6CD702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2,991 </w:t>
            </w:r>
          </w:p>
        </w:tc>
      </w:tr>
      <w:tr w:rsidR="00F34828" w:rsidRPr="00F34828" w14:paraId="65267801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02D44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96C12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7D87D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D1C95B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9,486 </w:t>
            </w:r>
          </w:p>
        </w:tc>
      </w:tr>
      <w:tr w:rsidR="00F34828" w:rsidRPr="00F34828" w14:paraId="25009F49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D6B74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42BEE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A21A55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D8D8C5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3AD1FF83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EB835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9A56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EC08C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18E33A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96,757 </w:t>
            </w:r>
          </w:p>
        </w:tc>
      </w:tr>
      <w:tr w:rsidR="00F34828" w:rsidRPr="00F34828" w14:paraId="73C478B4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441D7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2AD55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4646A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11B11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52,974 </w:t>
            </w:r>
          </w:p>
        </w:tc>
      </w:tr>
      <w:tr w:rsidR="00F34828" w:rsidRPr="00F34828" w14:paraId="22CF6E7C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57830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4B9F0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21B64C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5B761F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6,438 </w:t>
            </w:r>
          </w:p>
        </w:tc>
      </w:tr>
      <w:tr w:rsidR="00F34828" w:rsidRPr="00F34828" w14:paraId="64ADB7BC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E623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99AEC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D3760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6444B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6F2DE829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6EA68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F74CD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4C2FD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D54E6A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6D995752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305AD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18E05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2357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AA700B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16,551 </w:t>
            </w:r>
          </w:p>
        </w:tc>
      </w:tr>
      <w:tr w:rsidR="00F34828" w:rsidRPr="00F34828" w14:paraId="3A927205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B7D24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0A165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085582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C53BC3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8,119 </w:t>
            </w:r>
          </w:p>
        </w:tc>
      </w:tr>
      <w:tr w:rsidR="00F34828" w:rsidRPr="00F34828" w14:paraId="65012BA4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2CFCE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EF615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76399F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8D5BA2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325 </w:t>
            </w:r>
          </w:p>
        </w:tc>
      </w:tr>
      <w:tr w:rsidR="00F34828" w:rsidRPr="00F34828" w14:paraId="427D64D0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F431F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B2D55C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53F872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31E726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3,044,684 </w:t>
            </w:r>
          </w:p>
        </w:tc>
      </w:tr>
      <w:tr w:rsidR="00F34828" w:rsidRPr="00F34828" w14:paraId="48B7C407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91486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93137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5DE49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165495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2CF5B3EC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CE8099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CC5103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F0CF65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F52222C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</w:tr>
      <w:tr w:rsidR="00F34828" w:rsidRPr="00F34828" w14:paraId="63953C30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04389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FB696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081E0B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753C41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0D7FAE50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32EE9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F7883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32A2B1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9836EA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6C535A44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64EFDE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F6FE57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2C27F4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A990B4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F34828" w:rsidRPr="00F34828" w14:paraId="1EF5643C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AE5F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158AA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74F28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89C271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58449F73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7131CF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34A773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ACD144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890060B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34828" w:rsidRPr="00F34828" w14:paraId="355BDE16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A5D53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F29CE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79A9D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75CD91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0C5DF896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3C47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75C8B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A24ED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B6EAE4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30,445 </w:t>
            </w:r>
          </w:p>
        </w:tc>
      </w:tr>
      <w:tr w:rsidR="00F34828" w:rsidRPr="00F34828" w14:paraId="256E92E8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16381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7344B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1F0ED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8863EE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185DDAB1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0681E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B280E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077BFA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2BF4DF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0DF93983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9B7D4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324B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43E18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301DEF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39,474 </w:t>
            </w:r>
          </w:p>
        </w:tc>
      </w:tr>
      <w:tr w:rsidR="00F34828" w:rsidRPr="00F34828" w14:paraId="25B60417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20085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ECE2D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C67DB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D28146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4878F80B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2C7BFE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419905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3C3B69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63FCBC4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69,919 </w:t>
            </w:r>
          </w:p>
        </w:tc>
      </w:tr>
      <w:tr w:rsidR="00F34828" w:rsidRPr="00F34828" w14:paraId="2DFBAB31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D08FA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246C8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63ABD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C33CAF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0D3B785A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AE33152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8E7EB4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43B0B5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82EFA0D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34828" w:rsidRPr="00F34828" w14:paraId="00263609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84CDF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DD67B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E00D0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5FA412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139E1DC7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F3B58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88207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513E7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D6CDB2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3A53D1B5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E9154A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3302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E281F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dsa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A19309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92AF16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79A01A80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CA0EA31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44520B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B03ACF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70F864E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F34828" w:rsidRPr="00F34828" w14:paraId="43F0241F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59B3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C114A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422BE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9BF418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443DFD3D" w14:textId="77777777" w:rsidTr="00053A10">
        <w:trPr>
          <w:trHeight w:val="220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EA68636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577B45D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C4F193E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18847F9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34828" w:rsidRPr="00F34828" w14:paraId="0ADB9073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28E89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lastRenderedPageBreak/>
              <w:t>1204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6F19F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439B9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B452DB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5E49C587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414D0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355A7C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DD4FC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AE542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0223870C" w14:textId="77777777" w:rsidTr="00053A10">
        <w:trPr>
          <w:trHeight w:val="23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2BC0D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3303</w:t>
            </w:r>
          </w:p>
        </w:tc>
        <w:tc>
          <w:tcPr>
            <w:tcW w:w="4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92723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StC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dsa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F34828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F34828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348DF4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36D202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F34828" w:rsidRPr="00F34828" w14:paraId="4F4BE30D" w14:textId="77777777" w:rsidTr="00053A10">
        <w:trPr>
          <w:trHeight w:val="230"/>
        </w:trPr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80095A0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978F2CB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007342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F68B746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F34828" w:rsidRPr="00F34828" w14:paraId="3E58D5ED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255C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13D8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936C5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B12EB0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8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34828" w:rsidRPr="00F34828" w14:paraId="5439E983" w14:textId="77777777" w:rsidTr="00053A10">
        <w:trPr>
          <w:trHeight w:val="22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3C39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1E4306D8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C6A4C89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506E2DB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3,114,603 </w:t>
            </w:r>
          </w:p>
        </w:tc>
      </w:tr>
      <w:tr w:rsidR="00F34828" w:rsidRPr="00F34828" w14:paraId="25AC9557" w14:textId="77777777" w:rsidTr="00053A10">
        <w:trPr>
          <w:trHeight w:val="230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2D64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7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3743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46C853" w14:textId="77777777" w:rsidR="00F34828" w:rsidRPr="00F34828" w:rsidRDefault="00F34828" w:rsidP="00F34828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2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8000D5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    404,898 </w:t>
            </w:r>
          </w:p>
        </w:tc>
      </w:tr>
      <w:tr w:rsidR="00F34828" w:rsidRPr="00F34828" w14:paraId="2BF58894" w14:textId="77777777" w:rsidTr="00053A10">
        <w:trPr>
          <w:trHeight w:val="48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9F9A7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75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731B6DB5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7E4CA41F" w14:textId="77777777" w:rsidR="00F34828" w:rsidRPr="00F34828" w:rsidRDefault="00F34828" w:rsidP="00F3482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34828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D4144B4" w14:textId="77777777" w:rsidR="00F34828" w:rsidRPr="00F34828" w:rsidRDefault="00F34828" w:rsidP="00F348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F34828">
              <w:rPr>
                <w:rFonts w:ascii="Calibri" w:eastAsia="Times New Roman" w:hAnsi="Calibri" w:cs="Calibri"/>
                <w:b/>
                <w:bCs/>
              </w:rPr>
              <w:t xml:space="preserve">                   3,519,501 </w:t>
            </w:r>
          </w:p>
        </w:tc>
      </w:tr>
    </w:tbl>
    <w:p w14:paraId="2ABE22FE" w14:textId="5B514430" w:rsidR="00F34828" w:rsidRDefault="00F34828"/>
    <w:p w14:paraId="57B1BE14" w14:textId="1AD685EB" w:rsidR="00F34828" w:rsidRDefault="00F34828"/>
    <w:p w14:paraId="32DC56D2" w14:textId="49FB96F2" w:rsidR="00053A10" w:rsidRDefault="00053A10"/>
    <w:p w14:paraId="53DAA7E4" w14:textId="0667B7D7" w:rsidR="00053A10" w:rsidRDefault="00053A10"/>
    <w:p w14:paraId="540456B2" w14:textId="457ECF38" w:rsidR="00053A10" w:rsidRDefault="00053A10"/>
    <w:p w14:paraId="2CE0680B" w14:textId="38043986" w:rsidR="00053A10" w:rsidRDefault="00053A10"/>
    <w:p w14:paraId="151FA71E" w14:textId="7A5AF0C7" w:rsidR="00053A10" w:rsidRDefault="00053A10"/>
    <w:p w14:paraId="0DD3FC0E" w14:textId="18795F02" w:rsidR="00053A10" w:rsidRDefault="00053A10"/>
    <w:p w14:paraId="033E92DE" w14:textId="1294F889" w:rsidR="00053A10" w:rsidRDefault="00053A10"/>
    <w:p w14:paraId="780F67DA" w14:textId="020FFD00" w:rsidR="00053A10" w:rsidRDefault="00053A10"/>
    <w:p w14:paraId="3A69A492" w14:textId="01DB3808" w:rsidR="00053A10" w:rsidRDefault="00053A10"/>
    <w:p w14:paraId="52013DDB" w14:textId="14AEE82F" w:rsidR="00053A10" w:rsidRDefault="00053A10"/>
    <w:p w14:paraId="150E1397" w14:textId="58124A64" w:rsidR="00053A10" w:rsidRDefault="00053A10"/>
    <w:p w14:paraId="50BCC38E" w14:textId="74A707A2" w:rsidR="00053A10" w:rsidRDefault="00053A10"/>
    <w:p w14:paraId="46DCC504" w14:textId="1E7F0B56" w:rsidR="00053A10" w:rsidRDefault="00053A10"/>
    <w:p w14:paraId="0AE2B6C4" w14:textId="368A2C7C" w:rsidR="00053A10" w:rsidRDefault="00053A10"/>
    <w:p w14:paraId="6DD95C1F" w14:textId="46B0119D" w:rsidR="00053A10" w:rsidRDefault="00053A10"/>
    <w:p w14:paraId="6BA093B7" w14:textId="0A4FD1F7" w:rsidR="00053A10" w:rsidRDefault="00053A10"/>
    <w:p w14:paraId="33369539" w14:textId="500770CA" w:rsidR="00053A10" w:rsidRDefault="00053A10"/>
    <w:p w14:paraId="487EE15B" w14:textId="46983015" w:rsidR="00053A10" w:rsidRDefault="00053A10"/>
    <w:p w14:paraId="57796F2B" w14:textId="68AAA0C8" w:rsidR="00053A10" w:rsidRDefault="00053A10"/>
    <w:p w14:paraId="74E70287" w14:textId="5D58E822" w:rsidR="00053A10" w:rsidRDefault="00053A10"/>
    <w:p w14:paraId="36CE3A31" w14:textId="209B3B7A" w:rsidR="00053A10" w:rsidRDefault="00053A10"/>
    <w:p w14:paraId="7E456A58" w14:textId="480DA68F" w:rsidR="00053A10" w:rsidRDefault="00053A10"/>
    <w:tbl>
      <w:tblPr>
        <w:tblW w:w="10077" w:type="dxa"/>
        <w:tblInd w:w="-180" w:type="dxa"/>
        <w:tblLook w:val="04A0" w:firstRow="1" w:lastRow="0" w:firstColumn="1" w:lastColumn="0" w:noHBand="0" w:noVBand="1"/>
      </w:tblPr>
      <w:tblGrid>
        <w:gridCol w:w="630"/>
        <w:gridCol w:w="1923"/>
        <w:gridCol w:w="1227"/>
        <w:gridCol w:w="1260"/>
        <w:gridCol w:w="1290"/>
        <w:gridCol w:w="1110"/>
        <w:gridCol w:w="1332"/>
        <w:gridCol w:w="1305"/>
      </w:tblGrid>
      <w:tr w:rsidR="00053A10" w:rsidRPr="00053A10" w14:paraId="69C525C0" w14:textId="77777777" w:rsidTr="00053A10">
        <w:trPr>
          <w:trHeight w:val="300"/>
        </w:trPr>
        <w:tc>
          <w:tcPr>
            <w:tcW w:w="1007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21154" w14:textId="77777777" w:rsid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  <w:p w14:paraId="0F6C8603" w14:textId="77777777" w:rsid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  <w:p w14:paraId="78FA308C" w14:textId="155F9890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lastRenderedPageBreak/>
              <w:t xml:space="preserve">Baseline budget + 50% Coordinator for the African Initiative </w:t>
            </w:r>
          </w:p>
          <w:p w14:paraId="79D9A413" w14:textId="77777777" w:rsid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5F58B92F" w14:textId="082E72E3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SCALE OF CONTRIBUTIONS OF PARTIES FOR THE PERIOD 2023-2025 AS PER THE PROPOSED BUDGET (EURO)</w:t>
            </w:r>
          </w:p>
        </w:tc>
      </w:tr>
      <w:tr w:rsidR="00053A10" w:rsidRPr="00053A10" w14:paraId="6FB33B01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99674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A885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6E1FE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816C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F641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91CB8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7120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8788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53A10" w:rsidRPr="00053A10" w14:paraId="62D6CA42" w14:textId="77777777" w:rsidTr="00053A10">
        <w:trPr>
          <w:trHeight w:val="818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9EB8F75" w14:textId="21DD5B42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CEB67E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FEC29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17B1C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AEE185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B28DAD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96008C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4700454" w14:textId="77777777" w:rsid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443C92C1" w14:textId="6DC4DD70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053A10" w:rsidRPr="00053A10" w14:paraId="74E3B5FC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1F2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87C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Albania 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1BF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50D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CD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16B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9C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B44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0CF3EFE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689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BC1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Alger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E09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71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8ACA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53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4411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46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A8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807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C4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269 </w:t>
            </w:r>
          </w:p>
        </w:tc>
      </w:tr>
      <w:tr w:rsidR="00053A10" w:rsidRPr="00053A10" w14:paraId="7B4A47B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839C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D699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Arme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8F86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EA8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182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45A3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641C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65F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FF62D7B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D1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A36B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elarus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2255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FFF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64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B1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FB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13C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4770835C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C69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437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elgium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CCCB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8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FB5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0,032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927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7,63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F3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6,2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CC0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8,92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848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426 </w:t>
            </w:r>
          </w:p>
        </w:tc>
      </w:tr>
      <w:tr w:rsidR="00053A10" w:rsidRPr="00053A10" w14:paraId="756E3B15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C3E3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C472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eni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2AEA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51A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6B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FD2F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C5AD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BF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0AAE27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91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F471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otswan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6820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68C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220D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FBD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5C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1AB7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2F748562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F0E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90AB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ulgar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9E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E838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8292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ED07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90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8753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35A07F9B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DDD5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20DA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urkina Faso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39E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DFFB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EB5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C5CF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73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F4F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51E5952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C3C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B56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urundi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DDC0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FED8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828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36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D5C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EB62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D3FE49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7B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625A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entral African Republic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E9A7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55D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2030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C03C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9E56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165E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0BB85F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C7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C31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had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03B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7BD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5F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262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1A5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1DF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2C1B3ADB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0509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943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ongo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0D6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C92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4FC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B8B9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7BA1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BA7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7349CC5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DB4D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127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ôte d’Ivoir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1686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E7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10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5691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DD5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82F8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2FE003AB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F11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CFCC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roat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4F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33D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953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8F4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63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F7E4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8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F0F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178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DE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564 </w:t>
            </w:r>
          </w:p>
        </w:tc>
      </w:tr>
      <w:tr w:rsidR="00053A10" w:rsidRPr="00053A10" w14:paraId="5B510232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98E4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83B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yprus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17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3F9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8583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E681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D0AD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6A1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9462DB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E0C2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54C1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zech Republic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29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6EDE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,704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A99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5,98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631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,7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5E7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87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01DD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,315 </w:t>
            </w:r>
          </w:p>
        </w:tc>
      </w:tr>
      <w:tr w:rsidR="00053A10" w:rsidRPr="00053A10" w14:paraId="2B0A111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52A3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22EC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Denmark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8EF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5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5AA0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6CF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90FD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0,6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1188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,703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A4B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5,455 </w:t>
            </w:r>
          </w:p>
        </w:tc>
      </w:tr>
      <w:tr w:rsidR="00053A10" w:rsidRPr="00053A10" w14:paraId="51357E3D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E8E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DF5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Djibouti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936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846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578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6AB2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2A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870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B7C2B10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8D3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4A1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gypt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08B9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3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7CAF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,746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1440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,71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E7D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4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ADA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85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B0A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443 </w:t>
            </w:r>
          </w:p>
        </w:tc>
      </w:tr>
      <w:tr w:rsidR="00053A10" w:rsidRPr="00053A10" w14:paraId="63F2CB8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FA7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EE8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quatorial Guine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ADE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1B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C04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3E8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4DF8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1652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BC2B3F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7012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88A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sto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996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0E9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2ED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291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45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13A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14E58CB0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9A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C6D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swatini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92D9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039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18D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C20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58E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451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BE17051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30A0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3F94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thiop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EA04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7F0A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8123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39E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006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C52C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427A9381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B8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D887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Finland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A2F4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4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57B8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F3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0351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5,4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27E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,023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E8E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9,086 </w:t>
            </w:r>
          </w:p>
        </w:tc>
      </w:tr>
      <w:tr w:rsidR="00053A10" w:rsidRPr="00053A10" w14:paraId="009A1D7D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99A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95C3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Franc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5FD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.3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11F0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13,184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08B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45,71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A7D5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3,7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89A0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7,08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C36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4,913 </w:t>
            </w:r>
          </w:p>
        </w:tc>
      </w:tr>
      <w:tr w:rsidR="00053A10" w:rsidRPr="00053A10" w14:paraId="40E72E7D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9FA6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94CB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abo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E0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D4E1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91CD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3900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98A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28D6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690E769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F4BB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570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amb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D22A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47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3A18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86F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AFA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8D4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45876DD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827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C92A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248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0E49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DD3D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3A86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163F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088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2E17F262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E9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5A7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ermany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85D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.1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F2D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42,837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4B8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19,77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B7A5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85,9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22E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04,526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7AB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9,317 </w:t>
            </w:r>
          </w:p>
        </w:tc>
      </w:tr>
      <w:tr w:rsidR="00053A10" w:rsidRPr="00053A10" w14:paraId="2BECFDF9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A78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ADFD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han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D8E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3E15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16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95B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88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67B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6C82C5B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042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766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uine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F41A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B32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B3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8D74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70B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FDB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26C13E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A85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44C0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uinea-Bissau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1D8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AA9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F84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A6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D00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D9A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0305A93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4EAF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6382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Hungary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616A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2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D0C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,56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BC4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4,13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248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2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55C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964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8306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929 </w:t>
            </w:r>
          </w:p>
        </w:tc>
      </w:tr>
      <w:tr w:rsidR="00053A10" w:rsidRPr="00053A10" w14:paraId="7CDB8A7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9C6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A371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celand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75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2EE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1C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5B2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BD8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701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4A3EFBF7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275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CFC8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reland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D5E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43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DCE1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0,295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92E8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6,46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A3AB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,9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8A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5,333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0DCA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,192 </w:t>
            </w:r>
          </w:p>
        </w:tc>
      </w:tr>
      <w:tr w:rsidR="00053A10" w:rsidRPr="00053A10" w14:paraId="522AE10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1D2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B522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srael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A9F6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5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A7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4,745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86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9,37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4CB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,8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EABF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9,59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797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1,970 </w:t>
            </w:r>
          </w:p>
        </w:tc>
      </w:tr>
      <w:tr w:rsidR="00053A10" w:rsidRPr="00053A10" w14:paraId="45231350" w14:textId="77777777" w:rsidTr="00053A10">
        <w:trPr>
          <w:trHeight w:val="818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0A994EE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4C35449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4856EF4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DFE58D5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1A2ED8D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27FEB9B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07E4153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69CC07C" w14:textId="77777777" w:rsid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4691096A" w14:textId="77777777" w:rsidR="00053A10" w:rsidRPr="00053A10" w:rsidRDefault="00053A10" w:rsidP="006372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053A10" w:rsidRPr="00053A10" w14:paraId="373607F9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C8D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0F79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taly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800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.1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A1E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18,71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C4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32,67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0DBF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9,8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EA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9,782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8F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3,089 </w:t>
            </w:r>
          </w:p>
        </w:tc>
      </w:tr>
      <w:tr w:rsidR="00053A10" w:rsidRPr="00053A10" w14:paraId="7DBA1D59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CA94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80AF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Jorda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9D30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05A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F4AB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CB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641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72C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BDF5BDC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4CF1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AD8C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Keny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9E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B04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6AEB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46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8CAC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8DC7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2D734CC6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E67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CE0C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atv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4C9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109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FED0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1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41F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,8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91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23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0239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268 </w:t>
            </w:r>
          </w:p>
        </w:tc>
      </w:tr>
      <w:tr w:rsidR="00053A10" w:rsidRPr="00053A10" w14:paraId="684DA46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22B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2B28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ebano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E22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DF1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613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1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4A2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,8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A26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23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B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268 </w:t>
            </w:r>
          </w:p>
        </w:tc>
      </w:tr>
      <w:tr w:rsidR="00053A10" w:rsidRPr="00053A10" w14:paraId="71238EDB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9FFD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491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Libya 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A13A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210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008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2CA4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3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1AA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73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35B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182 </w:t>
            </w:r>
          </w:p>
        </w:tc>
      </w:tr>
      <w:tr w:rsidR="00053A10" w:rsidRPr="00053A10" w14:paraId="46BEE976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534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B8F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ithua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8CFA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C6B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511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D8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15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DE1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4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ED2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689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A27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015 </w:t>
            </w:r>
          </w:p>
        </w:tc>
      </w:tr>
      <w:tr w:rsidR="00053A10" w:rsidRPr="00053A10" w14:paraId="0808DC0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F201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21F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uxembourg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9C8E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83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238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554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19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CA09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1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F2D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37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4D8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663 </w:t>
            </w:r>
          </w:p>
        </w:tc>
      </w:tr>
      <w:tr w:rsidR="00053A10" w:rsidRPr="00053A10" w14:paraId="79BB91FF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BF8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691F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dagascar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A3DC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79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299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CE09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DCA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B93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3669C4C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CEED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40DE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lawi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6B95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188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1D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8E10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D4C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8030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126691C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E722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D87E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li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6A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C429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3F6C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C1D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EA8D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F817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166EA90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2D67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A209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urita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414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27A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18DE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EA4A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4F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DFF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12DF7753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1783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ECBE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uritius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12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BA4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6B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A71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9C9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DC7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F55DAFF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5A6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71F6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onaco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C8C6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51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63A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E294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30D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CBE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31396D59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66A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75A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ontenegro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59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EFDB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7A1E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C028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8B69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099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0B206BC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CF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7FAC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orocco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338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ED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912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B99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E50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2B5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547C6BC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3CA7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5BB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etherlands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E6A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.3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F1E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E04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9A35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8,5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D2C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3,437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C09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9,914 </w:t>
            </w:r>
          </w:p>
        </w:tc>
      </w:tr>
      <w:tr w:rsidR="00053A10" w:rsidRPr="00053A10" w14:paraId="6EF278D0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FEA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225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iger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ADBE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39E9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CC2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1B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A8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329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5C55266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1C4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472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iger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50F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3798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5A2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9,26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08A4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7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2A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357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186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127 </w:t>
            </w:r>
          </w:p>
        </w:tc>
      </w:tr>
      <w:tr w:rsidR="00053A10" w:rsidRPr="00053A10" w14:paraId="2E242B7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FC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F84B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orway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42B9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6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90D0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5C93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3C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3,0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2D9D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5,336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B9B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8,407 </w:t>
            </w:r>
          </w:p>
        </w:tc>
      </w:tr>
      <w:tr w:rsidR="00053A10" w:rsidRPr="00053A10" w14:paraId="223B0D6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4BA6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05F3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Portugal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40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3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D7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5,514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C8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7,36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5E6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2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A7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33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CE1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,824 </w:t>
            </w:r>
          </w:p>
        </w:tc>
      </w:tr>
      <w:tr w:rsidR="00053A10" w:rsidRPr="00053A10" w14:paraId="4BE41937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E1AF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04F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Republic of Moldov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18C9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C39C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2545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C3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93A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DA37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10AAE975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33C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99E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Roma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93F9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3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94E8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A1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3,02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F9B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9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D7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,897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5A6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218 </w:t>
            </w:r>
          </w:p>
        </w:tc>
      </w:tr>
      <w:tr w:rsidR="00053A10" w:rsidRPr="00053A10" w14:paraId="3DC3B86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F7E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674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Rwand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8137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0968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678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8AB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A00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C9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487DBEB5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6A0B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04DA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enegal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074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F57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5187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7570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A4C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DB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5C7CF5D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0B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9868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erb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BB32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5AB2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B1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281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8F80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10FC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B48F68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AFCD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2F76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lovak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443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8FB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DD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,40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C6E0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9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6CBB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414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1904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70 </w:t>
            </w:r>
          </w:p>
        </w:tc>
      </w:tr>
      <w:tr w:rsidR="00053A10" w:rsidRPr="00053A10" w14:paraId="1A6F9B13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0AF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D535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love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2283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E6F8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596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926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36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AB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5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7DCC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759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52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094 </w:t>
            </w:r>
          </w:p>
        </w:tc>
      </w:tr>
      <w:tr w:rsidR="00053A10" w:rsidRPr="00053A10" w14:paraId="46F1890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EFE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C867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outh Afric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BF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2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2240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DF2F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FE62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8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DEF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,863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8304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179 </w:t>
            </w:r>
          </w:p>
        </w:tc>
      </w:tr>
      <w:tr w:rsidR="00053A10" w:rsidRPr="00053A10" w14:paraId="63071EC7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E54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9C4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pai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034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.1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51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0,925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F7F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5,86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9D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7,7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79C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4,536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0A0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3,571 </w:t>
            </w:r>
          </w:p>
        </w:tc>
      </w:tr>
      <w:tr w:rsidR="00053A10" w:rsidRPr="00053A10" w14:paraId="143094D1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9F0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5DC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uda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88C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892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BFDE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2A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C084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96B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1F2C7B62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9E1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AFC9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wede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80A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8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33B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5,622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3A3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5,62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F2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8,68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354E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1,55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502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5,380 </w:t>
            </w:r>
          </w:p>
        </w:tc>
      </w:tr>
      <w:tr w:rsidR="00053A10" w:rsidRPr="00053A10" w14:paraId="26CE9BE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6187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AFF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witzerland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AB4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.1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DD73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4,69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9F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0,02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A41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6,0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158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9,608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2DA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4,409 </w:t>
            </w:r>
          </w:p>
        </w:tc>
      </w:tr>
      <w:tr w:rsidR="00053A10" w:rsidRPr="00053A10" w14:paraId="095F555F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381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7C86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yrian Arab Republic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45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2B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D28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D0B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EB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3BB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38FDA54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C8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FFAB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he former Yugoslav Republic of Macedo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074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F50D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4A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A7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42EE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75D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56ADB9DF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048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CC5A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ogo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74F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157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440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C4F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9A4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20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71B2FB2A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827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A02F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unis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1BC7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7F4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3F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4EA1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605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005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601414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A6E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1067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urkmenista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481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949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8F5D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484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1D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534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66E7B7A3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43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8A6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gand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0F1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4F3B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B8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8A7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1A5D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01E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3419D4C6" w14:textId="77777777" w:rsidTr="00053A10">
        <w:trPr>
          <w:trHeight w:val="288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7E0E44F" w14:textId="616BB393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9A37DDF" w14:textId="7BD500D1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30209F51" w14:textId="358D39C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E8CAEF4" w14:textId="05EE57D8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620C040" w14:textId="23ACB710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517C2998" w14:textId="33F7A021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3549DF6" w14:textId="3DC6D81F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05DF7B4" w14:textId="77777777" w:rsid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003CB5DF" w14:textId="7FF47114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053A10" w:rsidRPr="00053A10" w14:paraId="6794DF64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CE09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2FF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krain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8034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1C8A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7C8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EFA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7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1EAD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074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DAB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446 </w:t>
            </w:r>
          </w:p>
        </w:tc>
      </w:tr>
      <w:tr w:rsidR="00053A10" w:rsidRPr="00053A10" w14:paraId="492F8E67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DB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546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nited Kingdom of Great Britain and Northern Ireland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375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.37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F778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03,597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924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47,71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86D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4,3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B2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7,74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86A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5,654 </w:t>
            </w:r>
          </w:p>
        </w:tc>
      </w:tr>
      <w:tr w:rsidR="00053A10" w:rsidRPr="00053A10" w14:paraId="6F984562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DCE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9CA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nited Republic of Tanzani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BF1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719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0D2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03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B30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F6B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1CBE5930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AB35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E07D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zbekistan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070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F50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7AA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87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C638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39A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0860C6B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39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1F81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Zimbabw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89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3C9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E36B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81C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F98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16D0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053A10" w:rsidRPr="00053A10" w14:paraId="3EF51C1E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292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9BB2B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Subtotal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D24898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30.2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DBDA2F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17,081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F22A9A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431,5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D3ABD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039,4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674ED3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33,399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EBE209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258,660 </w:t>
            </w:r>
          </w:p>
        </w:tc>
      </w:tr>
      <w:tr w:rsidR="00053A10" w:rsidRPr="00053A10" w14:paraId="523183E5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8DE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C88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U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C4E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B40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0,079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35B0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7,98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7869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6,3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2D0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9,036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598B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555 </w:t>
            </w:r>
          </w:p>
        </w:tc>
      </w:tr>
      <w:tr w:rsidR="00053A10" w:rsidRPr="00053A10" w14:paraId="36E1DDF8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DBE2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E94054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TOTAL TO BE SHARED BY PARTIES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9C4AD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9EFFB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97,16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68530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519,50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E90DF4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055,8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6D272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61,435 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292701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302,215 </w:t>
            </w:r>
          </w:p>
        </w:tc>
      </w:tr>
      <w:tr w:rsidR="00053A10" w:rsidRPr="00053A10" w14:paraId="4A880119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D49D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763C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rust Fund withdrawal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720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E9B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C8B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FB1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F54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28C2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2D77FA10" w14:textId="77777777" w:rsidTr="00053A10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1590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D190B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TOTAL BUDGET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6A9FCF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25AA84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203,160 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AF6CB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3,519,5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E8711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846750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204CE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</w:tbl>
    <w:p w14:paraId="4EBB87B3" w14:textId="0B51D05F" w:rsidR="00053A10" w:rsidRDefault="00053A10"/>
    <w:p w14:paraId="5CB38707" w14:textId="12399B3A" w:rsidR="00053A10" w:rsidRDefault="00053A10"/>
    <w:p w14:paraId="4704B74B" w14:textId="1AF88D11" w:rsidR="00053A10" w:rsidRDefault="00053A10"/>
    <w:p w14:paraId="4C489054" w14:textId="16D5C77A" w:rsidR="00053A10" w:rsidRDefault="00053A10"/>
    <w:p w14:paraId="22524872" w14:textId="49B20EF0" w:rsidR="00053A10" w:rsidRDefault="00053A10"/>
    <w:p w14:paraId="4EF3D8A4" w14:textId="7BCAE20B" w:rsidR="00053A10" w:rsidRDefault="00053A10"/>
    <w:p w14:paraId="314EB15D" w14:textId="32F70FE2" w:rsidR="00053A10" w:rsidRDefault="00053A10"/>
    <w:p w14:paraId="4B291570" w14:textId="02283658" w:rsidR="00053A10" w:rsidRDefault="00053A10"/>
    <w:p w14:paraId="5BB97A7A" w14:textId="759C701D" w:rsidR="00053A10" w:rsidRDefault="00053A10"/>
    <w:p w14:paraId="0D85F88E" w14:textId="679D2857" w:rsidR="00053A10" w:rsidRDefault="00053A10"/>
    <w:p w14:paraId="132179C2" w14:textId="0648CD63" w:rsidR="00053A10" w:rsidRDefault="00053A10"/>
    <w:p w14:paraId="31FC1480" w14:textId="2EAB3B8E" w:rsidR="00053A10" w:rsidRDefault="00053A10"/>
    <w:p w14:paraId="7A18943E" w14:textId="1BFC10AD" w:rsidR="00053A10" w:rsidRDefault="00053A10"/>
    <w:p w14:paraId="301883F5" w14:textId="378B0FF1" w:rsidR="00053A10" w:rsidRDefault="00053A10"/>
    <w:p w14:paraId="6CEF6465" w14:textId="36EB5A59" w:rsidR="00053A10" w:rsidRDefault="00053A10"/>
    <w:p w14:paraId="7DF5D248" w14:textId="5A911F12" w:rsidR="00053A10" w:rsidRDefault="00053A10"/>
    <w:p w14:paraId="0C61ECC1" w14:textId="23C45B37" w:rsidR="00053A10" w:rsidRDefault="00053A10"/>
    <w:p w14:paraId="3EEC222D" w14:textId="03E7DFFC" w:rsidR="00053A10" w:rsidRDefault="00053A10"/>
    <w:tbl>
      <w:tblPr>
        <w:tblW w:w="9636" w:type="dxa"/>
        <w:tblInd w:w="-360" w:type="dxa"/>
        <w:tblLook w:val="04A0" w:firstRow="1" w:lastRow="0" w:firstColumn="1" w:lastColumn="0" w:noHBand="0" w:noVBand="1"/>
      </w:tblPr>
      <w:tblGrid>
        <w:gridCol w:w="900"/>
        <w:gridCol w:w="4634"/>
        <w:gridCol w:w="1763"/>
        <w:gridCol w:w="2339"/>
      </w:tblGrid>
      <w:tr w:rsidR="00053A10" w:rsidRPr="00053A10" w14:paraId="576F4F4E" w14:textId="77777777" w:rsidTr="00053A10">
        <w:trPr>
          <w:trHeight w:val="317"/>
        </w:trPr>
        <w:tc>
          <w:tcPr>
            <w:tcW w:w="96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BC3D" w14:textId="77777777" w:rsid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</w:rPr>
            </w:pPr>
          </w:p>
          <w:p w14:paraId="4BF37F81" w14:textId="2041DA0F" w:rsidR="00053A10" w:rsidRPr="00053A10" w:rsidRDefault="0036222B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lastRenderedPageBreak/>
              <w:t xml:space="preserve">3. </w:t>
            </w:r>
            <w:r w:rsidR="00053A10" w:rsidRPr="00053A10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aseline budget + 100% Species Action Plans Coordinator (P2)</w:t>
            </w:r>
          </w:p>
        </w:tc>
      </w:tr>
      <w:tr w:rsidR="00053A10" w:rsidRPr="00053A10" w14:paraId="3EFA6BA4" w14:textId="77777777" w:rsidTr="00053A10">
        <w:trPr>
          <w:trHeight w:val="264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3C3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C5AB3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06DA0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A82D7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53A10" w:rsidRPr="00053A10" w14:paraId="2C52CFA2" w14:textId="77777777" w:rsidTr="00053A10">
        <w:trPr>
          <w:trHeight w:val="264"/>
        </w:trPr>
        <w:tc>
          <w:tcPr>
            <w:tcW w:w="963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003DE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CORE BUDGET FOR THE TRIENNIUM 2023-2025 (IN EURO)</w:t>
            </w:r>
          </w:p>
        </w:tc>
      </w:tr>
      <w:tr w:rsidR="00053A10" w:rsidRPr="00053A10" w14:paraId="605BA483" w14:textId="77777777" w:rsidTr="00053A10">
        <w:trPr>
          <w:trHeight w:val="264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44D1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E8A5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899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53F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53A10" w:rsidRPr="00053A10" w14:paraId="430E19DA" w14:textId="77777777" w:rsidTr="00053A10">
        <w:trPr>
          <w:trHeight w:val="254"/>
        </w:trPr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6C30C8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463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3C3A5A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3B7BE8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233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B1440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053A10" w:rsidRPr="00053A10" w14:paraId="76706719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F02A8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3FE445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C91BA2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D9FCC5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053A10" w:rsidRPr="00053A10" w14:paraId="1E85D009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1301D6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DE49A8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6085F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A529E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053A10" w:rsidRPr="00053A10" w14:paraId="3553B638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8A9A0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44A1B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FCBDC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93C1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577F44FA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82571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E53D18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09A803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23572B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</w:tr>
      <w:tr w:rsidR="00053A10" w:rsidRPr="00053A10" w14:paraId="1DE81D8C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860AE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5C455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DCC7C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E9582B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1,869,307 </w:t>
            </w:r>
          </w:p>
        </w:tc>
      </w:tr>
      <w:tr w:rsidR="00053A10" w:rsidRPr="00053A10" w14:paraId="434A1C6D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C258F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1107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55D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 Species Officer (P2) - 100%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D636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F10B4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  360,335 </w:t>
            </w:r>
          </w:p>
        </w:tc>
      </w:tr>
      <w:tr w:rsidR="00053A10" w:rsidRPr="00053A10" w14:paraId="140CBB1D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314A9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06E67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C3F6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D1072A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644,354 </w:t>
            </w:r>
          </w:p>
        </w:tc>
      </w:tr>
      <w:tr w:rsidR="00053A10" w:rsidRPr="00053A10" w14:paraId="5B23C365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730DB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E3136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6D41E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85CD5A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41,128 </w:t>
            </w:r>
          </w:p>
        </w:tc>
      </w:tr>
      <w:tr w:rsidR="00053A10" w:rsidRPr="00053A10" w14:paraId="11535C12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0BE16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D2A22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A3906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E892C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79,591 </w:t>
            </w:r>
          </w:p>
        </w:tc>
      </w:tr>
      <w:tr w:rsidR="00053A10" w:rsidRPr="00053A10" w14:paraId="5E9264F0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FFE37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C676F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CFC68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0074EC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6,495 </w:t>
            </w:r>
          </w:p>
        </w:tc>
      </w:tr>
      <w:tr w:rsidR="00053A10" w:rsidRPr="00053A10" w14:paraId="50F35B66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737E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68AEA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0006D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25FD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12,991 </w:t>
            </w:r>
          </w:p>
        </w:tc>
      </w:tr>
      <w:tr w:rsidR="00053A10" w:rsidRPr="00053A10" w14:paraId="2F543F18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06488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1908C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73B5A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0CBA50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19,486 </w:t>
            </w:r>
          </w:p>
        </w:tc>
      </w:tr>
      <w:tr w:rsidR="00053A10" w:rsidRPr="00053A10" w14:paraId="50A6E111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053FC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6BA64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D5EEF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3D7464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574DBC16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15209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9134A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9DA9A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836F33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96,757 </w:t>
            </w:r>
          </w:p>
        </w:tc>
      </w:tr>
      <w:tr w:rsidR="00053A10" w:rsidRPr="00053A10" w14:paraId="3099979A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35798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84DCB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14C8D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6A21A6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52,974 </w:t>
            </w:r>
          </w:p>
        </w:tc>
      </w:tr>
      <w:tr w:rsidR="00053A10" w:rsidRPr="00053A10" w14:paraId="0E268685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59AE9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8A85F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41D1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2088A2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16,438 </w:t>
            </w:r>
          </w:p>
        </w:tc>
      </w:tr>
      <w:tr w:rsidR="00053A10" w:rsidRPr="00053A10" w14:paraId="6922E894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0363B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158E0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F619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30B87F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041920C7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416D2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44C0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E5757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D9518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0844747D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0B346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E54F0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154E3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66F7FE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16,551 </w:t>
            </w:r>
          </w:p>
        </w:tc>
      </w:tr>
      <w:tr w:rsidR="00053A10" w:rsidRPr="00053A10" w14:paraId="79A07E92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358F2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1269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F2C99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2BC7E6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8,119 </w:t>
            </w:r>
          </w:p>
        </w:tc>
      </w:tr>
      <w:tr w:rsidR="00053A10" w:rsidRPr="00053A10" w14:paraId="4C90E5BF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2493D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4848B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1980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71CB4B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325 </w:t>
            </w:r>
          </w:p>
        </w:tc>
      </w:tr>
      <w:tr w:rsidR="00053A10" w:rsidRPr="00053A10" w14:paraId="2DA7C29A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DCAA0A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81554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9B2148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FCB8486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3,224,851 </w:t>
            </w:r>
          </w:p>
        </w:tc>
      </w:tr>
      <w:tr w:rsidR="00053A10" w:rsidRPr="00053A10" w14:paraId="2D5CFFFE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E1511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F062E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0E19D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15D16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490955C5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3D5756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F070C1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C670C3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84BA518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</w:tr>
      <w:tr w:rsidR="00053A10" w:rsidRPr="00053A10" w14:paraId="50DC0DAE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2C4E6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C92F4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27401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D2538C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2C642744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05B4A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F0992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312E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DBB964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0B759078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94331F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1DFED6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6A25B4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D93D59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053A10" w:rsidRPr="00053A10" w14:paraId="1ABCAABB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340F2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372B6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890A8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4A28B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61D34AD4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2EE818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2ECF23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714E25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73C5D46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053A10" w:rsidRPr="00053A10" w14:paraId="1A614369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EA7F5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24A5D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FA220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F7AAD3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1780BDAC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3D60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17B8C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19183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C1DE7A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30,445 </w:t>
            </w:r>
          </w:p>
        </w:tc>
      </w:tr>
      <w:tr w:rsidR="00053A10" w:rsidRPr="00053A10" w14:paraId="0F84C811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F930A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D116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20500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AA6F82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6E5928A3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FBDD0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5A95B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2DFD8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63BD11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4C71979A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78F1E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E4C19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E4CC1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76C508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39,474 </w:t>
            </w:r>
          </w:p>
        </w:tc>
      </w:tr>
      <w:tr w:rsidR="00053A10" w:rsidRPr="00053A10" w14:paraId="1873D481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D1C4A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727FC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9DD7B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68F460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2D5FEBD1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EAC1EB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C23E78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876045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2915B14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      69,919 </w:t>
            </w:r>
          </w:p>
        </w:tc>
      </w:tr>
      <w:tr w:rsidR="00053A10" w:rsidRPr="00053A10" w14:paraId="6E0A058D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E66F1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41A29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07931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3769B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08FB0B3C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83EBF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D00DC7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516AAB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1A09830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053A10" w:rsidRPr="00053A10" w14:paraId="24188AE9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EAAD3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036FE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E8E87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2B02D6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085EAF60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95C4D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AD65C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26CFA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F7ED7C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1FB9E097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7ABD2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3302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B6913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053A10">
              <w:rPr>
                <w:rFonts w:ascii="Calibri" w:eastAsia="Times New Roman" w:hAnsi="Calibri" w:cs="Calibri"/>
              </w:rPr>
              <w:t>dsa</w:t>
            </w:r>
            <w:proofErr w:type="spellEnd"/>
            <w:r w:rsidRPr="00053A10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053A10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053A10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EE29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C18FE3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74995334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8E9D4A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D8EDAC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C6D2B7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32A30A7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053A10" w:rsidRPr="00053A10" w14:paraId="55C0FE65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19D83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89A12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F8652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4E73E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2615E5D9" w14:textId="77777777" w:rsidTr="00053A10">
        <w:trPr>
          <w:trHeight w:val="254"/>
        </w:trPr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EC393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C5CBD1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CCFE73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EE5EF31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053A10" w:rsidRPr="00053A10" w14:paraId="5A714649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1F6E6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DB449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E2AF7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724FEF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7002F893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A23CC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028B7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AD20A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CAB15B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7DF49896" w14:textId="77777777" w:rsidTr="00053A10">
        <w:trPr>
          <w:trHeight w:val="26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071DC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3303</w:t>
            </w:r>
          </w:p>
        </w:tc>
        <w:tc>
          <w:tcPr>
            <w:tcW w:w="463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0F522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053A10">
              <w:rPr>
                <w:rFonts w:ascii="Calibri" w:eastAsia="Times New Roman" w:hAnsi="Calibri" w:cs="Calibri"/>
              </w:rPr>
              <w:t>StC</w:t>
            </w:r>
            <w:proofErr w:type="spellEnd"/>
            <w:r w:rsidRPr="00053A10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053A10">
              <w:rPr>
                <w:rFonts w:ascii="Calibri" w:eastAsia="Times New Roman" w:hAnsi="Calibri" w:cs="Calibri"/>
              </w:rPr>
              <w:t>dsa</w:t>
            </w:r>
            <w:proofErr w:type="spellEnd"/>
            <w:r w:rsidRPr="00053A10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053A10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053A10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CFBF1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E1D6A8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053A10" w:rsidRPr="00053A10" w14:paraId="0753D5F4" w14:textId="77777777" w:rsidTr="00053A10">
        <w:trPr>
          <w:trHeight w:val="264"/>
        </w:trPr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B8E9D1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92E4DA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06603F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4B3F893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053A10" w:rsidRPr="00053A10" w14:paraId="43222278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3AE1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B320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3BFA4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FE7D85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53A10" w:rsidRPr="00053A10" w14:paraId="43019D60" w14:textId="77777777" w:rsidTr="00053A10">
        <w:trPr>
          <w:trHeight w:val="25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368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50E69AB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9CA09A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6E0A409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3,294,770 </w:t>
            </w:r>
          </w:p>
        </w:tc>
      </w:tr>
      <w:tr w:rsidR="00053A10" w:rsidRPr="00053A10" w14:paraId="1EC526E9" w14:textId="77777777" w:rsidTr="00053A10">
        <w:trPr>
          <w:trHeight w:val="264"/>
        </w:trPr>
        <w:tc>
          <w:tcPr>
            <w:tcW w:w="9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36E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6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28C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CD7E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6F881A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    428,320 </w:t>
            </w:r>
          </w:p>
        </w:tc>
      </w:tr>
      <w:tr w:rsidR="00053A10" w:rsidRPr="00053A10" w14:paraId="7559A10D" w14:textId="77777777" w:rsidTr="00053A10">
        <w:trPr>
          <w:trHeight w:val="264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28DD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63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21B838B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3365770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3A1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3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6938B73" w14:textId="77777777" w:rsidR="00053A10" w:rsidRPr="00053A10" w:rsidRDefault="00053A10" w:rsidP="00053A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53A10">
              <w:rPr>
                <w:rFonts w:ascii="Calibri" w:eastAsia="Times New Roman" w:hAnsi="Calibri" w:cs="Calibri"/>
                <w:b/>
                <w:bCs/>
              </w:rPr>
              <w:t xml:space="preserve">                   3,723,090 </w:t>
            </w:r>
          </w:p>
        </w:tc>
      </w:tr>
    </w:tbl>
    <w:p w14:paraId="71886C88" w14:textId="19B8A122" w:rsidR="00053A10" w:rsidRDefault="00053A10"/>
    <w:p w14:paraId="5B0A556A" w14:textId="71F5A6BF" w:rsidR="00053A10" w:rsidRDefault="00053A10"/>
    <w:p w14:paraId="780AECFD" w14:textId="56328CA3" w:rsidR="00053A10" w:rsidRDefault="00053A10"/>
    <w:p w14:paraId="6C4A2440" w14:textId="735D9FB0" w:rsidR="00053A10" w:rsidRDefault="00053A10"/>
    <w:p w14:paraId="69C40744" w14:textId="20579DF0" w:rsidR="00053A10" w:rsidRDefault="00053A10"/>
    <w:p w14:paraId="5C52B8AF" w14:textId="6C83E9C3" w:rsidR="00053A10" w:rsidRDefault="00053A10"/>
    <w:p w14:paraId="1BABD607" w14:textId="2A3E8B82" w:rsidR="00053A10" w:rsidRDefault="00053A10"/>
    <w:p w14:paraId="3C7AC036" w14:textId="4C2CA41E" w:rsidR="00053A10" w:rsidRDefault="00053A10"/>
    <w:p w14:paraId="67A0FE32" w14:textId="2644A233" w:rsidR="00053A10" w:rsidRDefault="00053A10"/>
    <w:p w14:paraId="320F56CB" w14:textId="1181828A" w:rsidR="00053A10" w:rsidRDefault="00053A10"/>
    <w:p w14:paraId="3079A4FA" w14:textId="45BAD12E" w:rsidR="00053A10" w:rsidRDefault="00053A10"/>
    <w:p w14:paraId="2AF79AB1" w14:textId="77F64EFD" w:rsidR="00053A10" w:rsidRDefault="00053A10"/>
    <w:p w14:paraId="3F41462F" w14:textId="462E3FBB" w:rsidR="00053A10" w:rsidRDefault="00053A10"/>
    <w:p w14:paraId="774FCDC9" w14:textId="4B968497" w:rsidR="00053A10" w:rsidRDefault="00053A10"/>
    <w:p w14:paraId="68697656" w14:textId="30EDA725" w:rsidR="00053A10" w:rsidRDefault="00053A10"/>
    <w:p w14:paraId="2832117B" w14:textId="23D569C3" w:rsidR="00053A10" w:rsidRDefault="00053A10"/>
    <w:p w14:paraId="4D471BA8" w14:textId="3BFCD040" w:rsidR="00053A10" w:rsidRDefault="00053A10"/>
    <w:p w14:paraId="6CCE0761" w14:textId="36FE162A" w:rsidR="00053A10" w:rsidRDefault="00053A10"/>
    <w:p w14:paraId="4CA521E6" w14:textId="761249D2" w:rsidR="00053A10" w:rsidRDefault="00053A10"/>
    <w:p w14:paraId="36A6F241" w14:textId="3DA86FEB" w:rsidR="00053A10" w:rsidRDefault="00053A10"/>
    <w:p w14:paraId="01DA6F14" w14:textId="33E40A8A" w:rsidR="00053A10" w:rsidRDefault="00053A10"/>
    <w:p w14:paraId="4E75136C" w14:textId="7C76E50E" w:rsidR="00053A10" w:rsidRDefault="00053A10"/>
    <w:p w14:paraId="783E4D95" w14:textId="093344F1" w:rsidR="00053A10" w:rsidRDefault="00053A10"/>
    <w:p w14:paraId="0EE8961D" w14:textId="0BD391BB" w:rsidR="00053A10" w:rsidRDefault="00053A10"/>
    <w:p w14:paraId="4E8A7971" w14:textId="3161BAF8" w:rsidR="00053A10" w:rsidRDefault="00053A10"/>
    <w:p w14:paraId="0D4E8A8C" w14:textId="55B8F499" w:rsidR="00053A10" w:rsidRPr="00C0665E" w:rsidRDefault="00C0665E" w:rsidP="00C0665E">
      <w:pPr>
        <w:jc w:val="center"/>
        <w:rPr>
          <w:sz w:val="24"/>
          <w:szCs w:val="24"/>
        </w:rPr>
      </w:pPr>
      <w:r w:rsidRPr="00053A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lastRenderedPageBreak/>
        <w:t xml:space="preserve">Baseline </w:t>
      </w:r>
      <w:proofErr w:type="gramStart"/>
      <w:r w:rsidR="0036222B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budget </w:t>
      </w:r>
      <w:r w:rsidRPr="00053A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+</w:t>
      </w:r>
      <w:proofErr w:type="gramEnd"/>
      <w:r w:rsidRPr="00053A1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 100% Species Action Plans Coordinator (P2)</w:t>
      </w:r>
    </w:p>
    <w:tbl>
      <w:tblPr>
        <w:tblW w:w="9900" w:type="dxa"/>
        <w:tblInd w:w="-180" w:type="dxa"/>
        <w:tblLayout w:type="fixed"/>
        <w:tblLook w:val="04A0" w:firstRow="1" w:lastRow="0" w:firstColumn="1" w:lastColumn="0" w:noHBand="0" w:noVBand="1"/>
      </w:tblPr>
      <w:tblGrid>
        <w:gridCol w:w="572"/>
        <w:gridCol w:w="1832"/>
        <w:gridCol w:w="1200"/>
        <w:gridCol w:w="1346"/>
        <w:gridCol w:w="1350"/>
        <w:gridCol w:w="1170"/>
        <w:gridCol w:w="1260"/>
        <w:gridCol w:w="1170"/>
      </w:tblGrid>
      <w:tr w:rsidR="00053A10" w:rsidRPr="00053A10" w14:paraId="7C93B5D9" w14:textId="77777777" w:rsidTr="00C0665E">
        <w:trPr>
          <w:trHeight w:val="296"/>
        </w:trPr>
        <w:tc>
          <w:tcPr>
            <w:tcW w:w="99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E815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bookmarkStart w:id="1" w:name="RANGE!A1:T89"/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SCALE OF CONTRIBUTIONS OF PARTIES FOR THE PERIOD 2023-2025 AS PER THE PROPOSED BUDGET (EURO)</w:t>
            </w:r>
            <w:bookmarkEnd w:id="1"/>
          </w:p>
        </w:tc>
      </w:tr>
      <w:tr w:rsidR="00C0665E" w:rsidRPr="00053A10" w14:paraId="5ED482B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4333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E1968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15C63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1FEE3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BF16D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9CDD1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9C86E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B0750" w14:textId="77777777" w:rsidR="00053A10" w:rsidRPr="00053A10" w:rsidRDefault="00053A10" w:rsidP="00053A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0665E" w:rsidRPr="00053A10" w14:paraId="7484C4ED" w14:textId="77777777" w:rsidTr="00C0665E">
        <w:trPr>
          <w:trHeight w:val="996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CFCB6AB" w14:textId="77432FC1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N</w:t>
            </w:r>
            <w:r w:rsidR="00C0665E"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1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5F8881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A89257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A6ECA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74FF8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1F9FE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E9DE3A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8C8B507" w14:textId="77777777" w:rsidR="00C0665E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 w:rsidR="00C0665E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0A337E66" w14:textId="7F81272C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C0665E" w:rsidRPr="00053A10" w14:paraId="0883D184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A8F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EE4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Albania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70E7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97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0EA6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D1B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4A7C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65F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441A34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95B5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0C4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Alger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05E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0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1624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98E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27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EAE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68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E3F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04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91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540 </w:t>
            </w:r>
          </w:p>
        </w:tc>
      </w:tr>
      <w:tr w:rsidR="00C0665E" w:rsidRPr="00053A10" w14:paraId="746F41E4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D7A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9E02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Arme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25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A1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D64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F344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D4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6FC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934812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B9C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7853B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elaru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CB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4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26F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B7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83D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F6DD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523A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733908C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68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ED42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elgium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CDFD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82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4EE0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0,032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C2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3,21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1F62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7,96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4FE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0,76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1B9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4,489 </w:t>
            </w:r>
          </w:p>
        </w:tc>
      </w:tr>
      <w:tr w:rsidR="00C0665E" w:rsidRPr="00053A10" w14:paraId="39B37852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D3B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2203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eni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B22D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8C4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996A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44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3A1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90D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ADED710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A5D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66C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otswan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55D1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182B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7F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A39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E73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E8C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620B69D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D404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7B7D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ulgar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6B7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317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C602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30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1868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,89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5C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8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4612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333 </w:t>
            </w:r>
          </w:p>
        </w:tc>
      </w:tr>
      <w:tr w:rsidR="00C0665E" w:rsidRPr="00053A10" w14:paraId="5948062F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A98E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9C2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urkina Fas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12C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16C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5FC1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5D7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6F0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1FC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85760B4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238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A8FF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Burundi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FC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9F73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A9A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554D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5A3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9E58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174A995D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5D2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5A2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entral African Republi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51A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258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798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ECB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2A0F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DD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C088C8C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A3FA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9C73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ha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C23A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B0F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27BE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1EC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461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574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91EFAD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A89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22A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ong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FC43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B13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5B9F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CC4D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A90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F56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B312B2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9A0B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379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ôte d’Ivoir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A0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B5F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316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DF52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2C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0CCE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DF159F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7F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C5AD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roat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5535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9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A8EF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953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5E4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,24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1E7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073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59B8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38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D93F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790 </w:t>
            </w:r>
          </w:p>
        </w:tc>
      </w:tr>
      <w:tr w:rsidR="00C0665E" w:rsidRPr="00053A10" w14:paraId="46A8AB74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5BA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15D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ypru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B7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F79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5C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236E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0ED2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8B3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FEE9482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66A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261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Czech Republi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EA5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F4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,704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B7F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8,27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9D0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483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C3AB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63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EC1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,162 </w:t>
            </w:r>
          </w:p>
        </w:tc>
      </w:tr>
      <w:tr w:rsidR="00C0665E" w:rsidRPr="00053A10" w14:paraId="359C702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3FF9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11ED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Denmark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8258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55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3BC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446C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BD3D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0,639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B15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,70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E2E2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5,455 </w:t>
            </w:r>
          </w:p>
        </w:tc>
      </w:tr>
      <w:tr w:rsidR="00C0665E" w:rsidRPr="00053A10" w14:paraId="611B18FE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12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2622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Djibouti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74E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0DB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A285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AD17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3D5F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372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EA675FD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AB95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51C1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gyp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478B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3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92D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,746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11FC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5,64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5AD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69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1C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16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D2F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790 </w:t>
            </w:r>
          </w:p>
        </w:tc>
      </w:tr>
      <w:tr w:rsidR="00C0665E" w:rsidRPr="00053A10" w14:paraId="264CC2C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50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717A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quatorial Guine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290E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D99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1DF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CAA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3D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AD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AA4E9E1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8D0D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18B3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sto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5DFF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4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F038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6BC8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CE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31C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619B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93353F1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2E4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48BC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swatini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3C1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825F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6079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D296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4B8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59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4A4BC40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832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91D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thiop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70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68D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478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274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B178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611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03FE1C49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C2D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E431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Finlan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D88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41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204C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F76A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DB0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5,47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5B8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,02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4F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9,086 </w:t>
            </w:r>
          </w:p>
        </w:tc>
      </w:tr>
      <w:tr w:rsidR="00C0665E" w:rsidRPr="00053A10" w14:paraId="5DD6B33D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D45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F3C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Franc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1CC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.31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AF5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13,184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D824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79,28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BF0A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3,78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C11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58,16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2A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7,337 </w:t>
            </w:r>
          </w:p>
        </w:tc>
      </w:tr>
      <w:tr w:rsidR="00C0665E" w:rsidRPr="00053A10" w14:paraId="750A8DAB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70AC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4F8B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abo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53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C745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8EAD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899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8F18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748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250745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9C6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773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amb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ED3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696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1E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37B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4B78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CF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515BFC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B9DF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282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D29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7535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4B9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295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588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E40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8D5C256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B0A0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E5D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ermany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68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.11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C9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42,837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225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74,15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29D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02,24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18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2,47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FBA2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49,437 </w:t>
            </w:r>
          </w:p>
        </w:tc>
      </w:tr>
      <w:tr w:rsidR="00C0665E" w:rsidRPr="00053A10" w14:paraId="602948FE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D386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AFF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han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DBF6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5AA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DE7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13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CFC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F55B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E661DB9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12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139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uine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401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2CF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2F8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954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1DD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0FD6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EF6F461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F431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D66A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Guinea-Bissau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7EF5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61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57B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E65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D95E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1B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860A88C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1E2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3B42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Hungary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25C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22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E7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,56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C8F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5,66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8891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7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F6BC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47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9A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497 </w:t>
            </w:r>
          </w:p>
        </w:tc>
      </w:tr>
      <w:tr w:rsidR="00C0665E" w:rsidRPr="00053A10" w14:paraId="33A0606B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E1D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E7C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celan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86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E011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C8E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A32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3A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70F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7C3330A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BFC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D76D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relan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4AA0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43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013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0,295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AFE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9,42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0AE2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,82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A61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,30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0D8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8,286 </w:t>
            </w:r>
          </w:p>
        </w:tc>
      </w:tr>
      <w:tr w:rsidR="00C0665E" w:rsidRPr="00053A10" w14:paraId="59CDDA71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EA1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319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srae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393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56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C88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4,745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2673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3,15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6F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8,94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EB4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0,84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64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3,368 </w:t>
            </w:r>
          </w:p>
        </w:tc>
      </w:tr>
      <w:tr w:rsidR="00C0665E" w:rsidRPr="00053A10" w14:paraId="0BD92C9B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210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329C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Italy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656D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.18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E3B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18,71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CB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55,24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AE39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6,572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D4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7,22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5E2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1,439 </w:t>
            </w:r>
          </w:p>
        </w:tc>
      </w:tr>
      <w:tr w:rsidR="00C0665E" w:rsidRPr="00053A10" w14:paraId="42A819ED" w14:textId="77777777" w:rsidTr="00C0665E">
        <w:trPr>
          <w:trHeight w:val="28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4F4BDDC" w14:textId="73B101A9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1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C24505B" w14:textId="6899977E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82B65B5" w14:textId="6755BA93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3E9C8DD" w14:textId="5EE398A1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ACBA6A5" w14:textId="5C6342A9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1C4D20C" w14:textId="670135FE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6BAE27D" w14:textId="348140FE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5DA72371" w14:textId="77777777" w:rsid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0A8F9DDF" w14:textId="700797B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C0665E" w:rsidRPr="00053A10" w14:paraId="5535B67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0FB6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174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Jorda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FB4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F742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BE8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16B3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50E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8F2C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7FBE4D69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0A1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E25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Keny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742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BD0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ED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A4B5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9DAC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A82F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5D851232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AAA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ADB7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atv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37E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4817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9D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8A89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58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19B7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6ED5B656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7E15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333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ebano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03A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9BC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AA63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13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691C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,839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28F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2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6F2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268 </w:t>
            </w:r>
          </w:p>
        </w:tc>
      </w:tr>
      <w:tr w:rsidR="00C0665E" w:rsidRPr="00053A10" w14:paraId="116EAAD9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E31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189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Libya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136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B44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F42B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FD9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39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B53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73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683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,182 </w:t>
            </w:r>
          </w:p>
        </w:tc>
      </w:tr>
      <w:tr w:rsidR="00C0665E" w:rsidRPr="00053A10" w14:paraId="551DDF09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D086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E20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ithua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2B5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7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BD5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511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7B7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66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3577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60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8FA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86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A7F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207 </w:t>
            </w:r>
          </w:p>
        </w:tc>
      </w:tr>
      <w:tr w:rsidR="00C0665E" w:rsidRPr="00053A10" w14:paraId="379780F3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457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FE755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Luxembourg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A808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439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238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A01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65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81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29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A7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52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67B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832 </w:t>
            </w:r>
          </w:p>
        </w:tc>
      </w:tr>
      <w:tr w:rsidR="00C0665E" w:rsidRPr="00053A10" w14:paraId="5CA5323E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AAD9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BB7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dagasca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ED2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3903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D70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A2ED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2F5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40A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B62045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5B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7A15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lawi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783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0FE1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08FB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7E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99B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CF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1297E98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656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72A0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li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44F0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468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0B6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3E2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CF1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2B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0E8FD35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47C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09B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urita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61D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C483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B73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3F8B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A41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8693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CB2979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6A3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52A9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auritiu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7F8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D33D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97D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559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A7CE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71A2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CFD311B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E64C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C2557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onac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163B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BD0C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5460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250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570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7BD1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1BB41552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1C36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3F0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ontenegr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06B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964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64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CBB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A7D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21D8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DBAAFA1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2AAB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92E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Morocc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FAE1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749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0877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192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CC6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,858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568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4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46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291 </w:t>
            </w:r>
          </w:p>
        </w:tc>
      </w:tr>
      <w:tr w:rsidR="00C0665E" w:rsidRPr="00053A10" w14:paraId="1A440D7F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92C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77BF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etherland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B9D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.37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87D0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E6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98FF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8,579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3E0B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3,43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100A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9,914 </w:t>
            </w:r>
          </w:p>
        </w:tc>
      </w:tr>
      <w:tr w:rsidR="00C0665E" w:rsidRPr="00053A10" w14:paraId="4CAF5FF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856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5FB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ige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ACA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581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1208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C1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FFE2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4C9D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766DBAF2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18F6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721E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iger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AF3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8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DD2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FB4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0,48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A6C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14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C5E9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76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6E9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581 </w:t>
            </w:r>
          </w:p>
        </w:tc>
      </w:tr>
      <w:tr w:rsidR="00C0665E" w:rsidRPr="00053A10" w14:paraId="18551146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9CE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1C19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Norway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ABA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67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AE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7010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F6E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3,033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1FC7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5,336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F3C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8,407 </w:t>
            </w:r>
          </w:p>
        </w:tc>
      </w:tr>
      <w:tr w:rsidR="00C0665E" w:rsidRPr="00053A10" w14:paraId="5D49C204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46C5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E25F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Portug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64E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35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C86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5,514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56F0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9,74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2898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922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32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3,11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663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,704 </w:t>
            </w:r>
          </w:p>
        </w:tc>
      </w:tr>
      <w:tr w:rsidR="00C0665E" w:rsidRPr="00053A10" w14:paraId="251406D9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FE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9CAB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Republic of Moldov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B70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43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157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C84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C77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872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52EA525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7879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FCF4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Roma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CDB5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31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80D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260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5,12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5BA9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,53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7A8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,591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DCB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996 </w:t>
            </w:r>
          </w:p>
        </w:tc>
      </w:tr>
      <w:tr w:rsidR="00C0665E" w:rsidRPr="00053A10" w14:paraId="1930D536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D4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F9CF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Rwand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592A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75F1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DFB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A02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A2A9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00F8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0D6FF91F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355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9F67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eneg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1C44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6C7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3C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DD5F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718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DC01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1B2F7201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4D2E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BFFEA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erb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65D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048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8BA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04CE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2C9E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8AA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40DB18EF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467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CFC40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lovak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05D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15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B7DE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A43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,44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ACA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235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078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5,75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0B8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456 </w:t>
            </w:r>
          </w:p>
        </w:tc>
      </w:tr>
      <w:tr w:rsidR="00C0665E" w:rsidRPr="00053A10" w14:paraId="0650C808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8544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FE43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love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81B5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7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DD1F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,596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BAA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,89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DF65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668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AD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93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0A3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291 </w:t>
            </w:r>
          </w:p>
        </w:tc>
      </w:tr>
      <w:tr w:rsidR="00C0665E" w:rsidRPr="00053A10" w14:paraId="65828E5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6804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AF9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outh Afric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EE6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24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5AD6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D15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9B6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875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652A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0,86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85C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,179 </w:t>
            </w:r>
          </w:p>
        </w:tc>
      </w:tr>
      <w:tr w:rsidR="00C0665E" w:rsidRPr="00053A10" w14:paraId="2ECB0FA0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986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06A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pai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E63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2.13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0E9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20,925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C62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40,23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0BE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2,071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842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79,27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54B0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8,888 </w:t>
            </w:r>
          </w:p>
        </w:tc>
      </w:tr>
      <w:tr w:rsidR="00C0665E" w:rsidRPr="00053A10" w14:paraId="7946AECC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331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F3A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uda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62F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AB1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94B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CD4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2CF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78C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76DA6E13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BFC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5C58E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wed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9C0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87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57F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5,622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8703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8,05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612F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9,416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B34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2,35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5B1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6,280 </w:t>
            </w:r>
          </w:p>
        </w:tc>
      </w:tr>
      <w:tr w:rsidR="00C0665E" w:rsidRPr="00053A10" w14:paraId="16BFC3CD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DBE5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2D86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witzerlan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506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1.13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09BC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14,69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DE1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27,662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C84F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8,299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65C7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2,12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6EFF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7,235 </w:t>
            </w:r>
          </w:p>
        </w:tc>
      </w:tr>
      <w:tr w:rsidR="00C0665E" w:rsidRPr="00053A10" w14:paraId="335673AB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73B7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0C2E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Syrian Arab Republic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279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0E1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D9B2F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416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4D26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885E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137E53B0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0452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9E7CD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he former Yugoslav Republic of Macedo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55E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3BC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B6E3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F638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48E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F3F5A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1E5C06F3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414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3A48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og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BA3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2C21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BDEF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58CF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C998B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58D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FCB56B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35FC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7A4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unis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F53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248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06DC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09AB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BA769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22D9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170D9C3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7D0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3C01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urkmenista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DBF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34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05D68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C22B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A332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9CA4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8138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215D150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D386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92AC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gand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A5E7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16B75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4277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EB41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D1EB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2C5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360B054B" w14:textId="77777777" w:rsidTr="00C0665E">
        <w:trPr>
          <w:trHeight w:val="28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BC8A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C5E72" w14:textId="77777777" w:rsidR="00053A10" w:rsidRPr="00053A10" w:rsidRDefault="00053A10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krain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F75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143E3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3B00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2392D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794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6CCE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074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3059C" w14:textId="77777777" w:rsidR="00053A10" w:rsidRPr="00053A10" w:rsidRDefault="00053A10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,446 </w:t>
            </w:r>
          </w:p>
        </w:tc>
      </w:tr>
      <w:tr w:rsidR="00C0665E" w:rsidRPr="00053A10" w14:paraId="604C4FBC" w14:textId="77777777" w:rsidTr="00C0665E">
        <w:trPr>
          <w:trHeight w:val="284"/>
        </w:trPr>
        <w:tc>
          <w:tcPr>
            <w:tcW w:w="57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330BF7D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3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02F030A" w14:textId="77777777" w:rsidR="00C0665E" w:rsidRPr="00053A10" w:rsidRDefault="00C0665E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6946E60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75B2740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EFD9BF0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2543049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2CD4227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76F9FA6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0665E" w:rsidRPr="00053A10" w14:paraId="0F813C63" w14:textId="77777777" w:rsidTr="00C0665E">
        <w:trPr>
          <w:trHeight w:val="284"/>
        </w:trPr>
        <w:tc>
          <w:tcPr>
            <w:tcW w:w="57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3C6543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3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105C643" w14:textId="77777777" w:rsidR="00C0665E" w:rsidRPr="00053A10" w:rsidRDefault="00C0665E" w:rsidP="00053A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93B9C1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49EA8B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B7B0A3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F002466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8125F7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C9A1E18" w14:textId="77777777" w:rsidR="00C0665E" w:rsidRPr="00053A10" w:rsidRDefault="00C0665E" w:rsidP="00053A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0665E" w:rsidRPr="00053A10" w14:paraId="2AA5AB1F" w14:textId="77777777" w:rsidTr="00C0665E">
        <w:trPr>
          <w:trHeight w:val="284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67EB407" w14:textId="24653A31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1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5CD26CA" w14:textId="5A762AFD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A5600B5" w14:textId="025C06CD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065D3C2" w14:textId="1F7DA69D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D796F32" w14:textId="326D9B19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36ABDA6F" w14:textId="31E3D231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9E7A52B" w14:textId="0C037FEA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D4EECE0" w14:textId="77777777" w:rsid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46B86273" w14:textId="57E24868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C0665E" w:rsidRPr="00053A10" w14:paraId="4BF6702E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DCFE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F8CE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nited Kingdom of Great Britain and Northern Ireland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DCC55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4.375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9606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03,597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C200D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484,21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4B37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45,263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7B8A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59,789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00898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179,158 </w:t>
            </w:r>
          </w:p>
        </w:tc>
      </w:tr>
      <w:tr w:rsidR="00C0665E" w:rsidRPr="00053A10" w14:paraId="2BB7FB2A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810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E8F4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nited Republic of Tanzani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69D93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EE70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316F4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4676E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0CA2B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99FB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8B30CA4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50F3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5A30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Uzbekista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AA18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3F93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B09D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23214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0833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6BB0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2311F0FC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8B0EA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7E9D6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Zimbabw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6EB7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E3041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1C49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DADC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C088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193C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C0665E" w:rsidRPr="00053A10" w14:paraId="550F381E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6B364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2CAD83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Subtot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4095E8B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30.213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67CF72E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17,081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235CC8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630,013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EAB198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098,804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003F91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98,884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593757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332,325 </w:t>
            </w:r>
          </w:p>
        </w:tc>
      </w:tr>
      <w:tr w:rsidR="00C0665E" w:rsidRPr="00053A10" w14:paraId="6728102E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AC77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3BB4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EU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467F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7BBC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80,079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8B00A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93,077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5A2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27,923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7BCA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0,715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CF7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34,439 </w:t>
            </w:r>
          </w:p>
        </w:tc>
      </w:tr>
      <w:tr w:rsidR="00C0665E" w:rsidRPr="00053A10" w14:paraId="1CB64E3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94C6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B51E29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TOTAL TO BE SHARED BY PARTI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952E781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C882D2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97,16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F3A3E6F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723,09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7A2AC7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26,727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1C7D0E8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229,600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A65277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366,763 </w:t>
            </w:r>
          </w:p>
        </w:tc>
      </w:tr>
      <w:tr w:rsidR="00C0665E" w:rsidRPr="00053A10" w14:paraId="6F434287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34330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54C8C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Trust Fund withdraw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674F8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22D55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1C430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022A7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E49DE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A463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053A10" w14:paraId="04CDE62F" w14:textId="77777777" w:rsidTr="00C0665E">
        <w:trPr>
          <w:trHeight w:val="284"/>
        </w:trPr>
        <w:tc>
          <w:tcPr>
            <w:tcW w:w="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D1083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2F6F79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TOTAL BUDGE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AD42E6C" w14:textId="77777777" w:rsidR="00C0665E" w:rsidRPr="00053A10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53A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905F1A7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203,16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414566E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3,723,09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B448DBC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FE1B9E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27670B0" w14:textId="77777777" w:rsidR="00C0665E" w:rsidRPr="00053A10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53A10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</w:tbl>
    <w:p w14:paraId="5BBBD925" w14:textId="26E5661E" w:rsidR="00053A10" w:rsidRDefault="00053A10"/>
    <w:p w14:paraId="498B4CAA" w14:textId="0008DF57" w:rsidR="00C0665E" w:rsidRDefault="00C0665E"/>
    <w:p w14:paraId="6F6CCE51" w14:textId="3C33DEBB" w:rsidR="00C0665E" w:rsidRDefault="00C0665E"/>
    <w:p w14:paraId="2CF48360" w14:textId="3B60D2BE" w:rsidR="00C0665E" w:rsidRDefault="00C0665E"/>
    <w:p w14:paraId="0C8186D6" w14:textId="601E81FA" w:rsidR="00C0665E" w:rsidRDefault="00C0665E"/>
    <w:p w14:paraId="0D6D438B" w14:textId="33C4D84E" w:rsidR="00C0665E" w:rsidRDefault="00C0665E"/>
    <w:p w14:paraId="21AAF3A4" w14:textId="3651A31C" w:rsidR="00C0665E" w:rsidRDefault="00C0665E"/>
    <w:p w14:paraId="74EB3C6A" w14:textId="7F79A724" w:rsidR="00C0665E" w:rsidRDefault="00C0665E"/>
    <w:p w14:paraId="790DFAFF" w14:textId="286310A2" w:rsidR="00C0665E" w:rsidRDefault="00C0665E"/>
    <w:p w14:paraId="7B81E466" w14:textId="41241D2F" w:rsidR="00C0665E" w:rsidRDefault="00C0665E"/>
    <w:p w14:paraId="21805EEE" w14:textId="54C6958B" w:rsidR="00C0665E" w:rsidRDefault="00C0665E"/>
    <w:p w14:paraId="6163E177" w14:textId="4FCD889E" w:rsidR="00C0665E" w:rsidRDefault="00C0665E"/>
    <w:p w14:paraId="1AFEEEF1" w14:textId="41214959" w:rsidR="00C0665E" w:rsidRDefault="00C0665E"/>
    <w:p w14:paraId="3507C535" w14:textId="06254EFC" w:rsidR="00C0665E" w:rsidRDefault="00C0665E"/>
    <w:p w14:paraId="6053CD05" w14:textId="09ED30DB" w:rsidR="00C0665E" w:rsidRDefault="00C0665E"/>
    <w:p w14:paraId="6B77F495" w14:textId="73EEECB7" w:rsidR="00C0665E" w:rsidRDefault="00C0665E"/>
    <w:p w14:paraId="2FFC1A99" w14:textId="75952BA2" w:rsidR="00C0665E" w:rsidRDefault="00C0665E"/>
    <w:p w14:paraId="76B7CDB3" w14:textId="045B42F1" w:rsidR="00C0665E" w:rsidRDefault="00C0665E"/>
    <w:p w14:paraId="3C23D538" w14:textId="45B78BA0" w:rsidR="00C0665E" w:rsidRDefault="00C0665E"/>
    <w:p w14:paraId="2D746180" w14:textId="64CD4650" w:rsidR="00C0665E" w:rsidRDefault="00C0665E"/>
    <w:tbl>
      <w:tblPr>
        <w:tblW w:w="9900" w:type="dxa"/>
        <w:tblInd w:w="-270" w:type="dxa"/>
        <w:tblLook w:val="04A0" w:firstRow="1" w:lastRow="0" w:firstColumn="1" w:lastColumn="0" w:noHBand="0" w:noVBand="1"/>
      </w:tblPr>
      <w:tblGrid>
        <w:gridCol w:w="804"/>
        <w:gridCol w:w="4956"/>
        <w:gridCol w:w="1890"/>
        <w:gridCol w:w="2250"/>
      </w:tblGrid>
      <w:tr w:rsidR="00C0665E" w:rsidRPr="00C0665E" w14:paraId="3B245B3A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494D6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EAD42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9CD0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19741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0665E" w:rsidRPr="00C0665E" w14:paraId="4D39D3D9" w14:textId="77777777" w:rsidTr="00C0665E">
        <w:trPr>
          <w:trHeight w:val="339"/>
        </w:trPr>
        <w:tc>
          <w:tcPr>
            <w:tcW w:w="99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85E6" w14:textId="25F3CE02" w:rsidR="00C0665E" w:rsidRPr="00C0665E" w:rsidRDefault="0036222B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4. </w:t>
            </w:r>
            <w:r w:rsidR="00C0665E" w:rsidRPr="00C066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Baseline budget + 100% Species Action Plans </w:t>
            </w:r>
            <w:proofErr w:type="gramStart"/>
            <w:r w:rsidR="00C0665E" w:rsidRPr="00C066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oordinator  (</w:t>
            </w:r>
            <w:proofErr w:type="gramEnd"/>
            <w:r w:rsidR="00C0665E" w:rsidRPr="00C0665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3)</w:t>
            </w:r>
          </w:p>
        </w:tc>
      </w:tr>
      <w:tr w:rsidR="00C0665E" w:rsidRPr="00C0665E" w14:paraId="62E7ADFF" w14:textId="77777777" w:rsidTr="00C0665E">
        <w:trPr>
          <w:trHeight w:val="282"/>
        </w:trPr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F91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07EE1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07F4A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015F8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0665E" w:rsidRPr="00C0665E" w14:paraId="5B128C4C" w14:textId="77777777" w:rsidTr="00C0665E">
        <w:trPr>
          <w:trHeight w:val="282"/>
        </w:trPr>
        <w:tc>
          <w:tcPr>
            <w:tcW w:w="99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B06D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CORE BUDGET FOR THE TRIENNIUM 2023-2025 (IN EURO)</w:t>
            </w:r>
          </w:p>
        </w:tc>
      </w:tr>
      <w:tr w:rsidR="00C0665E" w:rsidRPr="00C0665E" w14:paraId="158DB43B" w14:textId="77777777" w:rsidTr="00C0665E">
        <w:trPr>
          <w:trHeight w:val="282"/>
        </w:trPr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D14F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9AA3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39DE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866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0665E" w:rsidRPr="00C0665E" w14:paraId="5505C0E9" w14:textId="77777777" w:rsidTr="00C0665E">
        <w:trPr>
          <w:trHeight w:val="271"/>
        </w:trPr>
        <w:tc>
          <w:tcPr>
            <w:tcW w:w="80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47EA7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49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9FB99F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44DBF5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225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5B2522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C0665E" w:rsidRPr="00C0665E" w14:paraId="02995037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8C68D7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42E4B3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F07C11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7884A5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C0665E" w:rsidRPr="00C0665E" w14:paraId="1D865A94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EA7089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900CAE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E74755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4C6E68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C0665E" w:rsidRPr="00C0665E" w14:paraId="40C08385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4DA69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C21D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AA65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BC601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C0665E" w14:paraId="37FC62E3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482524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69AE97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FFAA61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DC2748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</w:tr>
      <w:tr w:rsidR="00C0665E" w:rsidRPr="00C0665E" w14:paraId="7F512982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6A792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B5B89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7724E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CFF75C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1,869,307 </w:t>
            </w:r>
          </w:p>
        </w:tc>
      </w:tr>
      <w:tr w:rsidR="00C0665E" w:rsidRPr="00C0665E" w14:paraId="700BED59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B25D0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1107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EA8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Professional Staff - Species Officer (P3) - 100%</w:t>
            </w:r>
          </w:p>
        </w:tc>
        <w:tc>
          <w:tcPr>
            <w:tcW w:w="189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3A345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F65AF2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  441,607 </w:t>
            </w:r>
          </w:p>
        </w:tc>
      </w:tr>
      <w:tr w:rsidR="00C0665E" w:rsidRPr="00C0665E" w14:paraId="4168017B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9D5DD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264B0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9861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3AEB76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644,354 </w:t>
            </w:r>
          </w:p>
        </w:tc>
      </w:tr>
      <w:tr w:rsidR="00C0665E" w:rsidRPr="00C0665E" w14:paraId="7ACA02A0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0DB00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26453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3B59C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F003AF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41,128 </w:t>
            </w:r>
          </w:p>
        </w:tc>
      </w:tr>
      <w:tr w:rsidR="00C0665E" w:rsidRPr="00C0665E" w14:paraId="16EC59C4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D39AD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E8783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5963D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594657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79,591 </w:t>
            </w:r>
          </w:p>
        </w:tc>
      </w:tr>
      <w:tr w:rsidR="00C0665E" w:rsidRPr="00C0665E" w14:paraId="53C61628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3C65B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17933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78A95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050CBA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6,495 </w:t>
            </w:r>
          </w:p>
        </w:tc>
      </w:tr>
      <w:tr w:rsidR="00C0665E" w:rsidRPr="00C0665E" w14:paraId="5C19EA51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4CED8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41043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4BD0C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9451FB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12,991 </w:t>
            </w:r>
          </w:p>
        </w:tc>
      </w:tr>
      <w:tr w:rsidR="00C0665E" w:rsidRPr="00C0665E" w14:paraId="686A6AB3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3F00F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15C26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CFB0C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BC8C97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19,486 </w:t>
            </w:r>
          </w:p>
        </w:tc>
      </w:tr>
      <w:tr w:rsidR="00C0665E" w:rsidRPr="00C0665E" w14:paraId="4E61466C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8C39F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98392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D6770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9FF404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7D95FD96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D7789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3962F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97579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08AB08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96,757 </w:t>
            </w:r>
          </w:p>
        </w:tc>
      </w:tr>
      <w:tr w:rsidR="00C0665E" w:rsidRPr="00C0665E" w14:paraId="6322C4C1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2E5FB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1B1C5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1B113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156FC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52,974 </w:t>
            </w:r>
          </w:p>
        </w:tc>
      </w:tr>
      <w:tr w:rsidR="00C0665E" w:rsidRPr="00C0665E" w14:paraId="156A95A8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E31DB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F6F99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D33F4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302E3D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16,438 </w:t>
            </w:r>
          </w:p>
        </w:tc>
      </w:tr>
      <w:tr w:rsidR="00C0665E" w:rsidRPr="00C0665E" w14:paraId="5B8CBFE5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FC0A0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1A5B2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27DD7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88A42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4A074F6C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AA9DB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705F8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0E6C4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DBC22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008B7839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ED1C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43911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21331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B19AC5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16,551 </w:t>
            </w:r>
          </w:p>
        </w:tc>
      </w:tr>
      <w:tr w:rsidR="00C0665E" w:rsidRPr="00C0665E" w14:paraId="058075B8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8FD17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6382E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A1672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FF8AE6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8,119 </w:t>
            </w:r>
          </w:p>
        </w:tc>
      </w:tr>
      <w:tr w:rsidR="00C0665E" w:rsidRPr="00C0665E" w14:paraId="220D0F9C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30D75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C28AC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31AD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3A3B98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325 </w:t>
            </w:r>
          </w:p>
        </w:tc>
      </w:tr>
      <w:tr w:rsidR="00C0665E" w:rsidRPr="00C0665E" w14:paraId="020B4575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A1CA1E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7BC04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8D62A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0F67BA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3,306,124 </w:t>
            </w:r>
          </w:p>
        </w:tc>
      </w:tr>
      <w:tr w:rsidR="00C0665E" w:rsidRPr="00C0665E" w14:paraId="41982333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7448C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19121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D83A1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38656F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C0665E" w14:paraId="17D3DA7C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48B272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969016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C67427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06D2FEA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</w:tr>
      <w:tr w:rsidR="00C0665E" w:rsidRPr="00C0665E" w14:paraId="40FBF70F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717C8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C3D4D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C9D92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9BC5B2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6DB75FF1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41D98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43238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B5D15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2C1F3E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02056292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EE8994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C4C6AC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AA9C43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DD93CFC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C0665E" w:rsidRPr="00C0665E" w14:paraId="7C246DAD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A3386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B7BE8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16371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C173E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C0665E" w14:paraId="0F3CDC55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C9082F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EFD97D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1B7304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BC4FD79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C0665E" w:rsidRPr="00C0665E" w14:paraId="0A460D71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DD666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AE0F6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91ACA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9A1C8C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49407CD0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E4EB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9E91D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4D599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71EA90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30,445 </w:t>
            </w:r>
          </w:p>
        </w:tc>
      </w:tr>
      <w:tr w:rsidR="00C0665E" w:rsidRPr="00C0665E" w14:paraId="6D64984C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0123F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CE4E0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3D6A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9DBCE5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75813970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33863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B1718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5E328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C5F627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276E8037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8586E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94560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63BB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1DB325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39,474 </w:t>
            </w:r>
          </w:p>
        </w:tc>
      </w:tr>
      <w:tr w:rsidR="00C0665E" w:rsidRPr="00C0665E" w14:paraId="17ED7025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39758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5DA03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D758D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77C5D6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7BAC5479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AF4074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EC7B50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E7810D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F2B5017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      69,919 </w:t>
            </w:r>
          </w:p>
        </w:tc>
      </w:tr>
      <w:tr w:rsidR="00C0665E" w:rsidRPr="00C0665E" w14:paraId="2DC56C22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31A92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333F7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16B38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F37468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C0665E" w14:paraId="003CA784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9D2309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F9EDB5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C513AD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34B710D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C0665E" w:rsidRPr="00C0665E" w14:paraId="38812DC5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F3116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EE76F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56F5A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1A5D7C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03641DCB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C5C29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C72DD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375FA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5DB134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0004977C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D798A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3302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077F4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C0665E">
              <w:rPr>
                <w:rFonts w:ascii="Calibri" w:eastAsia="Times New Roman" w:hAnsi="Calibri" w:cs="Calibri"/>
              </w:rPr>
              <w:t>dsa</w:t>
            </w:r>
            <w:proofErr w:type="spellEnd"/>
            <w:r w:rsidRPr="00C0665E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C0665E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C0665E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AAAD5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C9E289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386D8AC4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B34314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C54858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19488D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A520A99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C0665E" w:rsidRPr="00C0665E" w14:paraId="613C2B5A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714C5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8B200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5814F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83313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C0665E" w14:paraId="4CF6C3DE" w14:textId="77777777" w:rsidTr="00C0665E">
        <w:trPr>
          <w:trHeight w:val="271"/>
        </w:trPr>
        <w:tc>
          <w:tcPr>
            <w:tcW w:w="8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C58188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AB1BE0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FD4A56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BD95DF8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C0665E" w:rsidRPr="00C0665E" w14:paraId="1D767276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C4EE2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F0DAC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050BB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9FFB3F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2D1BE447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11D2C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D0528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FA889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55EAC1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49C20C88" w14:textId="77777777" w:rsidTr="00C0665E">
        <w:trPr>
          <w:trHeight w:val="282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113C6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3303</w:t>
            </w:r>
          </w:p>
        </w:tc>
        <w:tc>
          <w:tcPr>
            <w:tcW w:w="49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480A2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C0665E">
              <w:rPr>
                <w:rFonts w:ascii="Calibri" w:eastAsia="Times New Roman" w:hAnsi="Calibri" w:cs="Calibri"/>
              </w:rPr>
              <w:t>StC</w:t>
            </w:r>
            <w:proofErr w:type="spellEnd"/>
            <w:r w:rsidRPr="00C0665E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C0665E">
              <w:rPr>
                <w:rFonts w:ascii="Calibri" w:eastAsia="Times New Roman" w:hAnsi="Calibri" w:cs="Calibri"/>
              </w:rPr>
              <w:t>dsa</w:t>
            </w:r>
            <w:proofErr w:type="spellEnd"/>
            <w:r w:rsidRPr="00C0665E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C0665E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C0665E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B9300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73BA62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C0665E" w:rsidRPr="00C0665E" w14:paraId="42866D3D" w14:textId="77777777" w:rsidTr="00C0665E">
        <w:trPr>
          <w:trHeight w:val="282"/>
        </w:trPr>
        <w:tc>
          <w:tcPr>
            <w:tcW w:w="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467897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311355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638B47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86FC287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C0665E" w:rsidRPr="00C0665E" w14:paraId="491CDB3D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99FD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DD6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189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DBEAF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D22686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0665E" w:rsidRPr="00C0665E" w14:paraId="09362726" w14:textId="77777777" w:rsidTr="00C0665E">
        <w:trPr>
          <w:trHeight w:val="271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970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5196395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B22AF3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CA8F7C5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3,376,043 </w:t>
            </w:r>
          </w:p>
        </w:tc>
      </w:tr>
      <w:tr w:rsidR="00C0665E" w:rsidRPr="00C0665E" w14:paraId="7CB87F24" w14:textId="77777777" w:rsidTr="00C0665E">
        <w:trPr>
          <w:trHeight w:val="282"/>
        </w:trPr>
        <w:tc>
          <w:tcPr>
            <w:tcW w:w="80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8837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9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61F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42422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F19A48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    438,886 </w:t>
            </w:r>
          </w:p>
        </w:tc>
      </w:tr>
      <w:tr w:rsidR="00C0665E" w:rsidRPr="00C0665E" w14:paraId="562EAFD1" w14:textId="77777777" w:rsidTr="00C0665E">
        <w:trPr>
          <w:trHeight w:val="282"/>
        </w:trPr>
        <w:tc>
          <w:tcPr>
            <w:tcW w:w="80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270C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0BDC6C8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223BB39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C0665E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662F3A" w14:textId="77777777" w:rsidR="00C0665E" w:rsidRPr="00C0665E" w:rsidRDefault="00C0665E" w:rsidP="00C066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C0665E">
              <w:rPr>
                <w:rFonts w:ascii="Calibri" w:eastAsia="Times New Roman" w:hAnsi="Calibri" w:cs="Calibri"/>
                <w:b/>
                <w:bCs/>
              </w:rPr>
              <w:t xml:space="preserve">                   3,814,928 </w:t>
            </w:r>
          </w:p>
        </w:tc>
      </w:tr>
    </w:tbl>
    <w:p w14:paraId="320F4A99" w14:textId="0FAD99C4" w:rsidR="00C0665E" w:rsidRDefault="00C0665E"/>
    <w:p w14:paraId="11F0A0F0" w14:textId="575ADB85" w:rsidR="00C0665E" w:rsidRDefault="00C0665E"/>
    <w:p w14:paraId="53A47055" w14:textId="66763FBF" w:rsidR="00C0665E" w:rsidRDefault="00C0665E"/>
    <w:p w14:paraId="61787E8B" w14:textId="669B7382" w:rsidR="00C0665E" w:rsidRDefault="00C0665E"/>
    <w:p w14:paraId="74AB3A55" w14:textId="67E9D599" w:rsidR="00C0665E" w:rsidRDefault="00C0665E"/>
    <w:p w14:paraId="10B43F34" w14:textId="6DE96197" w:rsidR="00C0665E" w:rsidRDefault="00C0665E"/>
    <w:p w14:paraId="2D51C46F" w14:textId="24254BCD" w:rsidR="00C0665E" w:rsidRDefault="00C0665E"/>
    <w:p w14:paraId="45D9AB79" w14:textId="4A941D0B" w:rsidR="00C0665E" w:rsidRDefault="00C0665E"/>
    <w:p w14:paraId="2F2B11E7" w14:textId="225A9BC5" w:rsidR="00C0665E" w:rsidRDefault="00C0665E"/>
    <w:p w14:paraId="091687AC" w14:textId="405F8051" w:rsidR="00C0665E" w:rsidRDefault="00C0665E"/>
    <w:p w14:paraId="2ACA6B0F" w14:textId="3279EACD" w:rsidR="00C0665E" w:rsidRDefault="00C0665E"/>
    <w:p w14:paraId="0A3197D6" w14:textId="2B9AACA8" w:rsidR="00C0665E" w:rsidRDefault="00C0665E"/>
    <w:p w14:paraId="67DE808C" w14:textId="5DF65AB1" w:rsidR="00C0665E" w:rsidRDefault="00C0665E"/>
    <w:p w14:paraId="4F021E5A" w14:textId="1F534BAC" w:rsidR="00C0665E" w:rsidRDefault="00C0665E"/>
    <w:p w14:paraId="598ACB51" w14:textId="3CA6C75B" w:rsidR="00C0665E" w:rsidRDefault="00C0665E"/>
    <w:p w14:paraId="653ABB3C" w14:textId="192DCA16" w:rsidR="00C0665E" w:rsidRDefault="00C0665E"/>
    <w:p w14:paraId="0CAE66F1" w14:textId="19AFE0D4" w:rsidR="00C0665E" w:rsidRDefault="00C0665E"/>
    <w:p w14:paraId="0B50DE1D" w14:textId="3865C1BF" w:rsidR="00C0665E" w:rsidRDefault="00C0665E"/>
    <w:p w14:paraId="32C6939B" w14:textId="07196546" w:rsidR="00C0665E" w:rsidRDefault="00C0665E"/>
    <w:p w14:paraId="744ED83D" w14:textId="0FCA83A4" w:rsidR="00C0665E" w:rsidRDefault="00C0665E"/>
    <w:p w14:paraId="6728D835" w14:textId="24FB5AD9" w:rsidR="00C0665E" w:rsidRDefault="00C0665E"/>
    <w:p w14:paraId="59D8F865" w14:textId="73BE120E" w:rsidR="00C0665E" w:rsidRDefault="00C0665E"/>
    <w:p w14:paraId="5DC79B58" w14:textId="4D9F6D56" w:rsidR="00C0665E" w:rsidRDefault="00C0665E"/>
    <w:p w14:paraId="78326B6F" w14:textId="41507071" w:rsidR="00C0665E" w:rsidRDefault="00C0665E"/>
    <w:p w14:paraId="45F68747" w14:textId="1DB07BAC" w:rsidR="00C0665E" w:rsidRDefault="00C0665E"/>
    <w:tbl>
      <w:tblPr>
        <w:tblW w:w="9990" w:type="dxa"/>
        <w:tblInd w:w="-180" w:type="dxa"/>
        <w:tblLayout w:type="fixed"/>
        <w:tblLook w:val="04A0" w:firstRow="1" w:lastRow="0" w:firstColumn="1" w:lastColumn="0" w:noHBand="0" w:noVBand="1"/>
      </w:tblPr>
      <w:tblGrid>
        <w:gridCol w:w="540"/>
        <w:gridCol w:w="2648"/>
        <w:gridCol w:w="1237"/>
        <w:gridCol w:w="1110"/>
        <w:gridCol w:w="1110"/>
        <w:gridCol w:w="1110"/>
        <w:gridCol w:w="1110"/>
        <w:gridCol w:w="1125"/>
      </w:tblGrid>
      <w:tr w:rsidR="00C0665E" w:rsidRPr="00C0665E" w14:paraId="45F3976B" w14:textId="77777777" w:rsidTr="008E2193">
        <w:trPr>
          <w:trHeight w:val="300"/>
        </w:trPr>
        <w:tc>
          <w:tcPr>
            <w:tcW w:w="99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D0092" w14:textId="5C2232CB" w:rsidR="00C0665E" w:rsidRPr="008E2193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lastRenderedPageBreak/>
              <w:t xml:space="preserve">Baseline budget + 100% Species Action Plans </w:t>
            </w:r>
            <w:proofErr w:type="gramStart"/>
            <w:r w:rsidRPr="00C0665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ordinator  (</w:t>
            </w:r>
            <w:proofErr w:type="gramEnd"/>
            <w:r w:rsidRPr="00C0665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3)</w:t>
            </w:r>
          </w:p>
          <w:p w14:paraId="439ADAE0" w14:textId="77777777" w:rsidR="008E2193" w:rsidRDefault="008E2193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  <w:p w14:paraId="1383E4F7" w14:textId="7E761C6B" w:rsidR="00C0665E" w:rsidRPr="00C0665E" w:rsidRDefault="008E2193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C</w:t>
            </w:r>
            <w:r w:rsidR="00C0665E"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ALE OF CONTRIBUTIONS OF PARTIES FOR THE PERIOD 2023-2025 AS PER THE PROPOSED BUDGET (EURO)</w:t>
            </w:r>
          </w:p>
        </w:tc>
      </w:tr>
      <w:tr w:rsidR="008E2193" w:rsidRPr="00C0665E" w14:paraId="78E206D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C93D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FFA1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48E7E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4ACC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1317A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E618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EF936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B8C4B" w14:textId="77777777" w:rsidR="00C0665E" w:rsidRPr="00C0665E" w:rsidRDefault="00C0665E" w:rsidP="00C066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0665E" w:rsidRPr="00C0665E" w14:paraId="0A877C07" w14:textId="77777777" w:rsidTr="00A91407">
        <w:trPr>
          <w:trHeight w:val="71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22E4286" w14:textId="6CA38D4A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N</w:t>
            </w:r>
            <w:r w:rsidR="008E2193"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26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3BADA6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25AA04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9C48AD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40FC81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C7B93E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BE63A0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C9023D6" w14:textId="77777777" w:rsidR="008E2193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 w:rsidR="008E2193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1A4CACA2" w14:textId="5440FF54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8E2193" w:rsidRPr="00C0665E" w14:paraId="6E61AFE5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BC5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E88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Albania 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7FAA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7A55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0DA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EE23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247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47E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8DBF37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5DBA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777A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Alger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5CBB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10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4C5A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9A6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,60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AD3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78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219D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,158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8CF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,662 </w:t>
            </w:r>
          </w:p>
        </w:tc>
      </w:tr>
      <w:tr w:rsidR="008E2193" w:rsidRPr="00C0665E" w14:paraId="1B808476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29F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C27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Arme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F4CD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3B19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1C83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C0E8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0B4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AE85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1EFB2D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6C8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195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elarus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FBF9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4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676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19A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64AA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B74D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131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93C0171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FA7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E7ED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elgium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251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82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C54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80,03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6AF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5,72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38F3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8,71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94B2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1,588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F6C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5,416 </w:t>
            </w:r>
          </w:p>
        </w:tc>
      </w:tr>
      <w:tr w:rsidR="008E2193" w:rsidRPr="00C0665E" w14:paraId="01D0DBB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01B0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9A04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eni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A6B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ABA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FD5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93A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251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B34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3CF338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F00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6F48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otswan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F50B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8FB8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9C4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EE2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CA7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8E0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0155891A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8AF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823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ulgar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743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241C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1F4D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47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A08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,94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BBA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136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7A51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395 </w:t>
            </w:r>
          </w:p>
        </w:tc>
      </w:tr>
      <w:tr w:rsidR="008E2193" w:rsidRPr="00C0665E" w14:paraId="0DDFDB51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955D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866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urkina Fas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5E67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6678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5DC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0ED9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89B1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BEC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AFC884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66C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D9F0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Burundi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B10E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738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E89B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12B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ADA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ED6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35729AA5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4D43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F678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entral African Republic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7C6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98B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C85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E1B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083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C3D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3B361609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384B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7DD2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had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B747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EB5A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37C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067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3169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69E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AF3F09E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38A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23C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ong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08ED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3B5A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A2D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617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639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311F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681C0D4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29B5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F20F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ôte d’Ivoire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959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AC1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510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5CBB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3F27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A46D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53A0C7B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73E7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3DAA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roat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41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9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3FF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8,95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303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0,52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6720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15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0DA9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472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DC9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892 </w:t>
            </w:r>
          </w:p>
        </w:tc>
      </w:tr>
      <w:tr w:rsidR="008E2193" w:rsidRPr="00C0665E" w14:paraId="2E260083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9DEC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3DCA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yprus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47EC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18F0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8285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E7D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292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BB8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3431B4EA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E6C9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D63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Czech Republic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C5E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A39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,70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C3AB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9,30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3EC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1,79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405A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,971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9C6E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4,543 </w:t>
            </w:r>
          </w:p>
        </w:tc>
      </w:tr>
      <w:tr w:rsidR="008E2193" w:rsidRPr="00C0665E" w14:paraId="4AA26F39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632A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DD2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Denmark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238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55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1415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7DE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AB7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0,63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801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2,70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26E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5,455 </w:t>
            </w:r>
          </w:p>
        </w:tc>
      </w:tr>
      <w:tr w:rsidR="008E2193" w:rsidRPr="00C0665E" w14:paraId="0A841199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B3B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8AE2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Djibouti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ED6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372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53E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312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0D7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AB8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6C62CB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3D81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615C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Egypt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ED70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13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AF51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3,74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84D6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,06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DC25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,82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EC6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,30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B396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,945 </w:t>
            </w:r>
          </w:p>
        </w:tc>
      </w:tr>
      <w:tr w:rsidR="008E2193" w:rsidRPr="00C0665E" w14:paraId="5B0CB906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2B7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65CE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Equatorial Guine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009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F095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DA2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BC5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9D0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36C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F6FAE4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30CA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09C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Esto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AEA5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4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9C9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5C1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AA0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8E04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0E8C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0309D75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CD83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9A3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Eswatini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8113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8FC1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ADB8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FBF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44EC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E629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4A615C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B26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4B67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Ethiop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822C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435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5684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03D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5B1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0A71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D0EF96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F8FD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560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Finland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BDA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41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A69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15FC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DB6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5,47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73B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7,02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09B3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9,086 </w:t>
            </w:r>
          </w:p>
        </w:tc>
      </w:tr>
      <w:tr w:rsidR="008E2193" w:rsidRPr="00C0665E" w14:paraId="1CAC131E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94C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F696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France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AE5A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.31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9776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13,18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6CA0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94,05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D13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48,21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36E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3,036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0DA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82,798 </w:t>
            </w:r>
          </w:p>
        </w:tc>
      </w:tr>
      <w:tr w:rsidR="008E2193" w:rsidRPr="00C0665E" w14:paraId="445A9C5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6302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2223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abo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180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F81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4663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3667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B19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23AE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BE2DE4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C891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851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amb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52EA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779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C66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427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DD4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B54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06F3DFCE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2AE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6C92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84B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D02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62AD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5269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604B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07BA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0E6F9051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D8F2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A3A5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ermany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CEDA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.11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5F58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42,83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68C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96,45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481B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08,93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106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29,83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BB94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57,688 </w:t>
            </w:r>
          </w:p>
        </w:tc>
      </w:tr>
      <w:tr w:rsidR="008E2193" w:rsidRPr="00C0665E" w14:paraId="1DF2EC1E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3DC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F62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han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CBE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303F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B99D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9535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E73E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1ACE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592A6F1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8F85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BF95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uine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999B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8E9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2EF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F9A1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2E7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E30F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FB431F3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B7F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3880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Guinea-Bissau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5EF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51AB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DDBA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0905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DA74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400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72D3525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217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217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Hungary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2F7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22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AB74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4,56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610D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6,35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0A6C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,90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9F8C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8,698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8D84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752 </w:t>
            </w:r>
          </w:p>
        </w:tc>
      </w:tr>
      <w:tr w:rsidR="008E2193" w:rsidRPr="00C0665E" w14:paraId="277002B3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85E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A21B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Iceland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B92A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636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3981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DDE1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D82B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FA5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0C1015B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442E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626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Ireland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ABA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43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44CB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0,29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AAC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0,75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A0F3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5,22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5E3E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,747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0C1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8,777 </w:t>
            </w:r>
          </w:p>
        </w:tc>
      </w:tr>
      <w:tr w:rsidR="008E2193" w:rsidRPr="00C0665E" w14:paraId="516CA2D4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DFDF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3C00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Israel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A65D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56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2DE9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4,74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65F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4,85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4CE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9,45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33A0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1,402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4EF4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3,996 </w:t>
            </w:r>
          </w:p>
        </w:tc>
      </w:tr>
      <w:tr w:rsidR="008E2193" w:rsidRPr="00C0665E" w14:paraId="47C3ED15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7AA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1382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Italy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30D3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.18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E34B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18,71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475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65,68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FF18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09,70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C97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0,675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EA24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35,302 </w:t>
            </w:r>
          </w:p>
        </w:tc>
      </w:tr>
      <w:tr w:rsidR="008E2193" w:rsidRPr="00C0665E" w14:paraId="2D9182B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B2B6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DC48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Jorda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016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5B93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0690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9DB6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D30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41CC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FF5258E" w14:textId="77777777" w:rsidTr="00A91407">
        <w:trPr>
          <w:trHeight w:val="28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A0C2E5F" w14:textId="1F2A7F99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26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05BC1DC" w14:textId="3C6DCA47" w:rsidR="008E2193" w:rsidRPr="00C0665E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3B28FC79" w14:textId="5AF5DA63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E6A88D9" w14:textId="24C7E494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810ACF8" w14:textId="2398C8BA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2C89284" w14:textId="37593B92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3A9A56D" w14:textId="754F2C1F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95CAA87" w14:textId="77777777" w:rsid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3E3C0769" w14:textId="7306F440" w:rsidR="008E2193" w:rsidRPr="00C0665E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8E2193" w:rsidRPr="00C0665E" w14:paraId="5526A3BB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19B8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9329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Keny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761F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0BA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1E7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E34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781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538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678ECCF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42B8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6B7C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Latv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300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25A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998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8D76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0C5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415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124BE0C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9430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E2C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Lebano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AD0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BD4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E41C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1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F317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,83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3DF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2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C18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268 </w:t>
            </w:r>
          </w:p>
        </w:tc>
      </w:tr>
      <w:tr w:rsidR="008E2193" w:rsidRPr="00C0665E" w14:paraId="6071192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84C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F63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Libya 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FD56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A60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C53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A54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39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211F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73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4EA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,182 </w:t>
            </w:r>
          </w:p>
        </w:tc>
      </w:tr>
      <w:tr w:rsidR="008E2193" w:rsidRPr="00C0665E" w14:paraId="1734B0C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1DA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50DA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Lithua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76B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7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643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51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8FB0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8,90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0B9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67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DB9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937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AE58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294 </w:t>
            </w:r>
          </w:p>
        </w:tc>
      </w:tr>
      <w:tr w:rsidR="008E2193" w:rsidRPr="00C0665E" w14:paraId="2A8D6E9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A83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874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Luxembourg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43A5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FCDC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23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92B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,86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97B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35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903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594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591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909 </w:t>
            </w:r>
          </w:p>
        </w:tc>
      </w:tr>
      <w:tr w:rsidR="008E2193" w:rsidRPr="00C0665E" w14:paraId="6E80FCCB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85E0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C6E8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adagascar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3D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E7C9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732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EE1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C32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33B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00FD350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DC5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9269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alawi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49C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0A9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6397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89EC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FB90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AADF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56A6EC3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78F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F2121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ali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6A57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7BB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82E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E81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597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9F5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529C70F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2167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4841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aurita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03F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077D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14E0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A98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70D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FA8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B9C23B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5C95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99E6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auritius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2ED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58C6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84D7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1C13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DA6F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BC2C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3A1E6B6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BC2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65B12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onac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083C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C32A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FDD8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33C7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988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067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3C8D8DB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C577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5524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ontenegr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1DE3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6797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F68E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647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347C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5849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7D3E2C3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3A4E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83C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Morocc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0ADE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5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B42A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665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35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C075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,90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F46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98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75E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353 </w:t>
            </w:r>
          </w:p>
        </w:tc>
      </w:tr>
      <w:tr w:rsidR="008E2193" w:rsidRPr="00C0665E" w14:paraId="4A0A6C1C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084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DFB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Netherlands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010A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.37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AC87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8ED6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9158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8,57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FA2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3,437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410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9,914 </w:t>
            </w:r>
          </w:p>
        </w:tc>
      </w:tr>
      <w:tr w:rsidR="008E2193" w:rsidRPr="00C0665E" w14:paraId="7A88F231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2469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CF3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Niger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C72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A07C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522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DDC8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3DA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20CF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25B4E61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0290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3BD4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Niger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1EE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18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ADC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7CE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1,04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8C30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31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B41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94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BA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,785 </w:t>
            </w:r>
          </w:p>
        </w:tc>
      </w:tr>
      <w:tr w:rsidR="008E2193" w:rsidRPr="00C0665E" w14:paraId="6345F52C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A55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07F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Norway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D85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67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013A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31F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8,49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D402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3,54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F29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5,90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E14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9,043 </w:t>
            </w:r>
          </w:p>
        </w:tc>
      </w:tr>
      <w:tr w:rsidR="008E2193" w:rsidRPr="00C0665E" w14:paraId="11C5B913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B826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BF6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Portugal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A84C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35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7BE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5,5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EEB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0,80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892E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,24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7CEF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3,467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C35B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5,099 </w:t>
            </w:r>
          </w:p>
        </w:tc>
      </w:tr>
      <w:tr w:rsidR="008E2193" w:rsidRPr="00C0665E" w14:paraId="19381E8A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9D09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3FDA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Republic of Moldov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F6D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63A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3FDD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F25A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841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28B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15CB2568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60F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91A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Roma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C16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31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E662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2E3C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6,06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926E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0,82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55A8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1,90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FEB1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3,345 </w:t>
            </w:r>
          </w:p>
        </w:tc>
      </w:tr>
      <w:tr w:rsidR="008E2193" w:rsidRPr="00C0665E" w14:paraId="7FBB577C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BBE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384C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Rwand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A9E4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7535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6EB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49C0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5C1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0AF2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B587C74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205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E746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enegal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DE2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C2BC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68E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10F7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AE0A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96F1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8D27ECB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74F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1EC5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erb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6E3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3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1F0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253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1939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9F6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873E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2949A6C5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F57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4515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lovak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5DE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15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F39B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F06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7,91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9D5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,37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063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5,91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769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630 </w:t>
            </w:r>
          </w:p>
        </w:tc>
      </w:tr>
      <w:tr w:rsidR="008E2193" w:rsidRPr="00C0665E" w14:paraId="4F649AF8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FAF9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F9CB3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love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B7A5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7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1F48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,5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1E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13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729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74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13BE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014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15B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379 </w:t>
            </w:r>
          </w:p>
        </w:tc>
      </w:tr>
      <w:tr w:rsidR="008E2193" w:rsidRPr="00C0665E" w14:paraId="53277678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EA3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37A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outh Afric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0919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24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E1A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024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61F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87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7045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0,86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F24E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2,179 </w:t>
            </w:r>
          </w:p>
        </w:tc>
      </w:tr>
      <w:tr w:rsidR="008E2193" w:rsidRPr="00C0665E" w14:paraId="1B658AAE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ABD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6280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pai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9B1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2.13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8D04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20,92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7D0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46,69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93CA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74,00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BAB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81,41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368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1,278 </w:t>
            </w:r>
          </w:p>
        </w:tc>
      </w:tr>
      <w:tr w:rsidR="008E2193" w:rsidRPr="00C0665E" w14:paraId="04CF1C03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5E56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FF4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uda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7FBE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7E1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122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2201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BAA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8DB3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576DBC4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4DB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7EC0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wede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A8AD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87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CC34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5,62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B5F1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00,69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E45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0,20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1E5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3,228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CA4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7,256 </w:t>
            </w:r>
          </w:p>
        </w:tc>
      </w:tr>
      <w:tr w:rsidR="008E2193" w:rsidRPr="00C0665E" w14:paraId="01AAEB1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0EB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DB02A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witzerland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C16B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1.13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6EE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14,69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AC1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31,09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F118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9,32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193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3,261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1991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8,505 </w:t>
            </w:r>
          </w:p>
        </w:tc>
      </w:tr>
      <w:tr w:rsidR="008E2193" w:rsidRPr="00C0665E" w14:paraId="4024B835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97BC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E0B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Syrian Arab Republic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235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2CB8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6A46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CE8C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A84A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4E8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0A2FFA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BAC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E317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The former Yugoslav Republic of Macedo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334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B40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A97A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9B7B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C89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10BE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A6EAD5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675D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4BB6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Tog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7FD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58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8BC8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6056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AF3C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6D03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6CDFD122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DAB6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F6A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Tunis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7C1B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F107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6E17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972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BBF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ECA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06ACCC6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045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EEC6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Turkmenista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00F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34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2AE0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D3E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0A5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33A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7454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0DCD2718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EC97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44FC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Ugand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51B7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C1C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6D54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1C02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F94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7FEF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0487ED50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83A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3B55E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Ukraine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B6F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A13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763C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B68C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79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EE5C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074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83B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,446 </w:t>
            </w:r>
          </w:p>
        </w:tc>
      </w:tr>
      <w:tr w:rsidR="008E2193" w:rsidRPr="00C0665E" w14:paraId="2B293B9D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7CF0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5B5D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United Kingdom of Great Britain and Northern Ireland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6DE5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4.375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B9F9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03,59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A323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499,67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4462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49,90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795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64,89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DE0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184,880 </w:t>
            </w:r>
          </w:p>
        </w:tc>
      </w:tr>
      <w:tr w:rsidR="008E2193" w:rsidRPr="00C0665E" w14:paraId="586D9BF8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B43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D75D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United Republic of Tanzania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E4D3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3F7FD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D7EA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7D8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A67C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450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4CC2C10C" w14:textId="77777777" w:rsidTr="00A91407">
        <w:trPr>
          <w:trHeight w:val="28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656BE22" w14:textId="21B2F702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26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8C9072E" w14:textId="69BAD9B2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325279C" w14:textId="403E76ED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36D527C" w14:textId="37654634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402051D" w14:textId="43430624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C8AE781" w14:textId="7D4F7754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7DFFBA7" w14:textId="6CA1D310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72B0F44" w14:textId="77777777" w:rsid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</w:p>
          <w:p w14:paraId="16C633ED" w14:textId="69F56051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025 </w:t>
            </w:r>
          </w:p>
        </w:tc>
      </w:tr>
      <w:tr w:rsidR="008E2193" w:rsidRPr="00C0665E" w14:paraId="6E6108FF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5A0E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803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Uzbekistan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692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636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E0F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89A2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E95E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4AB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71A1D5FE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198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D8F5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Zimbabwe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E207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8F6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420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D7B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17047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D188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8E2193" w:rsidRPr="00C0665E" w14:paraId="5E812936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B55E6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A3B56A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Subtotal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785FC5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30.213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FEE241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17,08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A3AC1B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719,55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B2644B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25,66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628473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228,43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2414F0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365,455 </w:t>
            </w:r>
          </w:p>
        </w:tc>
      </w:tr>
      <w:tr w:rsidR="008E2193" w:rsidRPr="00C0665E" w14:paraId="08DFB5D7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F7E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1E7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EU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CAF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8E52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80,07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ADC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95,37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CFB9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28,61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CE90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1,473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23B4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35,288 </w:t>
            </w:r>
          </w:p>
        </w:tc>
      </w:tr>
      <w:tr w:rsidR="008E2193" w:rsidRPr="00C0665E" w14:paraId="1B309DF9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BFEB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82406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TOTAL TO BE SHARED BY PARTIES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6EEC6A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147D6D3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97,16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09348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814,92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3194CF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54,27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269AA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259,906 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10796CB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400,743 </w:t>
            </w:r>
          </w:p>
        </w:tc>
      </w:tr>
      <w:tr w:rsidR="008E2193" w:rsidRPr="00C0665E" w14:paraId="33B3DC60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92417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A420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Trust Fund withdrawal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433E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7811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0A308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B228C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615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88359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C0665E" w14:paraId="46776120" w14:textId="77777777" w:rsidTr="00A91407">
        <w:trPr>
          <w:trHeight w:val="288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2249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53C57F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TOTAL BUDGET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5CC7BE4" w14:textId="77777777" w:rsidR="00C0665E" w:rsidRPr="00C0665E" w:rsidRDefault="00C0665E" w:rsidP="00C066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0665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B9C31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203,16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17E9E28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3,814,928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186129C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84DFB6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8723DA" w14:textId="77777777" w:rsidR="00C0665E" w:rsidRPr="00C0665E" w:rsidRDefault="00C0665E" w:rsidP="00C0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0665E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</w:tbl>
    <w:p w14:paraId="168536E6" w14:textId="057D019C" w:rsidR="00C0665E" w:rsidRDefault="00C0665E"/>
    <w:p w14:paraId="27B36CA7" w14:textId="295C183D" w:rsidR="008E2193" w:rsidRDefault="008E2193"/>
    <w:p w14:paraId="4D1AA045" w14:textId="1183552E" w:rsidR="008E2193" w:rsidRDefault="008E2193"/>
    <w:p w14:paraId="76677E94" w14:textId="7B6FEECB" w:rsidR="008E2193" w:rsidRDefault="008E2193"/>
    <w:p w14:paraId="1028EBD8" w14:textId="0CEC67F5" w:rsidR="008E2193" w:rsidRDefault="008E2193"/>
    <w:p w14:paraId="645CD51A" w14:textId="58684200" w:rsidR="008E2193" w:rsidRDefault="008E2193"/>
    <w:p w14:paraId="32B8E7FF" w14:textId="7AA8EDFC" w:rsidR="008E2193" w:rsidRDefault="008E2193"/>
    <w:p w14:paraId="3DBEE045" w14:textId="5EAE9D7E" w:rsidR="008E2193" w:rsidRDefault="008E2193"/>
    <w:p w14:paraId="6BDCD039" w14:textId="112D18AA" w:rsidR="008E2193" w:rsidRDefault="008E2193"/>
    <w:p w14:paraId="0A17F246" w14:textId="53B629F7" w:rsidR="008E2193" w:rsidRDefault="008E2193"/>
    <w:p w14:paraId="0E74CDF6" w14:textId="320E190E" w:rsidR="008E2193" w:rsidRDefault="008E2193"/>
    <w:p w14:paraId="61E3FAE3" w14:textId="021CB747" w:rsidR="008E2193" w:rsidRDefault="008E2193"/>
    <w:p w14:paraId="22AFC5FC" w14:textId="4C4B07F3" w:rsidR="008E2193" w:rsidRDefault="008E2193"/>
    <w:p w14:paraId="757CD6FB" w14:textId="515055FE" w:rsidR="008E2193" w:rsidRDefault="008E2193"/>
    <w:p w14:paraId="11FFC007" w14:textId="1B767C5A" w:rsidR="008E2193" w:rsidRDefault="008E2193"/>
    <w:p w14:paraId="2B8D37D4" w14:textId="63A37D28" w:rsidR="008E2193" w:rsidRDefault="008E2193"/>
    <w:p w14:paraId="120549C4" w14:textId="6FEB9CB2" w:rsidR="008E2193" w:rsidRDefault="008E2193"/>
    <w:p w14:paraId="3CE75738" w14:textId="1209D13E" w:rsidR="008E2193" w:rsidRDefault="008E2193"/>
    <w:p w14:paraId="1DACFF75" w14:textId="10D0ED5E" w:rsidR="008E2193" w:rsidRDefault="008E2193"/>
    <w:p w14:paraId="3A2EFC07" w14:textId="378759F5" w:rsidR="008E2193" w:rsidRDefault="008E2193"/>
    <w:p w14:paraId="5E92D56F" w14:textId="4212DD77" w:rsidR="008E2193" w:rsidRDefault="008E2193"/>
    <w:p w14:paraId="68C6E569" w14:textId="315BDC6A" w:rsidR="008E2193" w:rsidRDefault="008E2193"/>
    <w:p w14:paraId="2C239E3C" w14:textId="6D7A2176" w:rsidR="008E2193" w:rsidRDefault="008E2193"/>
    <w:p w14:paraId="01629884" w14:textId="3E81C21D" w:rsidR="008E2193" w:rsidRDefault="008E2193"/>
    <w:tbl>
      <w:tblPr>
        <w:tblW w:w="0" w:type="auto"/>
        <w:tblLook w:val="04A0" w:firstRow="1" w:lastRow="0" w:firstColumn="1" w:lastColumn="0" w:noHBand="0" w:noVBand="1"/>
      </w:tblPr>
      <w:tblGrid>
        <w:gridCol w:w="805"/>
        <w:gridCol w:w="4387"/>
        <w:gridCol w:w="1749"/>
        <w:gridCol w:w="2085"/>
      </w:tblGrid>
      <w:tr w:rsidR="008E2193" w:rsidRPr="008E2193" w14:paraId="12232613" w14:textId="77777777" w:rsidTr="008E2193">
        <w:trPr>
          <w:trHeight w:val="312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B3AFF" w14:textId="18261D4F" w:rsidR="008E2193" w:rsidRPr="008E2193" w:rsidRDefault="0036222B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8E2193" w:rsidRPr="008E219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Baseline budget + Upgrade of Executive Secretary's position to P5 in 2023</w:t>
            </w:r>
          </w:p>
        </w:tc>
      </w:tr>
      <w:tr w:rsidR="008E2193" w:rsidRPr="008E2193" w14:paraId="714D0375" w14:textId="77777777" w:rsidTr="008E2193">
        <w:trPr>
          <w:trHeight w:val="300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86DC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88B6A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941B7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AEC03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E2193" w:rsidRPr="008E2193" w14:paraId="086613CD" w14:textId="77777777" w:rsidTr="008E2193">
        <w:trPr>
          <w:trHeight w:val="300"/>
        </w:trPr>
        <w:tc>
          <w:tcPr>
            <w:tcW w:w="0" w:type="auto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A8D9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CORE BUDGET FOR THE TRIENNIUM 2023-2025 (IN EURO)</w:t>
            </w:r>
          </w:p>
        </w:tc>
      </w:tr>
      <w:tr w:rsidR="008E2193" w:rsidRPr="008E2193" w14:paraId="60F14E73" w14:textId="77777777" w:rsidTr="008E2193">
        <w:trPr>
          <w:trHeight w:val="300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2595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95AF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3D6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539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E2193" w:rsidRPr="008E2193" w14:paraId="74FD01BC" w14:textId="77777777" w:rsidTr="008E2193">
        <w:trPr>
          <w:trHeight w:val="288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45B6B0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BL</w:t>
            </w:r>
          </w:p>
        </w:tc>
        <w:tc>
          <w:tcPr>
            <w:tcW w:w="44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2255F1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Budget Item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EBE62C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Category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8E1441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8E2193" w:rsidRPr="008E2193" w14:paraId="26063456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938871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8A3C96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E71A5B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8F04EA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2023-2025</w:t>
            </w:r>
          </w:p>
        </w:tc>
      </w:tr>
      <w:tr w:rsidR="008E2193" w:rsidRPr="008E2193" w14:paraId="7BED2EF0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7128EA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DF7541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462C64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C5CB73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EUR</w:t>
            </w:r>
          </w:p>
        </w:tc>
      </w:tr>
      <w:tr w:rsidR="008E2193" w:rsidRPr="008E2193" w14:paraId="33AD0756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2EA05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CA7D9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406B4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0A52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8E2193" w14:paraId="78204994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FFF483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F82DF0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GENERAL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AB37A2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261AC6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</w:tr>
      <w:tr w:rsidR="008E2193" w:rsidRPr="008E2193" w14:paraId="25C01669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B3A24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107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64B9AF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Professional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34442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27038D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1,869,307 </w:t>
            </w:r>
          </w:p>
        </w:tc>
      </w:tr>
      <w:tr w:rsidR="008E2193" w:rsidRPr="008E2193" w14:paraId="1B7B9665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2879F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1107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8919" w14:textId="5E5A55E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Professional Staff -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Upgrade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8441A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taff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8492B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                        30,117 </w:t>
            </w:r>
          </w:p>
        </w:tc>
      </w:tr>
      <w:tr w:rsidR="008E2193" w:rsidRPr="008E2193" w14:paraId="113EE1B1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554C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305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D1C64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General Service Staff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AFB0E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Staff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22B9CE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644,354 </w:t>
            </w:r>
          </w:p>
        </w:tc>
      </w:tr>
      <w:tr w:rsidR="008E2193" w:rsidRPr="008E2193" w14:paraId="43D53922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64EC3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C6B43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ranslat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FBE78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EE58E6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41,128 </w:t>
            </w:r>
          </w:p>
        </w:tc>
      </w:tr>
      <w:tr w:rsidR="008E2193" w:rsidRPr="008E2193" w14:paraId="74AE5CCF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FDB56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6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25FBE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Official Travel AEWA Staff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3D969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64E16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79,591 </w:t>
            </w:r>
          </w:p>
        </w:tc>
      </w:tr>
      <w:tr w:rsidR="008E2193" w:rsidRPr="008E2193" w14:paraId="304091AC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2B6197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32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4BC96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raining of Sta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795AD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9DCFFB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6,495 </w:t>
            </w:r>
          </w:p>
        </w:tc>
      </w:tr>
      <w:tr w:rsidR="008E2193" w:rsidRPr="008E2193" w14:paraId="3259B3D7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2143E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41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360B1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Miscellaneous office suppl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556BD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Suppl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161CBF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12,991 </w:t>
            </w:r>
          </w:p>
        </w:tc>
      </w:tr>
      <w:tr w:rsidR="008E2193" w:rsidRPr="008E2193" w14:paraId="0A460911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54FAA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42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2181D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ffice equip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7EB10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Furni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5B367D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19,486 </w:t>
            </w:r>
          </w:p>
        </w:tc>
      </w:tr>
      <w:tr w:rsidR="008E2193" w:rsidRPr="008E2193" w14:paraId="4A9742EE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D698B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43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AE29A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Rent and maintenance costs **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81D9B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894134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2E2751A1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F728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4302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09D5F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IT service provi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19F8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30AB45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96,757 </w:t>
            </w:r>
          </w:p>
        </w:tc>
      </w:tr>
      <w:tr w:rsidR="008E2193" w:rsidRPr="008E2193" w14:paraId="2F4F51C9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7365F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4303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1C158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GSDM cost (Umoj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723FC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063C97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52,974 </w:t>
            </w:r>
          </w:p>
        </w:tc>
      </w:tr>
      <w:tr w:rsidR="008E2193" w:rsidRPr="008E2193" w14:paraId="7BC5CDF2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01593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1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C7B07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on/maintenance of computers, photocopiers &amp; oth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C90B1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BB26A1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16,438 </w:t>
            </w:r>
          </w:p>
        </w:tc>
      </w:tr>
      <w:tr w:rsidR="008E2193" w:rsidRPr="008E2193" w14:paraId="57374EB7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7AA67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51E0B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26246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4F09CA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12E64B48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3B57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203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E69C0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Reference mater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BCEA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345D26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15F8D275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2BFC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3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E41F1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elephone, Fa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89A17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04A347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16,551 </w:t>
            </w:r>
          </w:p>
        </w:tc>
      </w:tr>
      <w:tr w:rsidR="008E2193" w:rsidRPr="008E2193" w14:paraId="505A2BBE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AE890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302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CC9A8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Postage and miscellane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52037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5BC9D2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8,119 </w:t>
            </w:r>
          </w:p>
        </w:tc>
      </w:tr>
      <w:tr w:rsidR="008E2193" w:rsidRPr="008E2193" w14:paraId="731F87B9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4D098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303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73D417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Bank charg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9C51D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perating co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FC9CFE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325 </w:t>
            </w:r>
          </w:p>
        </w:tc>
      </w:tr>
      <w:tr w:rsidR="008E2193" w:rsidRPr="008E2193" w14:paraId="4273AC39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BA6C10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4867C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FC26AF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08ED44F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2,894,633 </w:t>
            </w:r>
          </w:p>
        </w:tc>
      </w:tr>
      <w:tr w:rsidR="008E2193" w:rsidRPr="008E2193" w14:paraId="36846E26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A2D22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5455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2CBC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F0D767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8E2193" w14:paraId="4B23BDC2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82789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5558984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IMPLEMENTATION OF THE AFRICAN INITIATIV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42D61BA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2AEFC34A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</w:tr>
      <w:tr w:rsidR="008E2193" w:rsidRPr="008E2193" w14:paraId="4FC4F4B8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33871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2203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D1EEA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Small Grant Fund Projects in African Countr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DFF3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F5E7A9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1C0F92E7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ED04C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2204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DCCFD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Implementation of the African action p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1D14A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IP Dir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AE76C8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5D0B427B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C835CE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68F80C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A4C25F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65A30B4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8E2193" w:rsidRPr="008E2193" w14:paraId="1F43E991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024167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93C24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9181B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2A852C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8E2193" w14:paraId="3D3A1C82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0B6412E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1936F13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SERVICING THE MEETING OF THE PARTIE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6BD123D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15822C1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8E2193" w:rsidRPr="008E2193" w14:paraId="53611E17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646B4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73C07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AC121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3FBDCD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4A84B08E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CC302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0DD5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17B51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Contract Servic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8AD11A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30,445 </w:t>
            </w:r>
          </w:p>
        </w:tc>
      </w:tr>
      <w:tr w:rsidR="008E2193" w:rsidRPr="008E2193" w14:paraId="0A17F642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7616D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20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564AF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Consultancies for MOP (1 review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867C9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664954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115E1122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4EF42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602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FA570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Travel of Staff to the MO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E8E0C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05536B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4FCC7A62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C3EFF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22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DA7DF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Organization of MO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1EA03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F5BFD0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39,474 </w:t>
            </w:r>
          </w:p>
        </w:tc>
      </w:tr>
      <w:tr w:rsidR="008E2193" w:rsidRPr="008E2193" w14:paraId="456B63CC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7FEA0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5201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2D68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Document production (externa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2BEE5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63C438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47EF008E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3E05F9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11BF7BC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9FC079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4BBE939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      69,919 </w:t>
            </w:r>
          </w:p>
        </w:tc>
      </w:tr>
      <w:tr w:rsidR="008E2193" w:rsidRPr="008E2193" w14:paraId="19E33ED8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F5210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01C4E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EC330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D79B8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8E2193" w14:paraId="22CC6086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DEEA46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7251B1F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ERVICING THE TECHNICAL COMMITTE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358E2DB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A7D44FD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8E2193" w:rsidRPr="008E2193" w14:paraId="3542CCD5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9FBA8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C3188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90737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AB8610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6269E354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B8E9F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F543E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Interpre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3A1F0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60991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1D2380F4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42FDB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3302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0AF93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Meetings of the TC (travel/</w:t>
            </w:r>
            <w:proofErr w:type="spellStart"/>
            <w:r w:rsidRPr="008E2193">
              <w:rPr>
                <w:rFonts w:ascii="Calibri" w:eastAsia="Times New Roman" w:hAnsi="Calibri" w:cs="Calibri"/>
              </w:rPr>
              <w:t>dsa</w:t>
            </w:r>
            <w:proofErr w:type="spellEnd"/>
            <w:r w:rsidRPr="008E2193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8E2193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8E2193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06A5B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1134CD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3372C3AC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616DA5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5C43E2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491880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4E1C6C47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8E2193" w:rsidRPr="008E2193" w14:paraId="7287CD71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C97C3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AE546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E966EF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1EC56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8E2193" w14:paraId="6B431B61" w14:textId="77777777" w:rsidTr="008E2193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EE15DC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06D6E97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ERVICING THE STANDING COMMITTE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center"/>
            <w:hideMark/>
          </w:tcPr>
          <w:p w14:paraId="7DC75C1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4249A5F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8E2193" w:rsidRPr="008E2193" w14:paraId="4134EA4D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7E558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4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A39DC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Report Writer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E848D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40060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229DD591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0D740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1205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29D5A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Interpret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F6A46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0E3F4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23A950A1" w14:textId="77777777" w:rsidTr="008E2193">
        <w:trPr>
          <w:trHeight w:val="300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16E88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3303</w:t>
            </w:r>
          </w:p>
        </w:tc>
        <w:tc>
          <w:tcPr>
            <w:tcW w:w="442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E4510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 xml:space="preserve">Meeting of the </w:t>
            </w:r>
            <w:proofErr w:type="spellStart"/>
            <w:r w:rsidRPr="008E2193">
              <w:rPr>
                <w:rFonts w:ascii="Calibri" w:eastAsia="Times New Roman" w:hAnsi="Calibri" w:cs="Calibri"/>
              </w:rPr>
              <w:t>StC</w:t>
            </w:r>
            <w:proofErr w:type="spellEnd"/>
            <w:r w:rsidRPr="008E2193">
              <w:rPr>
                <w:rFonts w:ascii="Calibri" w:eastAsia="Times New Roman" w:hAnsi="Calibri" w:cs="Calibri"/>
              </w:rPr>
              <w:t xml:space="preserve"> (travel/</w:t>
            </w:r>
            <w:proofErr w:type="spellStart"/>
            <w:r w:rsidRPr="008E2193">
              <w:rPr>
                <w:rFonts w:ascii="Calibri" w:eastAsia="Times New Roman" w:hAnsi="Calibri" w:cs="Calibri"/>
              </w:rPr>
              <w:t>dsa</w:t>
            </w:r>
            <w:proofErr w:type="spellEnd"/>
            <w:r w:rsidRPr="008E2193">
              <w:rPr>
                <w:rFonts w:ascii="Calibri" w:eastAsia="Times New Roman" w:hAnsi="Calibri" w:cs="Calibri"/>
              </w:rPr>
              <w:t xml:space="preserve">/ </w:t>
            </w:r>
            <w:proofErr w:type="spellStart"/>
            <w:r w:rsidRPr="008E2193">
              <w:rPr>
                <w:rFonts w:ascii="Calibri" w:eastAsia="Times New Roman" w:hAnsi="Calibri" w:cs="Calibri"/>
              </w:rPr>
              <w:t>organisational</w:t>
            </w:r>
            <w:proofErr w:type="spellEnd"/>
            <w:r w:rsidRPr="008E2193">
              <w:rPr>
                <w:rFonts w:ascii="Calibri" w:eastAsia="Times New Roman" w:hAnsi="Calibri" w:cs="Calibri"/>
              </w:rPr>
              <w:t xml:space="preserve"> cos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04366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Tra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A8F41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                                  -   </w:t>
            </w:r>
          </w:p>
        </w:tc>
      </w:tr>
      <w:tr w:rsidR="008E2193" w:rsidRPr="008E2193" w14:paraId="5F3D67E2" w14:textId="77777777" w:rsidTr="008E2193">
        <w:trPr>
          <w:trHeight w:val="30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3186F96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221A676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Sub-total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9FE318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57BF416A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               -   </w:t>
            </w:r>
          </w:p>
        </w:tc>
      </w:tr>
      <w:tr w:rsidR="008E2193" w:rsidRPr="008E2193" w14:paraId="47C1BC53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23E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9A78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5D49A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E044F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E2193" w:rsidRPr="008E2193" w14:paraId="400A8B54" w14:textId="77777777" w:rsidTr="008E2193">
        <w:trPr>
          <w:trHeight w:val="288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8FC5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56326DA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67A6827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9E77899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2,964,552 </w:t>
            </w:r>
          </w:p>
        </w:tc>
      </w:tr>
      <w:tr w:rsidR="008E2193" w:rsidRPr="008E2193" w14:paraId="4D27A5FF" w14:textId="77777777" w:rsidTr="008E2193">
        <w:trPr>
          <w:trHeight w:val="300"/>
        </w:trPr>
        <w:tc>
          <w:tcPr>
            <w:tcW w:w="81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FF83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42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7879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13 % PSC   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E7796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PS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29F84F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    385,392 </w:t>
            </w:r>
          </w:p>
        </w:tc>
      </w:tr>
      <w:tr w:rsidR="008E2193" w:rsidRPr="008E2193" w14:paraId="7A1B78E4" w14:textId="77777777" w:rsidTr="008E2193">
        <w:trPr>
          <w:trHeight w:val="48"/>
        </w:trPr>
        <w:tc>
          <w:tcPr>
            <w:tcW w:w="81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18036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054833A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DEDED"/>
            <w:noWrap/>
            <w:vAlign w:val="bottom"/>
            <w:hideMark/>
          </w:tcPr>
          <w:p w14:paraId="3DF188D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E219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EDED"/>
            <w:noWrap/>
            <w:vAlign w:val="bottom"/>
            <w:hideMark/>
          </w:tcPr>
          <w:p w14:paraId="761AB840" w14:textId="77777777" w:rsidR="008E2193" w:rsidRPr="008E2193" w:rsidRDefault="008E2193" w:rsidP="008E21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8E2193">
              <w:rPr>
                <w:rFonts w:ascii="Calibri" w:eastAsia="Times New Roman" w:hAnsi="Calibri" w:cs="Calibri"/>
                <w:b/>
                <w:bCs/>
              </w:rPr>
              <w:t xml:space="preserve">                   3,349,944 </w:t>
            </w:r>
          </w:p>
        </w:tc>
      </w:tr>
    </w:tbl>
    <w:p w14:paraId="1300BB4A" w14:textId="1E1DC247" w:rsidR="008E2193" w:rsidRDefault="008E2193"/>
    <w:p w14:paraId="76B2E0B3" w14:textId="47633B19" w:rsidR="008E2193" w:rsidRDefault="008E2193"/>
    <w:p w14:paraId="44DF0287" w14:textId="3A70C3B8" w:rsidR="008E2193" w:rsidRDefault="008E2193"/>
    <w:p w14:paraId="1311390C" w14:textId="16C6349D" w:rsidR="008E2193" w:rsidRDefault="008E2193"/>
    <w:p w14:paraId="4CDD27CD" w14:textId="5B4CC939" w:rsidR="008E2193" w:rsidRDefault="008E2193"/>
    <w:p w14:paraId="2BD0832C" w14:textId="2CDE833F" w:rsidR="008E2193" w:rsidRDefault="008E2193"/>
    <w:p w14:paraId="6F5DDDC1" w14:textId="7F111518" w:rsidR="008E2193" w:rsidRDefault="008E2193"/>
    <w:p w14:paraId="4D632DC8" w14:textId="70E0396E" w:rsidR="008E2193" w:rsidRDefault="008E2193"/>
    <w:p w14:paraId="650820C1" w14:textId="03DD6642" w:rsidR="008E2193" w:rsidRDefault="008E2193"/>
    <w:p w14:paraId="5FA892CB" w14:textId="61146503" w:rsidR="008E2193" w:rsidRDefault="008E2193"/>
    <w:p w14:paraId="66741A2D" w14:textId="0F1D1461" w:rsidR="008E2193" w:rsidRDefault="008E2193"/>
    <w:p w14:paraId="69A39385" w14:textId="435F3DB1" w:rsidR="008E2193" w:rsidRDefault="008E2193"/>
    <w:p w14:paraId="37CE8A1D" w14:textId="09955A13" w:rsidR="008E2193" w:rsidRDefault="008E2193"/>
    <w:p w14:paraId="41AD2EB8" w14:textId="2BE61BF1" w:rsidR="008E2193" w:rsidRDefault="008E2193"/>
    <w:p w14:paraId="35CAB0E3" w14:textId="3BF0C11E" w:rsidR="008E2193" w:rsidRDefault="008E2193"/>
    <w:p w14:paraId="1E2D6EC6" w14:textId="4FFF515C" w:rsidR="008E2193" w:rsidRDefault="008E2193"/>
    <w:p w14:paraId="10E10F71" w14:textId="251A0D70" w:rsidR="008E2193" w:rsidRDefault="008E2193"/>
    <w:p w14:paraId="73823BAE" w14:textId="663872AD" w:rsidR="008E2193" w:rsidRDefault="008E2193"/>
    <w:p w14:paraId="1E94496A" w14:textId="39D136EF" w:rsidR="008E2193" w:rsidRDefault="008E2193"/>
    <w:p w14:paraId="2A3536FB" w14:textId="79723A54" w:rsidR="008E2193" w:rsidRPr="00A91407" w:rsidRDefault="008E2193" w:rsidP="00A91407">
      <w:pPr>
        <w:jc w:val="center"/>
        <w:rPr>
          <w:sz w:val="24"/>
          <w:szCs w:val="24"/>
        </w:rPr>
      </w:pPr>
      <w:r w:rsidRPr="008E2193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lastRenderedPageBreak/>
        <w:t>Baseline budget + Upgrade of Executive Secretary</w:t>
      </w:r>
      <w:r w:rsidR="00A9140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’s position to P5</w:t>
      </w:r>
    </w:p>
    <w:tbl>
      <w:tblPr>
        <w:tblW w:w="10068" w:type="dxa"/>
        <w:tblInd w:w="-360" w:type="dxa"/>
        <w:tblLook w:val="04A0" w:firstRow="1" w:lastRow="0" w:firstColumn="1" w:lastColumn="0" w:noHBand="0" w:noVBand="1"/>
      </w:tblPr>
      <w:tblGrid>
        <w:gridCol w:w="630"/>
        <w:gridCol w:w="2015"/>
        <w:gridCol w:w="1225"/>
        <w:gridCol w:w="1350"/>
        <w:gridCol w:w="1110"/>
        <w:gridCol w:w="1410"/>
        <w:gridCol w:w="1110"/>
        <w:gridCol w:w="1218"/>
      </w:tblGrid>
      <w:tr w:rsidR="008E2193" w:rsidRPr="008E2193" w14:paraId="6467BF58" w14:textId="77777777" w:rsidTr="00A91407">
        <w:trPr>
          <w:trHeight w:val="300"/>
        </w:trPr>
        <w:tc>
          <w:tcPr>
            <w:tcW w:w="1006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4A3A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SCALE OF CONTRIBUTIONS OF PARTIES FOR THE PERIOD 2023-2025 AS PER THE PROPOSED BUDGET (EURO)</w:t>
            </w:r>
          </w:p>
        </w:tc>
      </w:tr>
      <w:tr w:rsidR="00A91407" w:rsidRPr="008E2193" w14:paraId="004DC9D9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9D76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078D4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8495E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584B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F11C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C466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F2F08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25AB" w14:textId="77777777" w:rsidR="008E2193" w:rsidRPr="008E2193" w:rsidRDefault="008E2193" w:rsidP="008E2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1407" w:rsidRPr="008E2193" w14:paraId="14CF3252" w14:textId="77777777" w:rsidTr="00A91407">
        <w:trPr>
          <w:trHeight w:val="665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3452A34" w14:textId="75A8847B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2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F70D25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642972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3AE299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B7F091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38D3CE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C67546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31E8489" w14:textId="66F0AD5D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8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2025 </w:t>
            </w:r>
          </w:p>
        </w:tc>
      </w:tr>
      <w:tr w:rsidR="00A91407" w:rsidRPr="008E2193" w14:paraId="10F45E7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A304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1DD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Albania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384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4780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814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3C3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BF0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607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37877FED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EB2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4B8F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Alger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C35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1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B5BE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2026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0,92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27CC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27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14C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605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5BF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,042 </w:t>
            </w:r>
          </w:p>
        </w:tc>
      </w:tr>
      <w:tr w:rsidR="00A91407" w:rsidRPr="008E2193" w14:paraId="7EC55E9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6A3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500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Arme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EA47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752D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39D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628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30E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256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56AE0A8D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BC5D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0A47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elarus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26D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4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6521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F39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D035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D02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C84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32C708D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B21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FC2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elgium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DE9C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82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EB5C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0,03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FC95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2,988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BDDB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4,8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6219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7,386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120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0,706 </w:t>
            </w:r>
          </w:p>
        </w:tc>
      </w:tr>
      <w:tr w:rsidR="00A91407" w:rsidRPr="008E2193" w14:paraId="3F5E8B83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A40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7EE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eni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C054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3D4C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C70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4C5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1FB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957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0A1A669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AEA8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BB0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otswan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8B26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A4C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AAA4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2CA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BC3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376C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8F85AFD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9E15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70BF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ulgar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1F8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986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618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DEF9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C67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600C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06A3E0F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521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D5F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urkina Faso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DCA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B67D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3CC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8904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43EA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4E9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567A101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BAB6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C569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Burund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3424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E8F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49C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854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9FB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8596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7ACB304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312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9DD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entral African Republic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660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8C61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B53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276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2F43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F56A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215807F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729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4E3E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ha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560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2F22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ABE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551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599A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C77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594E7BC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2E3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3ED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ongo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450B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71A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8A4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D75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0553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D75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DC9453A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F0EA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11D1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ôte d’Ivoire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4E23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6B43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D6FB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740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30D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7AB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FD7997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182E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6F68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roat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D45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9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AB6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,95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59A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12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B1CF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73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DE6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01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423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375 </w:t>
            </w:r>
          </w:p>
        </w:tc>
      </w:tr>
      <w:tr w:rsidR="00A91407" w:rsidRPr="008E2193" w14:paraId="63DAB47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06A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4485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yprus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7F1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3E8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F0A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EDB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9F2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8A5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38F3F6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63E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9D99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Czech Republic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BBA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730E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6,70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B31A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4,077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DC96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0,22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49BE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,245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05A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2,609 </w:t>
            </w:r>
          </w:p>
        </w:tc>
      </w:tr>
      <w:tr w:rsidR="00A91407" w:rsidRPr="008E2193" w14:paraId="6B11D4F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0E4F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52D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Denmark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A32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55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ECB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C33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8,796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825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0,63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BA15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2,703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8C7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5,455 </w:t>
            </w:r>
          </w:p>
        </w:tc>
      </w:tr>
      <w:tr w:rsidR="00A91407" w:rsidRPr="008E2193" w14:paraId="46197938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43B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E034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Djibout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DEAE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983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49E6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E554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B2A1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97F6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6AE8F26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C3B4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AD5C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Egypt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1BF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13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5C96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3,74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DCE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3,932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156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,17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488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,597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8D4F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,155 </w:t>
            </w:r>
          </w:p>
        </w:tc>
      </w:tr>
      <w:tr w:rsidR="00A91407" w:rsidRPr="008E2193" w14:paraId="5A65656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67DF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72C7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Equatorial Guine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F146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CAF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E842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0E57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01ED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B7D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595AFC3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F35D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7A9D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Esto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6A15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4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6B4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945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C6A8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9B6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A60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0A7173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8A2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E55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Eswatin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4AB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4D7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3D3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84A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BF4E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D2C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3CF79F74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2151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B5C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Ethiop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488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9C0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A178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857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DDD9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3FB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68ADC33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EE6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37170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Finla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3A51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4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28B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0025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1,58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7917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5,47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2AD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7,023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A8B4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9,086 </w:t>
            </w:r>
          </w:p>
        </w:tc>
      </w:tr>
      <w:tr w:rsidR="00A91407" w:rsidRPr="008E2193" w14:paraId="2EEFCBC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C79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0A9D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France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FBF8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.31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3302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13,18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068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18,619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ADF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25,58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50F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38,144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001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54,889 </w:t>
            </w:r>
          </w:p>
        </w:tc>
      </w:tr>
      <w:tr w:rsidR="00A91407" w:rsidRPr="008E2193" w14:paraId="3EB8323D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098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E518A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abo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CD0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8AB1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741A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E906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154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4E6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9EA202F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C14D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77AC8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amb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10D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9CFB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1983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A14F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2C8B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891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7FC2940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162F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B14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4A2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B85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EDD9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7750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11D2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74C6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59F2D9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7377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D6EC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ermany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FF2A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.11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CBF1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42,83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C28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62,08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A78F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68,62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215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85,487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010B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07,970 </w:t>
            </w:r>
          </w:p>
        </w:tc>
      </w:tr>
      <w:tr w:rsidR="00A91407" w:rsidRPr="008E2193" w14:paraId="4ED81AC6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4577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3BC3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han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D5EE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EFDE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E73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955F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4B46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9F06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70C4D69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EDB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E392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uine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1A3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FF46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51E1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FFD0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995A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31C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834E40A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178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595CB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Guinea-Bissau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815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8BFE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819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44E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BFE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0637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F0DF8E8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D074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4E9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Hungary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A1A4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22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8DF8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4,56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0F4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2,852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89FD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85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DA2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,541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92A7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,455 </w:t>
            </w:r>
          </w:p>
        </w:tc>
      </w:tr>
      <w:tr w:rsidR="00A91407" w:rsidRPr="008E2193" w14:paraId="6DCE2B46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2BD8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2821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Icela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66163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064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4C09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135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BA7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8DE8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388CBDC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FFC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7967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Irela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21E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43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90A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0,29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580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4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528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3,2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A9ED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4,52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A459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6,280 </w:t>
            </w:r>
          </w:p>
        </w:tc>
      </w:tr>
      <w:tr w:rsidR="00A91407" w:rsidRPr="008E2193" w14:paraId="5589A9F4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A48A7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1E6B7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Israel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CCF3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5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6A841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4,74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AAB2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6,227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237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6,86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44E6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8,555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1612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0,804 </w:t>
            </w:r>
          </w:p>
        </w:tc>
      </w:tr>
      <w:tr w:rsidR="00A91407" w:rsidRPr="008E2193" w14:paraId="33A80EC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9CEBC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CB4A6" w14:textId="77777777" w:rsidR="008E2193" w:rsidRPr="008E2193" w:rsidRDefault="008E2193" w:rsidP="008E21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Italy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208B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.1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3EFA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18,71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8C56D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18,964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C0D0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5,68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B9B8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05,258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6645" w14:textId="77777777" w:rsidR="008E2193" w:rsidRPr="008E2193" w:rsidRDefault="008E2193" w:rsidP="008E2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8,017 </w:t>
            </w:r>
          </w:p>
        </w:tc>
      </w:tr>
      <w:tr w:rsidR="00A91407" w:rsidRPr="008E2193" w14:paraId="61209544" w14:textId="77777777" w:rsidTr="00A91407">
        <w:trPr>
          <w:trHeight w:val="288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7CFE3F6" w14:textId="4F3F5AD8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2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6D690FDC" w14:textId="4C8CDEC5" w:rsidR="00A91407" w:rsidRPr="00A91407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2924D4D" w14:textId="534AFE49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1AC6FD7" w14:textId="7F0A24BC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F4B8875" w14:textId="433047EB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FBEEC5D" w14:textId="2E43D385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A7E6901" w14:textId="7B16644A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E8F0E33" w14:textId="251255F5" w:rsidR="00A91407" w:rsidRPr="00A91407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8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2025 </w:t>
            </w:r>
          </w:p>
        </w:tc>
      </w:tr>
      <w:tr w:rsidR="00A91407" w:rsidRPr="008E2193" w14:paraId="429E2CCA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CBA7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AE760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Jorda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B123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66E4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1FF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0FF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E93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71B4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17979BB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90B7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868A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Keny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249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0812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CBB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226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C606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263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6D3D211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BBA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8CEE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Latv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447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55BB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B57F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13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9E1B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,83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5EF3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23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61B5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268 </w:t>
            </w:r>
          </w:p>
        </w:tc>
      </w:tr>
      <w:tr w:rsidR="00A91407" w:rsidRPr="008E2193" w14:paraId="042936F8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9A8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603E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Lebano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FD6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3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7E17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2B1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13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AD68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,83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60C4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23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FCC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268 </w:t>
            </w:r>
          </w:p>
        </w:tc>
      </w:tr>
      <w:tr w:rsidR="00A91407" w:rsidRPr="008E2193" w14:paraId="0F1B6A27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6A3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7FB7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Libya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C65E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066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BC14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,304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F0E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39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95A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73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A83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,182 </w:t>
            </w:r>
          </w:p>
        </w:tc>
      </w:tr>
      <w:tr w:rsidR="00A91407" w:rsidRPr="008E2193" w14:paraId="1A7FE5D3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40CA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E64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Lithua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B3D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7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553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51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5E59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,717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65CF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31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AB5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547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F6EF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855 </w:t>
            </w:r>
          </w:p>
        </w:tc>
      </w:tr>
      <w:tr w:rsidR="00A91407" w:rsidRPr="008E2193" w14:paraId="701CF27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0941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CFD6F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Luxembourg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5A1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3611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238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C50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81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A76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4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496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249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8C6B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522 </w:t>
            </w:r>
          </w:p>
        </w:tc>
      </w:tr>
      <w:tr w:rsidR="00A91407" w:rsidRPr="008E2193" w14:paraId="6B13BF4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773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DF9C3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adagascar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73D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322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3ED7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CC4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E24F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16E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65A3D80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F000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2088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alaw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D1A9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425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7C68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797B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E2B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A2AA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06F7DA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48DB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C9BC4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ali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673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4D85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B506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8430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511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5822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C7F11C9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4F5F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DE83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aurita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6E4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F6DE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434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91CF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B98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480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68608023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A178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6334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auritius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AB17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8022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0BD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AA68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1D3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284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369D11F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0B61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5DE4D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onaco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E234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964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D740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719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B0AF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A6D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700962EF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63F3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3F3B3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ontenegro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083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3A2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6E7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A61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8D4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D81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B34E76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6BB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19C0D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Morocco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796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5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9C9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12C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6688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4573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2827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18211FBA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494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2F37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Netherlands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259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.37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550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5416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61,93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338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8,57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DE7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3,437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A45B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9,914 </w:t>
            </w:r>
          </w:p>
        </w:tc>
      </w:tr>
      <w:tr w:rsidR="00A91407" w:rsidRPr="008E2193" w14:paraId="5331FEF6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AD66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BB63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Niger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189C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E5AD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175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C3CA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F703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D10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52CBDFB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F6E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336C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Niger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9BDA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18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E449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AEF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8,24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56E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,47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C57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2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99BD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749 </w:t>
            </w:r>
          </w:p>
        </w:tc>
      </w:tr>
      <w:tr w:rsidR="00A91407" w:rsidRPr="008E2193" w14:paraId="56FB279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802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F0BAD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Norway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FB0B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67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E6D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E2A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6,777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DF4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3,03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0B1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5,336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836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8,407 </w:t>
            </w:r>
          </w:p>
        </w:tc>
      </w:tr>
      <w:tr w:rsidR="00A91407" w:rsidRPr="008E2193" w14:paraId="0735DD0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BC09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870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Portugal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CF2E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35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457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5,5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5B84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5,514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51A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0,65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A06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,72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76D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3,140 </w:t>
            </w:r>
          </w:p>
        </w:tc>
      </w:tr>
      <w:tr w:rsidR="00A91407" w:rsidRPr="008E2193" w14:paraId="78E85E09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CCF6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D59F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Republic of Moldov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03CE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C64C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2BC0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3FF9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0C2F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03F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EBC4163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C7AA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B1EF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Roma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5EC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3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9DE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8881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1,271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8F16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38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041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0,319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7E6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,570 </w:t>
            </w:r>
          </w:p>
        </w:tc>
      </w:tr>
      <w:tr w:rsidR="00A91407" w:rsidRPr="008E2193" w14:paraId="664925E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5322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FA8D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Rwand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8AF8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237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658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A4D0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9B18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536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61B2754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2C2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E11A9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enegal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686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9C90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1DF5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151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31E6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2F3D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BC782E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AC2C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FCBF3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erb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FF9D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3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FF79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ADAF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E20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9A7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4777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7EB574D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584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90B9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lovak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D76B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15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324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2FD7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5,53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3EF5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,66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0CBC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,127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61A2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5,748 </w:t>
            </w:r>
          </w:p>
        </w:tc>
      </w:tr>
      <w:tr w:rsidR="00A91407" w:rsidRPr="008E2193" w14:paraId="34A3AA2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A0C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3814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love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059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7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959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,596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B79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,918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435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37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4795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613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0665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930 </w:t>
            </w:r>
          </w:p>
        </w:tc>
      </w:tr>
      <w:tr w:rsidR="00A91407" w:rsidRPr="008E2193" w14:paraId="1C689D03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3154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E5DE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outh Afric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46A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24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0F5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6FE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2,917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791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87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0395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0,863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5408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2,179 </w:t>
            </w:r>
          </w:p>
        </w:tc>
      </w:tr>
      <w:tr w:rsidR="00A91407" w:rsidRPr="008E2193" w14:paraId="7AB618D1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C312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5FCA3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pai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A28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2.13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E58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20,92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28FB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20,92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477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6,27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180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72,905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D5C9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1,742 </w:t>
            </w:r>
          </w:p>
        </w:tc>
      </w:tr>
      <w:tr w:rsidR="00A91407" w:rsidRPr="008E2193" w14:paraId="322587EF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315D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8D18F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uda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C449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7FC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2687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0E3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09A5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EA17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7E4FF5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A1A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29D58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wede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B27B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8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5CF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5,622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D4BA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5,622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B8DF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8,68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4B0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1,555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FC4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5,380 </w:t>
            </w:r>
          </w:p>
        </w:tc>
      </w:tr>
      <w:tr w:rsidR="00A91407" w:rsidRPr="008E2193" w14:paraId="58C37A6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8F3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0C0D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witzerla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C0FF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1.13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E186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4,69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09F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14,69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83A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4,40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3F0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7,848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296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2,435 </w:t>
            </w:r>
          </w:p>
        </w:tc>
      </w:tr>
      <w:tr w:rsidR="00A91407" w:rsidRPr="008E2193" w14:paraId="198C9DFF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E84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D99C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Syrian Arab Republic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00E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05F7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BC90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C9A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A0B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8E8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6F6D6AA0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6080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E6D2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The former Yugoslav Republic of Macedo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3F2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C0BB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B2C6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1D9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42B0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4D78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2F54BF7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5D6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49C0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Togo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19B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CB94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CC85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5D0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5C5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4239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18D5EF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017D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C6D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Tunis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B66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1DA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5FA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291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28C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053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68C51BB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A60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AB156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Turkmenista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F2F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3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2D13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5D1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467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EBE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6620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7024CC86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57F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6654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Ugand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CA40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19D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1C01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352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DDF1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C7C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250F8D0B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734C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0991F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Ukraine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2A8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747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6349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9,314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9CB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794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5B94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074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0CE1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,446 </w:t>
            </w:r>
          </w:p>
        </w:tc>
      </w:tr>
      <w:tr w:rsidR="00A91407" w:rsidRPr="008E2193" w14:paraId="68ECA6CC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69F8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1A87F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39F66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F180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97E0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A41F2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B910E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88BE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91407" w:rsidRPr="008E2193" w14:paraId="0D24C196" w14:textId="77777777" w:rsidTr="00A91407">
        <w:trPr>
          <w:trHeight w:val="288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A73E005" w14:textId="1CC7B021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 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</w:t>
            </w:r>
          </w:p>
        </w:tc>
        <w:tc>
          <w:tcPr>
            <w:tcW w:w="2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A6611C8" w14:textId="33BCABA5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Party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8C50A23" w14:textId="6811A19F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2022-2024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 xml:space="preserve">UN Scale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4A22AA72" w14:textId="077231F3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7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19-2021)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2EF1A710" w14:textId="42F2DAF2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OP8 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(2023-2025)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07A2EDE1" w14:textId="79C63B12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 8 2023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108C74C8" w14:textId="44D5147B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 8 2024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</w:tcPr>
          <w:p w14:paraId="7768DE4A" w14:textId="3D7F7EBC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MOP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8</w:t>
            </w: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2025 </w:t>
            </w:r>
          </w:p>
        </w:tc>
      </w:tr>
      <w:tr w:rsidR="00A91407" w:rsidRPr="008E2193" w14:paraId="44412D5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2B16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D2837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United Kingdom of Great Britain and Northern Ireland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CB7B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4.37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103B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03,597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805E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413,27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5B6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23,98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CA5D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36,381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989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152,912 </w:t>
            </w:r>
          </w:p>
        </w:tc>
      </w:tr>
      <w:tr w:rsidR="00A91407" w:rsidRPr="008E2193" w14:paraId="0528875D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8E8A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CFF40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United Republic of Tanzania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9202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533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BE65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008B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A68E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863D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3E439C25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DACE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F5458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Uzbekistan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3647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574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D63C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8C8B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8FA0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FD5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0687EE2E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1C9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7D54C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Zimbabwe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EBBE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0.00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20A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F6B32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04B8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8F9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7CFB4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,000 </w:t>
            </w:r>
          </w:p>
        </w:tc>
      </w:tr>
      <w:tr w:rsidR="00A91407" w:rsidRPr="008E2193" w14:paraId="4CABB19D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209F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9F5394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Subtotal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A3E1A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30.21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D15146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17,081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CBD28C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266,195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D3622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989,85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69E4B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078,844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77F2D6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97,492 </w:t>
            </w:r>
          </w:p>
        </w:tc>
      </w:tr>
      <w:tr w:rsidR="00A91407" w:rsidRPr="008E2193" w14:paraId="6DF27262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9C4E0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B458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EU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6E4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AF1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0,079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912B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83,749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F9DC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5,125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49E9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27,637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6331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30,987 </w:t>
            </w:r>
          </w:p>
        </w:tc>
      </w:tr>
      <w:tr w:rsidR="00A91407" w:rsidRPr="008E2193" w14:paraId="59FBFBE4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B1DEE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057DE8B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TOTAL TO BE SHARED BY PARTIES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6016557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E99BBB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197,16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AC2E76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349,944 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233E2F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014,983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96C5F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106,481 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2358355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,228,479 </w:t>
            </w:r>
          </w:p>
        </w:tc>
      </w:tr>
      <w:tr w:rsidR="00A91407" w:rsidRPr="008E2193" w14:paraId="7029DE81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3385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500D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Trust Fund withdrawal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01A6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31F7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 xml:space="preserve">6,00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C9D1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C1EC7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BFEA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4528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91407" w:rsidRPr="008E2193" w14:paraId="14370B18" w14:textId="77777777" w:rsidTr="00A91407">
        <w:trPr>
          <w:trHeight w:val="288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2E3A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154EC5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TOTAL BUDGET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37BC465" w14:textId="77777777" w:rsidR="00A91407" w:rsidRPr="008E2193" w:rsidRDefault="00A91407" w:rsidP="00A914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219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E2A0EAB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,203,160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E815D88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3,349,944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3EE1913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044D2AF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B5342D1" w14:textId="77777777" w:rsidR="00A91407" w:rsidRPr="008E2193" w:rsidRDefault="00A91407" w:rsidP="00A914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219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</w:tr>
    </w:tbl>
    <w:p w14:paraId="303C7E28" w14:textId="77777777" w:rsidR="008E2193" w:rsidRDefault="008E2193"/>
    <w:p w14:paraId="67E93E67" w14:textId="77777777" w:rsidR="008E2193" w:rsidRDefault="008E2193"/>
    <w:sectPr w:rsidR="008E2193" w:rsidSect="006F0EEF">
      <w:footerReference w:type="default" r:id="rId6"/>
      <w:headerReference w:type="first" r:id="rId7"/>
      <w:pgSz w:w="11906" w:h="16838" w:code="9"/>
      <w:pgMar w:top="1440" w:right="1440" w:bottom="1440" w:left="144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75324" w14:textId="77777777" w:rsidR="005A5339" w:rsidRDefault="005A5339" w:rsidP="005A5339">
      <w:pPr>
        <w:spacing w:after="0" w:line="240" w:lineRule="auto"/>
      </w:pPr>
      <w:r>
        <w:separator/>
      </w:r>
    </w:p>
  </w:endnote>
  <w:endnote w:type="continuationSeparator" w:id="0">
    <w:p w14:paraId="028622FB" w14:textId="77777777" w:rsidR="005A5339" w:rsidRDefault="005A5339" w:rsidP="005A5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1853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C2F69" w14:textId="33487EBB" w:rsidR="006F0EEF" w:rsidRDefault="006F0EEF" w:rsidP="006F0E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956E8" w14:textId="77777777" w:rsidR="005A5339" w:rsidRDefault="005A5339" w:rsidP="005A5339">
      <w:pPr>
        <w:spacing w:after="0" w:line="240" w:lineRule="auto"/>
      </w:pPr>
      <w:r>
        <w:separator/>
      </w:r>
    </w:p>
  </w:footnote>
  <w:footnote w:type="continuationSeparator" w:id="0">
    <w:p w14:paraId="6C16E567" w14:textId="77777777" w:rsidR="005A5339" w:rsidRDefault="005A5339" w:rsidP="005A53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9070E" w14:textId="77777777" w:rsidR="006F0EEF" w:rsidRPr="006F0EEF" w:rsidRDefault="006F0EEF" w:rsidP="006F0EEF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</w:p>
  <w:tbl>
    <w:tblPr>
      <w:tblW w:w="5000" w:type="pct"/>
      <w:tblBorders>
        <w:bottom w:val="single" w:sz="2" w:space="0" w:color="auto"/>
      </w:tblBorders>
      <w:tblLook w:val="0000" w:firstRow="0" w:lastRow="0" w:firstColumn="0" w:lastColumn="0" w:noHBand="0" w:noVBand="0"/>
    </w:tblPr>
    <w:tblGrid>
      <w:gridCol w:w="2071"/>
      <w:gridCol w:w="4800"/>
      <w:gridCol w:w="2155"/>
    </w:tblGrid>
    <w:tr w:rsidR="006F0EEF" w:rsidRPr="006F0EEF" w14:paraId="610866D1" w14:textId="77777777" w:rsidTr="00906351">
      <w:trPr>
        <w:trHeight w:val="1256"/>
      </w:trPr>
      <w:tc>
        <w:tcPr>
          <w:tcW w:w="1147" w:type="pct"/>
        </w:tcPr>
        <w:p w14:paraId="6B30948D" w14:textId="77777777" w:rsidR="006F0EEF" w:rsidRPr="006F0EEF" w:rsidRDefault="006F0EEF" w:rsidP="006F0EEF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GB"/>
            </w:rPr>
          </w:pPr>
          <w:bookmarkStart w:id="2" w:name="_Hlk513643711"/>
          <w:r w:rsidRPr="006F0EEF">
            <w:rPr>
              <w:rFonts w:ascii="Times New Roman" w:eastAsia="Times New Roman" w:hAnsi="Times New Roman" w:cs="Times New Roman"/>
              <w:noProof/>
              <w:sz w:val="24"/>
              <w:szCs w:val="24"/>
              <w:lang w:val="de-DE" w:eastAsia="de-DE"/>
            </w:rPr>
            <w:drawing>
              <wp:inline distT="0" distB="0" distL="0" distR="0" wp14:anchorId="06448A00" wp14:editId="0E6ECECF">
                <wp:extent cx="800100" cy="666750"/>
                <wp:effectExtent l="0" t="0" r="0" b="0"/>
                <wp:docPr id="9" name="Picture 9" descr="AEWA_4Colour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EWA_4Colour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59" w:type="pct"/>
        </w:tcPr>
        <w:p w14:paraId="41BFD7B7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  <w:lang w:val="en-GB"/>
            </w:rPr>
            <w:t>AGREEMENT ON THE CONSERVATION OF</w:t>
          </w:r>
        </w:p>
        <w:p w14:paraId="77C34FEF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  <w:lang w:val="en-GB"/>
            </w:rPr>
            <w:t>AFRICAN-EURASIAN MIGRATORY WATERBIRDS</w:t>
          </w:r>
        </w:p>
      </w:tc>
      <w:tc>
        <w:tcPr>
          <w:tcW w:w="1194" w:type="pct"/>
        </w:tcPr>
        <w:p w14:paraId="1ADE7678" w14:textId="589578D3" w:rsidR="006F0EEF" w:rsidRPr="006F0EEF" w:rsidRDefault="006F0EEF" w:rsidP="006F0EEF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</w:pP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 xml:space="preserve">Doc. 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AEWA/MOP 8.3</w:t>
          </w:r>
          <w:r w:rsidR="00703906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9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 xml:space="preserve"> Rev. </w:t>
          </w:r>
          <w:r w:rsidR="00703906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1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 xml:space="preserve"> </w:t>
          </w:r>
        </w:p>
        <w:p w14:paraId="637389C5" w14:textId="77777777" w:rsidR="006F0EEF" w:rsidRPr="006F0EEF" w:rsidRDefault="006F0EEF" w:rsidP="006F0EEF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</w:pP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it-IT"/>
            </w:rPr>
            <w:t>Agenda item 29</w:t>
          </w:r>
        </w:p>
        <w:p w14:paraId="627942E6" w14:textId="1A2CB1C7" w:rsidR="006F0EEF" w:rsidRPr="006F0EEF" w:rsidRDefault="006F0EEF" w:rsidP="006F0EEF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  <w:lang w:val="en-GB"/>
            </w:rPr>
          </w:pPr>
          <w:r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en-GB"/>
            </w:rPr>
            <w:t>28</w:t>
          </w:r>
          <w:r w:rsidRPr="006F0EEF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en-GB"/>
            </w:rPr>
            <w:t xml:space="preserve"> September 2022</w:t>
          </w:r>
        </w:p>
      </w:tc>
    </w:tr>
    <w:tr w:rsidR="006F0EEF" w:rsidRPr="006F0EEF" w14:paraId="2F419544" w14:textId="77777777" w:rsidTr="00906351">
      <w:tc>
        <w:tcPr>
          <w:tcW w:w="5000" w:type="pct"/>
          <w:gridSpan w:val="3"/>
        </w:tcPr>
        <w:p w14:paraId="1A5D4408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b/>
              <w:bCs/>
              <w:sz w:val="26"/>
              <w:szCs w:val="26"/>
            </w:rPr>
            <w:t>8</w:t>
          </w:r>
          <w:proofErr w:type="spellStart"/>
          <w:r w:rsidRPr="006F0EEF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vertAlign w:val="superscript"/>
              <w:lang w:val="en-GB"/>
            </w:rPr>
            <w:t>th</w:t>
          </w:r>
          <w:proofErr w:type="spellEnd"/>
          <w:r w:rsidRPr="006F0EEF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lang w:val="en-GB"/>
            </w:rPr>
            <w:t xml:space="preserve"> SESSION OF THE </w:t>
          </w:r>
          <w:r w:rsidRPr="006F0EEF"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en-GB"/>
            </w:rPr>
            <w:t>Meeting of the parties</w:t>
          </w:r>
        </w:p>
        <w:p w14:paraId="0707B429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iCs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  <w:iCs/>
              <w:lang w:val="en-GB"/>
            </w:rPr>
            <w:t>27 – 30 September 2022, Budapest, Hungary</w:t>
          </w:r>
        </w:p>
        <w:p w14:paraId="4D9746C9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iCs/>
              <w:lang w:val="en-GB"/>
            </w:rPr>
          </w:pPr>
        </w:p>
        <w:p w14:paraId="3F836835" w14:textId="77777777" w:rsidR="006F0EEF" w:rsidRPr="006F0EEF" w:rsidRDefault="006F0EEF" w:rsidP="006F0EEF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lang w:val="en-GB"/>
            </w:rPr>
          </w:pPr>
          <w:r w:rsidRPr="006F0EEF">
            <w:rPr>
              <w:rFonts w:ascii="Times New Roman" w:eastAsia="Times New Roman" w:hAnsi="Times New Roman" w:cs="Times New Roman"/>
              <w:i/>
            </w:rPr>
            <w:t>“Strengthening Flyway Conservation in a Changing World”</w:t>
          </w:r>
        </w:p>
      </w:tc>
    </w:tr>
    <w:tr w:rsidR="006F0EEF" w:rsidRPr="006F0EEF" w14:paraId="0ECBC18D" w14:textId="77777777" w:rsidTr="00906351">
      <w:trPr>
        <w:trHeight w:val="270"/>
      </w:trPr>
      <w:tc>
        <w:tcPr>
          <w:tcW w:w="5000" w:type="pct"/>
          <w:gridSpan w:val="3"/>
          <w:vAlign w:val="center"/>
        </w:tcPr>
        <w:p w14:paraId="02082DA5" w14:textId="77777777" w:rsidR="006F0EEF" w:rsidRPr="006F0EEF" w:rsidRDefault="006F0EEF" w:rsidP="006F0EEF">
          <w:pPr>
            <w:spacing w:after="0" w:line="240" w:lineRule="auto"/>
            <w:rPr>
              <w:rFonts w:ascii="Times New Roman" w:eastAsia="Times New Roman" w:hAnsi="Times New Roman" w:cs="Times New Roman"/>
              <w:bCs/>
              <w:i/>
              <w:sz w:val="24"/>
              <w:szCs w:val="24"/>
              <w:lang w:val="en-GB"/>
            </w:rPr>
          </w:pPr>
        </w:p>
      </w:tc>
    </w:tr>
    <w:bookmarkEnd w:id="2"/>
  </w:tbl>
  <w:p w14:paraId="39CCF0F4" w14:textId="77777777" w:rsidR="006F0EEF" w:rsidRPr="006F0EEF" w:rsidRDefault="006F0EEF" w:rsidP="006F0EEF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71234623" w14:textId="77777777" w:rsidR="006F0EEF" w:rsidRDefault="006F0E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DewNDAytzA0NTBT0lEKTi0uzszPAykwrAUAY0cCpiwAAAA="/>
  </w:docVars>
  <w:rsids>
    <w:rsidRoot w:val="00F34828"/>
    <w:rsid w:val="00053A10"/>
    <w:rsid w:val="001E6D60"/>
    <w:rsid w:val="0036222B"/>
    <w:rsid w:val="004D601C"/>
    <w:rsid w:val="005A5339"/>
    <w:rsid w:val="006F0EEF"/>
    <w:rsid w:val="00703906"/>
    <w:rsid w:val="008E2193"/>
    <w:rsid w:val="009E4B95"/>
    <w:rsid w:val="00A91407"/>
    <w:rsid w:val="00C0665E"/>
    <w:rsid w:val="00EF250D"/>
    <w:rsid w:val="00F3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1B88A"/>
  <w15:chartTrackingRefBased/>
  <w15:docId w15:val="{35136A1D-C018-4C7E-8512-8913878B3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3482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4828"/>
    <w:rPr>
      <w:color w:val="954F72"/>
      <w:u w:val="single"/>
    </w:rPr>
  </w:style>
  <w:style w:type="paragraph" w:customStyle="1" w:styleId="msonormal0">
    <w:name w:val="msonormal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2">
    <w:name w:val="xl72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3">
    <w:name w:val="xl73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4">
    <w:name w:val="xl74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8">
    <w:name w:val="xl78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9">
    <w:name w:val="xl79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1">
    <w:name w:val="xl81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2">
    <w:name w:val="xl82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3">
    <w:name w:val="xl83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6">
    <w:name w:val="xl86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F3482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0">
    <w:name w:val="xl90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1">
    <w:name w:val="xl91"/>
    <w:basedOn w:val="Normal"/>
    <w:rsid w:val="00F3482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2">
    <w:name w:val="xl92"/>
    <w:basedOn w:val="Normal"/>
    <w:rsid w:val="00F34828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93">
    <w:name w:val="xl93"/>
    <w:basedOn w:val="Normal"/>
    <w:rsid w:val="00F34828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4">
    <w:name w:val="xl94"/>
    <w:basedOn w:val="Normal"/>
    <w:rsid w:val="00F348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5">
    <w:name w:val="xl95"/>
    <w:basedOn w:val="Normal"/>
    <w:rsid w:val="00F34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C066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A5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339"/>
  </w:style>
  <w:style w:type="paragraph" w:styleId="Footer">
    <w:name w:val="footer"/>
    <w:basedOn w:val="Normal"/>
    <w:link w:val="FooterChar"/>
    <w:uiPriority w:val="99"/>
    <w:unhideWhenUsed/>
    <w:rsid w:val="005A5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3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6</Pages>
  <Words>6412</Words>
  <Characters>36550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tuya Sereenen</dc:creator>
  <cp:keywords/>
  <dc:description/>
  <cp:lastModifiedBy>Jeannine Dicken</cp:lastModifiedBy>
  <cp:revision>4</cp:revision>
  <dcterms:created xsi:type="dcterms:W3CDTF">2022-09-28T05:28:00Z</dcterms:created>
  <dcterms:modified xsi:type="dcterms:W3CDTF">2022-09-28T10:59:00Z</dcterms:modified>
</cp:coreProperties>
</file>